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36EAB" w14:textId="77777777" w:rsidR="004B2232" w:rsidRDefault="004B2232" w:rsidP="00A62B95"/>
    <w:p w14:paraId="5F950E74" w14:textId="77777777" w:rsidR="004B2232" w:rsidRDefault="004B2232" w:rsidP="00A62B95"/>
    <w:p w14:paraId="7D0E47AD" w14:textId="52B742C9" w:rsidR="004B2232" w:rsidRDefault="004B2232" w:rsidP="004B2232">
      <w:pPr>
        <w:jc w:val="center"/>
      </w:pPr>
      <w:r>
        <w:t>Subject:  Software Development</w:t>
      </w:r>
      <w:r w:rsidR="00752D14">
        <w:t xml:space="preserve"> Technology</w:t>
      </w:r>
    </w:p>
    <w:p w14:paraId="200DCCFF" w14:textId="29C0510A" w:rsidR="00752D14" w:rsidRDefault="00752D14" w:rsidP="00752D14">
      <w:pPr>
        <w:jc w:val="center"/>
      </w:pPr>
      <w:r>
        <w:t xml:space="preserve">Project </w:t>
      </w:r>
      <w:r w:rsidR="006C086E">
        <w:t>W</w:t>
      </w:r>
      <w:r>
        <w:t>ork</w:t>
      </w:r>
    </w:p>
    <w:p w14:paraId="1CA6584A" w14:textId="77777777" w:rsidR="00590229" w:rsidRDefault="00590229" w:rsidP="00752D14">
      <w:pPr>
        <w:jc w:val="center"/>
      </w:pPr>
    </w:p>
    <w:p w14:paraId="72285FC1" w14:textId="77777777" w:rsidR="00590229" w:rsidRDefault="00590229" w:rsidP="00752D14">
      <w:pPr>
        <w:jc w:val="center"/>
      </w:pPr>
    </w:p>
    <w:p w14:paraId="2E1A9A9D" w14:textId="77777777" w:rsidR="005069D0" w:rsidRDefault="005069D0" w:rsidP="00752D14">
      <w:pPr>
        <w:jc w:val="center"/>
      </w:pPr>
    </w:p>
    <w:p w14:paraId="1A988B5E" w14:textId="1E235508" w:rsidR="00590229" w:rsidRPr="005069D0" w:rsidRDefault="004F12D4" w:rsidP="00752D14">
      <w:pPr>
        <w:jc w:val="center"/>
        <w:rPr>
          <w:rFonts w:ascii="Tahoma" w:hAnsi="Tahoma" w:cs="Tahoma"/>
          <w:b/>
          <w:bCs/>
          <w:sz w:val="40"/>
          <w:szCs w:val="40"/>
        </w:rPr>
      </w:pPr>
      <w:r w:rsidRPr="005069D0">
        <w:rPr>
          <w:rFonts w:ascii="Tahoma" w:hAnsi="Tahoma" w:cs="Tahoma"/>
          <w:b/>
          <w:bCs/>
          <w:sz w:val="40"/>
          <w:szCs w:val="40"/>
        </w:rPr>
        <w:t>Work</w:t>
      </w:r>
      <w:r w:rsidR="009323FB" w:rsidRPr="005069D0">
        <w:rPr>
          <w:rFonts w:ascii="Tahoma" w:hAnsi="Tahoma" w:cs="Tahoma"/>
          <w:b/>
          <w:bCs/>
          <w:sz w:val="40"/>
          <w:szCs w:val="40"/>
        </w:rPr>
        <w:t xml:space="preserve">ing </w:t>
      </w:r>
      <w:r w:rsidR="0063395A" w:rsidRPr="005069D0">
        <w:rPr>
          <w:rFonts w:ascii="Tahoma" w:hAnsi="Tahoma" w:cs="Tahoma"/>
          <w:b/>
          <w:bCs/>
          <w:sz w:val="40"/>
          <w:szCs w:val="40"/>
        </w:rPr>
        <w:t xml:space="preserve">Experience </w:t>
      </w:r>
      <w:r w:rsidR="005069D0">
        <w:rPr>
          <w:rFonts w:ascii="Tahoma" w:hAnsi="Tahoma" w:cs="Tahoma"/>
          <w:b/>
          <w:bCs/>
          <w:sz w:val="40"/>
          <w:szCs w:val="40"/>
        </w:rPr>
        <w:br/>
      </w:r>
      <w:r w:rsidR="00496216" w:rsidRPr="005069D0">
        <w:rPr>
          <w:rFonts w:ascii="Tahoma" w:hAnsi="Tahoma" w:cs="Tahoma"/>
          <w:b/>
          <w:bCs/>
          <w:sz w:val="40"/>
          <w:szCs w:val="40"/>
        </w:rPr>
        <w:t>in</w:t>
      </w:r>
      <w:r w:rsidR="0063395A" w:rsidRPr="005069D0">
        <w:rPr>
          <w:rFonts w:ascii="Tahoma" w:hAnsi="Tahoma" w:cs="Tahoma"/>
          <w:b/>
          <w:bCs/>
          <w:sz w:val="40"/>
          <w:szCs w:val="40"/>
        </w:rPr>
        <w:t xml:space="preserve"> All Phases </w:t>
      </w:r>
      <w:r w:rsidR="00496216" w:rsidRPr="005069D0">
        <w:rPr>
          <w:rFonts w:ascii="Tahoma" w:hAnsi="Tahoma" w:cs="Tahoma"/>
          <w:b/>
          <w:bCs/>
          <w:sz w:val="40"/>
          <w:szCs w:val="40"/>
        </w:rPr>
        <w:t>of</w:t>
      </w:r>
      <w:r w:rsidR="0063395A" w:rsidRPr="005069D0">
        <w:rPr>
          <w:rFonts w:ascii="Tahoma" w:hAnsi="Tahoma" w:cs="Tahoma"/>
          <w:b/>
          <w:bCs/>
          <w:sz w:val="40"/>
          <w:szCs w:val="40"/>
        </w:rPr>
        <w:t xml:space="preserve"> Development</w:t>
      </w:r>
    </w:p>
    <w:p w14:paraId="682AF93B" w14:textId="431BC510" w:rsidR="00752D14" w:rsidRPr="005069D0" w:rsidRDefault="0063395A" w:rsidP="00752D14">
      <w:pPr>
        <w:jc w:val="center"/>
        <w:rPr>
          <w:rFonts w:ascii="Tahoma" w:hAnsi="Tahoma" w:cs="Tahoma"/>
          <w:b/>
          <w:bCs/>
          <w:sz w:val="40"/>
          <w:szCs w:val="40"/>
        </w:rPr>
      </w:pPr>
      <w:r w:rsidRPr="005069D0">
        <w:rPr>
          <w:rFonts w:ascii="Tahoma" w:hAnsi="Tahoma" w:cs="Tahoma"/>
          <w:b/>
          <w:bCs/>
          <w:sz w:val="40"/>
          <w:szCs w:val="40"/>
        </w:rPr>
        <w:t xml:space="preserve"> Involved In Creating </w:t>
      </w:r>
      <w:r w:rsidR="00496216" w:rsidRPr="005069D0">
        <w:rPr>
          <w:rFonts w:ascii="Tahoma" w:hAnsi="Tahoma" w:cs="Tahoma"/>
          <w:b/>
          <w:bCs/>
          <w:sz w:val="40"/>
          <w:szCs w:val="40"/>
        </w:rPr>
        <w:t>a</w:t>
      </w:r>
      <w:r w:rsidRPr="005069D0">
        <w:rPr>
          <w:rFonts w:ascii="Tahoma" w:hAnsi="Tahoma" w:cs="Tahoma"/>
          <w:b/>
          <w:bCs/>
          <w:sz w:val="40"/>
          <w:szCs w:val="40"/>
        </w:rPr>
        <w:t xml:space="preserve"> </w:t>
      </w:r>
      <w:r w:rsidR="00AF5166">
        <w:rPr>
          <w:rFonts w:ascii="Tahoma" w:hAnsi="Tahoma" w:cs="Tahoma"/>
          <w:b/>
          <w:bCs/>
          <w:sz w:val="40"/>
          <w:szCs w:val="40"/>
        </w:rPr>
        <w:t>“</w:t>
      </w:r>
      <w:r w:rsidR="004F12D4" w:rsidRPr="005069D0">
        <w:rPr>
          <w:rFonts w:ascii="Tahoma" w:hAnsi="Tahoma" w:cs="Tahoma"/>
          <w:b/>
          <w:bCs/>
          <w:sz w:val="40"/>
          <w:szCs w:val="40"/>
        </w:rPr>
        <w:t>Weather App</w:t>
      </w:r>
      <w:r w:rsidR="00AF5166">
        <w:rPr>
          <w:rFonts w:ascii="Tahoma" w:hAnsi="Tahoma" w:cs="Tahoma"/>
          <w:b/>
          <w:bCs/>
          <w:sz w:val="40"/>
          <w:szCs w:val="40"/>
        </w:rPr>
        <w:t>”</w:t>
      </w:r>
    </w:p>
    <w:p w14:paraId="3C8DFFFA" w14:textId="77777777" w:rsidR="005069D0" w:rsidRDefault="005069D0" w:rsidP="004B2232">
      <w:pPr>
        <w:jc w:val="center"/>
      </w:pPr>
    </w:p>
    <w:p w14:paraId="495F810E" w14:textId="77777777" w:rsidR="00213799" w:rsidRDefault="00213799" w:rsidP="004B2232">
      <w:pPr>
        <w:jc w:val="center"/>
      </w:pPr>
    </w:p>
    <w:p w14:paraId="48006E07" w14:textId="77777777" w:rsidR="00A34D5D" w:rsidRDefault="00A34D5D" w:rsidP="004B2232">
      <w:pPr>
        <w:jc w:val="center"/>
      </w:pPr>
    </w:p>
    <w:p w14:paraId="1A9CC862" w14:textId="77777777" w:rsidR="008E154A" w:rsidRDefault="008E154A" w:rsidP="008E154A">
      <w:pPr>
        <w:jc w:val="center"/>
      </w:pPr>
      <w:r>
        <w:t>DQ4WX0</w:t>
      </w:r>
      <w:r>
        <w:tab/>
        <w:t>Takahiro Fujiwara</w:t>
      </w:r>
    </w:p>
    <w:p w14:paraId="0BC0066F" w14:textId="77777777" w:rsidR="008E154A" w:rsidRDefault="008E154A" w:rsidP="008E154A">
      <w:pPr>
        <w:jc w:val="center"/>
      </w:pPr>
      <w:r>
        <w:t>EQK6P6</w:t>
      </w:r>
      <w:r>
        <w:tab/>
        <w:t xml:space="preserve">Yasmine Trabelsi </w:t>
      </w:r>
    </w:p>
    <w:p w14:paraId="56A4662A" w14:textId="77777777" w:rsidR="00474470" w:rsidRDefault="00474470" w:rsidP="00474470">
      <w:pPr>
        <w:jc w:val="center"/>
      </w:pPr>
      <w:r>
        <w:t xml:space="preserve">Supervisor:  Professor </w:t>
      </w:r>
      <w:r w:rsidRPr="00DC1B97">
        <w:rPr>
          <w:lang w:val="hu-HU"/>
        </w:rPr>
        <w:t>Krutilla Zsolt</w:t>
      </w:r>
    </w:p>
    <w:p w14:paraId="0290221F" w14:textId="77777777" w:rsidR="00213799" w:rsidRDefault="00213799" w:rsidP="004B2232">
      <w:pPr>
        <w:jc w:val="center"/>
      </w:pPr>
    </w:p>
    <w:p w14:paraId="7AD24D3A" w14:textId="77777777" w:rsidR="00DB0551" w:rsidRDefault="00DB0551" w:rsidP="004B2232">
      <w:pPr>
        <w:jc w:val="center"/>
      </w:pPr>
    </w:p>
    <w:p w14:paraId="4CEE8B5B" w14:textId="77777777" w:rsidR="00DB0551" w:rsidRDefault="00DB0551" w:rsidP="004B2232">
      <w:pPr>
        <w:jc w:val="center"/>
      </w:pPr>
    </w:p>
    <w:p w14:paraId="19F585AE" w14:textId="77777777" w:rsidR="00DB0551" w:rsidRDefault="00DB0551" w:rsidP="004B2232">
      <w:pPr>
        <w:jc w:val="center"/>
      </w:pPr>
    </w:p>
    <w:p w14:paraId="1ECFCECE" w14:textId="77777777" w:rsidR="006E19B6" w:rsidRDefault="006E19B6" w:rsidP="004B2232">
      <w:pPr>
        <w:jc w:val="center"/>
      </w:pPr>
    </w:p>
    <w:p w14:paraId="3F677BC7" w14:textId="77777777" w:rsidR="006E19B6" w:rsidRDefault="006E19B6" w:rsidP="004B2232">
      <w:pPr>
        <w:jc w:val="center"/>
      </w:pPr>
    </w:p>
    <w:p w14:paraId="432E8D41" w14:textId="77777777" w:rsidR="006E19B6" w:rsidRDefault="006E19B6" w:rsidP="004B2232">
      <w:pPr>
        <w:jc w:val="center"/>
      </w:pPr>
    </w:p>
    <w:p w14:paraId="40B1B861" w14:textId="77777777" w:rsidR="00DC1B97" w:rsidRDefault="00DC1B97" w:rsidP="004B2232">
      <w:pPr>
        <w:jc w:val="center"/>
      </w:pPr>
    </w:p>
    <w:p w14:paraId="4E0FCB3B" w14:textId="77777777" w:rsidR="00213799" w:rsidRDefault="00213799" w:rsidP="004B2232">
      <w:pPr>
        <w:jc w:val="center"/>
      </w:pPr>
    </w:p>
    <w:p w14:paraId="0F82F8A3" w14:textId="2781BBC7" w:rsidR="004E37DA" w:rsidRDefault="004E37DA" w:rsidP="004B2232">
      <w:pPr>
        <w:jc w:val="center"/>
      </w:pPr>
    </w:p>
    <w:p w14:paraId="473B4219" w14:textId="15BB99EF" w:rsidR="00DC1B97" w:rsidRDefault="00DC1B97" w:rsidP="004B2232">
      <w:pPr>
        <w:jc w:val="center"/>
      </w:pPr>
      <w:r>
        <w:t>University of Duna</w:t>
      </w:r>
      <w:r w:rsidR="00C36B9F">
        <w:t>újváros</w:t>
      </w:r>
    </w:p>
    <w:p w14:paraId="41EAB51C" w14:textId="77777777" w:rsidR="004457ED" w:rsidRDefault="004457ED" w:rsidP="004457ED">
      <w:pPr>
        <w:jc w:val="center"/>
      </w:pPr>
      <w:r>
        <w:t>2022.11.29.</w:t>
      </w:r>
    </w:p>
    <w:p w14:paraId="108B4764" w14:textId="77AED088" w:rsidR="005A11E6" w:rsidRDefault="005A11E6" w:rsidP="004B2232">
      <w:pPr>
        <w:jc w:val="center"/>
      </w:pPr>
      <w:r>
        <w:br w:type="page"/>
      </w:r>
    </w:p>
    <w:p w14:paraId="7D427649" w14:textId="54CCDFD3" w:rsidR="00104A67" w:rsidRPr="005F6C82" w:rsidRDefault="00104A67" w:rsidP="005F6C82">
      <w:pPr>
        <w:shd w:val="clear" w:color="auto" w:fill="E2EFD9" w:themeFill="accent6" w:themeFillTint="33"/>
        <w:rPr>
          <w:rFonts w:ascii="Calibri" w:hAnsi="Calibri" w:cs="Calibri"/>
        </w:rPr>
      </w:pPr>
      <w:r w:rsidRPr="005F6C82">
        <w:rPr>
          <w:rFonts w:ascii="Calibri" w:hAnsi="Calibri" w:cs="Calibri"/>
          <w:b/>
          <w:bCs/>
          <w:sz w:val="32"/>
          <w:szCs w:val="32"/>
        </w:rPr>
        <w:lastRenderedPageBreak/>
        <w:t>Change History</w:t>
      </w:r>
    </w:p>
    <w:tbl>
      <w:tblPr>
        <w:tblStyle w:val="12"/>
        <w:tblW w:w="0" w:type="auto"/>
        <w:tblLook w:val="0420" w:firstRow="1" w:lastRow="0" w:firstColumn="0" w:lastColumn="0" w:noHBand="0" w:noVBand="1"/>
      </w:tblPr>
      <w:tblGrid>
        <w:gridCol w:w="1537"/>
        <w:gridCol w:w="1293"/>
        <w:gridCol w:w="3402"/>
        <w:gridCol w:w="2262"/>
      </w:tblGrid>
      <w:tr w:rsidR="00104A67" w:rsidRPr="00647B2D" w14:paraId="03FA3861" w14:textId="77777777" w:rsidTr="007C26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7" w:type="dxa"/>
          </w:tcPr>
          <w:p w14:paraId="79C0C008" w14:textId="77777777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Date</w:t>
            </w:r>
          </w:p>
        </w:tc>
        <w:tc>
          <w:tcPr>
            <w:tcW w:w="1293" w:type="dxa"/>
          </w:tcPr>
          <w:p w14:paraId="7293FA4D" w14:textId="77777777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Version</w:t>
            </w:r>
          </w:p>
        </w:tc>
        <w:tc>
          <w:tcPr>
            <w:tcW w:w="3402" w:type="dxa"/>
          </w:tcPr>
          <w:p w14:paraId="31F63E81" w14:textId="77777777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Modification</w:t>
            </w:r>
          </w:p>
        </w:tc>
        <w:tc>
          <w:tcPr>
            <w:tcW w:w="2262" w:type="dxa"/>
          </w:tcPr>
          <w:p w14:paraId="4EC8AF4F" w14:textId="77777777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Contributor</w:t>
            </w:r>
          </w:p>
        </w:tc>
      </w:tr>
      <w:tr w:rsidR="00104A67" w:rsidRPr="00647B2D" w14:paraId="23ECE2B4" w14:textId="77777777" w:rsidTr="007C268F">
        <w:tc>
          <w:tcPr>
            <w:tcW w:w="1537" w:type="dxa"/>
          </w:tcPr>
          <w:p w14:paraId="31518A13" w14:textId="7527EC79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2022.1</w:t>
            </w:r>
            <w:r w:rsidR="00675C3B">
              <w:rPr>
                <w:rFonts w:ascii="Calibri" w:hAnsi="Calibri" w:cs="Calibri"/>
              </w:rPr>
              <w:t>1</w:t>
            </w:r>
            <w:r w:rsidRPr="00647B2D">
              <w:rPr>
                <w:rFonts w:ascii="Calibri" w:hAnsi="Calibri" w:cs="Calibri"/>
              </w:rPr>
              <w:t>.</w:t>
            </w:r>
            <w:r w:rsidR="00675C3B">
              <w:rPr>
                <w:rFonts w:ascii="Calibri" w:hAnsi="Calibri" w:cs="Calibri"/>
              </w:rPr>
              <w:t>25.</w:t>
            </w:r>
          </w:p>
        </w:tc>
        <w:tc>
          <w:tcPr>
            <w:tcW w:w="1293" w:type="dxa"/>
          </w:tcPr>
          <w:p w14:paraId="202AD485" w14:textId="1FB56A8D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0.</w:t>
            </w:r>
            <w:r w:rsidR="00675C3B">
              <w:rPr>
                <w:rFonts w:ascii="Calibri" w:hAnsi="Calibri" w:cs="Calibri"/>
              </w:rPr>
              <w:t>1</w:t>
            </w:r>
          </w:p>
        </w:tc>
        <w:tc>
          <w:tcPr>
            <w:tcW w:w="3402" w:type="dxa"/>
          </w:tcPr>
          <w:p w14:paraId="2627AF16" w14:textId="77777777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Initial version</w:t>
            </w:r>
          </w:p>
        </w:tc>
        <w:tc>
          <w:tcPr>
            <w:tcW w:w="2262" w:type="dxa"/>
          </w:tcPr>
          <w:p w14:paraId="5B749E61" w14:textId="77777777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Takahiro</w:t>
            </w:r>
          </w:p>
        </w:tc>
      </w:tr>
      <w:tr w:rsidR="00104A67" w:rsidRPr="00647B2D" w14:paraId="7B722E85" w14:textId="77777777" w:rsidTr="007C268F">
        <w:tc>
          <w:tcPr>
            <w:tcW w:w="1537" w:type="dxa"/>
          </w:tcPr>
          <w:p w14:paraId="51C1E9B5" w14:textId="475724B4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2022.</w:t>
            </w:r>
            <w:r w:rsidR="00675C3B">
              <w:rPr>
                <w:rFonts w:ascii="Calibri" w:hAnsi="Calibri" w:cs="Calibri"/>
              </w:rPr>
              <w:t>11.26.</w:t>
            </w:r>
          </w:p>
        </w:tc>
        <w:tc>
          <w:tcPr>
            <w:tcW w:w="1293" w:type="dxa"/>
          </w:tcPr>
          <w:p w14:paraId="172FA830" w14:textId="7A907976" w:rsidR="00104A67" w:rsidRPr="00647B2D" w:rsidRDefault="00675C3B" w:rsidP="007C268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2</w:t>
            </w:r>
          </w:p>
        </w:tc>
        <w:tc>
          <w:tcPr>
            <w:tcW w:w="3402" w:type="dxa"/>
          </w:tcPr>
          <w:p w14:paraId="1A53EE57" w14:textId="505DC886" w:rsidR="00104A67" w:rsidRPr="00647B2D" w:rsidRDefault="00657A26" w:rsidP="007C268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Further Dev</w:t>
            </w:r>
          </w:p>
        </w:tc>
        <w:tc>
          <w:tcPr>
            <w:tcW w:w="2262" w:type="dxa"/>
          </w:tcPr>
          <w:p w14:paraId="20EB3C3A" w14:textId="77777777" w:rsidR="00104A67" w:rsidRPr="00647B2D" w:rsidRDefault="00104A67" w:rsidP="007C268F">
            <w:pPr>
              <w:rPr>
                <w:rFonts w:ascii="Calibri" w:hAnsi="Calibri" w:cs="Calibri"/>
              </w:rPr>
            </w:pPr>
            <w:r w:rsidRPr="00647B2D">
              <w:rPr>
                <w:rFonts w:ascii="Calibri" w:hAnsi="Calibri" w:cs="Calibri"/>
              </w:rPr>
              <w:t>Takahiro</w:t>
            </w:r>
          </w:p>
        </w:tc>
      </w:tr>
      <w:tr w:rsidR="00104A67" w:rsidRPr="00647B2D" w14:paraId="6D64F857" w14:textId="77777777" w:rsidTr="007C268F">
        <w:tc>
          <w:tcPr>
            <w:tcW w:w="1537" w:type="dxa"/>
          </w:tcPr>
          <w:p w14:paraId="666FA005" w14:textId="04E51FF8" w:rsidR="00104A67" w:rsidRPr="00647B2D" w:rsidRDefault="00B62212" w:rsidP="007C268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2.11.26.</w:t>
            </w:r>
          </w:p>
        </w:tc>
        <w:tc>
          <w:tcPr>
            <w:tcW w:w="1293" w:type="dxa"/>
          </w:tcPr>
          <w:p w14:paraId="635ADBD2" w14:textId="002AA486" w:rsidR="00104A67" w:rsidRPr="00647B2D" w:rsidRDefault="00B62212" w:rsidP="007C268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3</w:t>
            </w:r>
          </w:p>
        </w:tc>
        <w:tc>
          <w:tcPr>
            <w:tcW w:w="3402" w:type="dxa"/>
          </w:tcPr>
          <w:p w14:paraId="2FAFF8BB" w14:textId="4C446B52" w:rsidR="00104A67" w:rsidRPr="00647B2D" w:rsidRDefault="00B62212" w:rsidP="007C268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dd </w:t>
            </w:r>
            <w:r w:rsidR="00687BA0">
              <w:rPr>
                <w:rFonts w:ascii="Calibri" w:hAnsi="Calibri" w:cs="Calibri"/>
              </w:rPr>
              <w:t>Display Result</w:t>
            </w:r>
          </w:p>
        </w:tc>
        <w:tc>
          <w:tcPr>
            <w:tcW w:w="2262" w:type="dxa"/>
          </w:tcPr>
          <w:p w14:paraId="0CE5F7ED" w14:textId="0FC962D5" w:rsidR="00104A67" w:rsidRPr="00647B2D" w:rsidRDefault="00365C00" w:rsidP="007C268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kahiro</w:t>
            </w:r>
          </w:p>
        </w:tc>
      </w:tr>
      <w:tr w:rsidR="00613B7B" w:rsidRPr="00647B2D" w14:paraId="51BF1B23" w14:textId="77777777" w:rsidTr="007C268F">
        <w:tc>
          <w:tcPr>
            <w:tcW w:w="1537" w:type="dxa"/>
          </w:tcPr>
          <w:p w14:paraId="7CE29F57" w14:textId="751657B8" w:rsidR="00613B7B" w:rsidRDefault="00613B7B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2.11.27.</w:t>
            </w:r>
          </w:p>
        </w:tc>
        <w:tc>
          <w:tcPr>
            <w:tcW w:w="1293" w:type="dxa"/>
          </w:tcPr>
          <w:p w14:paraId="1D07D7C0" w14:textId="6050624C" w:rsidR="00613B7B" w:rsidRDefault="00613B7B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4</w:t>
            </w:r>
          </w:p>
        </w:tc>
        <w:tc>
          <w:tcPr>
            <w:tcW w:w="3402" w:type="dxa"/>
          </w:tcPr>
          <w:p w14:paraId="50ECA010" w14:textId="2B30246C" w:rsidR="00613B7B" w:rsidRDefault="00613B7B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dd </w:t>
            </w:r>
            <w:r w:rsidR="00365C00">
              <w:rPr>
                <w:rFonts w:ascii="Calibri" w:hAnsi="Calibri" w:cs="Calibri"/>
              </w:rPr>
              <w:t>Result for iOS simulator</w:t>
            </w:r>
          </w:p>
        </w:tc>
        <w:tc>
          <w:tcPr>
            <w:tcW w:w="2262" w:type="dxa"/>
          </w:tcPr>
          <w:p w14:paraId="20C57250" w14:textId="5BC93CEB" w:rsidR="00613B7B" w:rsidRDefault="00365C00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asmine</w:t>
            </w:r>
          </w:p>
        </w:tc>
      </w:tr>
      <w:tr w:rsidR="00287B09" w:rsidRPr="00647B2D" w14:paraId="42ECEB18" w14:textId="77777777" w:rsidTr="007C268F">
        <w:tc>
          <w:tcPr>
            <w:tcW w:w="1537" w:type="dxa"/>
          </w:tcPr>
          <w:p w14:paraId="5598191D" w14:textId="4118BC7D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2.11.2</w:t>
            </w:r>
            <w:r w:rsidR="00613B7B">
              <w:rPr>
                <w:rFonts w:ascii="Calibri" w:hAnsi="Calibri" w:cs="Calibri"/>
              </w:rPr>
              <w:t>7.</w:t>
            </w:r>
          </w:p>
        </w:tc>
        <w:tc>
          <w:tcPr>
            <w:tcW w:w="1293" w:type="dxa"/>
          </w:tcPr>
          <w:p w14:paraId="470862F3" w14:textId="112B3E03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</w:t>
            </w:r>
            <w:r w:rsidR="00DA579B">
              <w:rPr>
                <w:rFonts w:ascii="Calibri" w:hAnsi="Calibri" w:cs="Calibri"/>
              </w:rPr>
              <w:t>5</w:t>
            </w:r>
          </w:p>
        </w:tc>
        <w:tc>
          <w:tcPr>
            <w:tcW w:w="3402" w:type="dxa"/>
          </w:tcPr>
          <w:p w14:paraId="27C8CFF5" w14:textId="49796876" w:rsidR="00287B09" w:rsidRPr="00647B2D" w:rsidRDefault="00996D43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pdate</w:t>
            </w:r>
            <w:r w:rsidR="00287B09">
              <w:rPr>
                <w:rFonts w:ascii="Calibri" w:hAnsi="Calibri" w:cs="Calibri"/>
              </w:rPr>
              <w:t xml:space="preserve"> TDD</w:t>
            </w:r>
            <w:r w:rsidR="00365C00">
              <w:rPr>
                <w:rFonts w:ascii="Calibri" w:hAnsi="Calibri" w:cs="Calibri"/>
              </w:rPr>
              <w:t xml:space="preserve"> Section</w:t>
            </w:r>
          </w:p>
        </w:tc>
        <w:tc>
          <w:tcPr>
            <w:tcW w:w="2262" w:type="dxa"/>
          </w:tcPr>
          <w:p w14:paraId="5DDEAF03" w14:textId="5658EB30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asmine</w:t>
            </w:r>
          </w:p>
        </w:tc>
      </w:tr>
      <w:tr w:rsidR="00287B09" w:rsidRPr="00647B2D" w14:paraId="0C62FD67" w14:textId="77777777" w:rsidTr="007C268F">
        <w:tc>
          <w:tcPr>
            <w:tcW w:w="1537" w:type="dxa"/>
          </w:tcPr>
          <w:p w14:paraId="1603CBDE" w14:textId="31D251A5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2.11.27.</w:t>
            </w:r>
          </w:p>
        </w:tc>
        <w:tc>
          <w:tcPr>
            <w:tcW w:w="1293" w:type="dxa"/>
          </w:tcPr>
          <w:p w14:paraId="2AB0B674" w14:textId="0C106ACF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</w:t>
            </w:r>
            <w:r w:rsidR="00DA579B">
              <w:rPr>
                <w:rFonts w:ascii="Calibri" w:hAnsi="Calibri" w:cs="Calibri"/>
              </w:rPr>
              <w:t>6</w:t>
            </w:r>
          </w:p>
        </w:tc>
        <w:tc>
          <w:tcPr>
            <w:tcW w:w="3402" w:type="dxa"/>
          </w:tcPr>
          <w:p w14:paraId="58543976" w14:textId="57101F65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Experiences</w:t>
            </w:r>
          </w:p>
        </w:tc>
        <w:tc>
          <w:tcPr>
            <w:tcW w:w="2262" w:type="dxa"/>
          </w:tcPr>
          <w:p w14:paraId="322D3BFC" w14:textId="00D183FA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kahiro</w:t>
            </w:r>
          </w:p>
        </w:tc>
      </w:tr>
      <w:tr w:rsidR="00287B09" w:rsidRPr="00647B2D" w14:paraId="108CDB5F" w14:textId="77777777" w:rsidTr="007C268F">
        <w:tc>
          <w:tcPr>
            <w:tcW w:w="1537" w:type="dxa"/>
          </w:tcPr>
          <w:p w14:paraId="4CA01D80" w14:textId="00C0BF5A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2.11.28.</w:t>
            </w:r>
          </w:p>
        </w:tc>
        <w:tc>
          <w:tcPr>
            <w:tcW w:w="1293" w:type="dxa"/>
          </w:tcPr>
          <w:p w14:paraId="3598A379" w14:textId="24A8EE95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</w:t>
            </w:r>
            <w:r w:rsidR="00DA579B">
              <w:rPr>
                <w:rFonts w:ascii="Calibri" w:hAnsi="Calibri" w:cs="Calibri"/>
              </w:rPr>
              <w:t>7</w:t>
            </w:r>
          </w:p>
        </w:tc>
        <w:tc>
          <w:tcPr>
            <w:tcW w:w="3402" w:type="dxa"/>
          </w:tcPr>
          <w:p w14:paraId="3BC428FB" w14:textId="3C6EB7E3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Experiences</w:t>
            </w:r>
          </w:p>
        </w:tc>
        <w:tc>
          <w:tcPr>
            <w:tcW w:w="2262" w:type="dxa"/>
          </w:tcPr>
          <w:p w14:paraId="6F64FEB8" w14:textId="7E9161FE" w:rsidR="00287B09" w:rsidRPr="00647B2D" w:rsidRDefault="00287B09" w:rsidP="00287B0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asmine</w:t>
            </w:r>
          </w:p>
        </w:tc>
      </w:tr>
      <w:tr w:rsidR="00687BA0" w:rsidRPr="00647B2D" w14:paraId="668BFEB6" w14:textId="77777777" w:rsidTr="007C268F">
        <w:tc>
          <w:tcPr>
            <w:tcW w:w="1537" w:type="dxa"/>
          </w:tcPr>
          <w:p w14:paraId="486B0F8D" w14:textId="77777777" w:rsidR="00687BA0" w:rsidRDefault="00687BA0" w:rsidP="00287B09">
            <w:pPr>
              <w:rPr>
                <w:rFonts w:ascii="Calibri" w:hAnsi="Calibri" w:cs="Calibri"/>
              </w:rPr>
            </w:pPr>
          </w:p>
        </w:tc>
        <w:tc>
          <w:tcPr>
            <w:tcW w:w="1293" w:type="dxa"/>
          </w:tcPr>
          <w:p w14:paraId="4E406260" w14:textId="77777777" w:rsidR="00687BA0" w:rsidRDefault="00687BA0" w:rsidP="00287B09">
            <w:pPr>
              <w:rPr>
                <w:rFonts w:ascii="Calibri" w:hAnsi="Calibri" w:cs="Calibri"/>
              </w:rPr>
            </w:pPr>
          </w:p>
        </w:tc>
        <w:tc>
          <w:tcPr>
            <w:tcW w:w="3402" w:type="dxa"/>
          </w:tcPr>
          <w:p w14:paraId="170AD8AA" w14:textId="77777777" w:rsidR="00687BA0" w:rsidRDefault="00687BA0" w:rsidP="00287B09">
            <w:pPr>
              <w:rPr>
                <w:rFonts w:ascii="Calibri" w:hAnsi="Calibri" w:cs="Calibri"/>
              </w:rPr>
            </w:pPr>
          </w:p>
        </w:tc>
        <w:tc>
          <w:tcPr>
            <w:tcW w:w="2262" w:type="dxa"/>
          </w:tcPr>
          <w:p w14:paraId="1626B8CB" w14:textId="77777777" w:rsidR="00687BA0" w:rsidRDefault="00687BA0" w:rsidP="00287B09">
            <w:pPr>
              <w:rPr>
                <w:rFonts w:ascii="Calibri" w:hAnsi="Calibri" w:cs="Calibri"/>
              </w:rPr>
            </w:pPr>
          </w:p>
        </w:tc>
      </w:tr>
    </w:tbl>
    <w:p w14:paraId="66957E23" w14:textId="77777777" w:rsidR="00A97CCB" w:rsidRPr="00A97CCB" w:rsidRDefault="00A97CCB" w:rsidP="00A97CCB">
      <w:pPr>
        <w:rPr>
          <w:lang w:eastAsia="en-US"/>
        </w:rPr>
      </w:pP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  <w:lang w:eastAsia="ja-JP"/>
        </w:rPr>
        <w:id w:val="1910343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38F0B6" w14:textId="163207D9" w:rsidR="00C8144A" w:rsidRPr="00FE6FC4" w:rsidRDefault="00C8144A" w:rsidP="00FE6FC4">
          <w:pPr>
            <w:pStyle w:val="ab"/>
            <w:shd w:val="clear" w:color="auto" w:fill="E2EFD9" w:themeFill="accent6" w:themeFillTint="33"/>
            <w:rPr>
              <w:rFonts w:ascii="Calibri" w:hAnsi="Calibri" w:cs="Calibri"/>
              <w:b/>
              <w:bCs/>
              <w:color w:val="auto"/>
            </w:rPr>
          </w:pPr>
          <w:r w:rsidRPr="00FE6FC4">
            <w:rPr>
              <w:rFonts w:ascii="Calibri" w:hAnsi="Calibri" w:cs="Calibri"/>
              <w:b/>
              <w:bCs/>
              <w:color w:val="auto"/>
            </w:rPr>
            <w:t>Table of Contents</w:t>
          </w:r>
        </w:p>
        <w:p w14:paraId="6D32174D" w14:textId="07E19784" w:rsidR="00080BF8" w:rsidRDefault="00C8144A">
          <w:pPr>
            <w:pStyle w:val="21"/>
            <w:rPr>
              <w:rFonts w:asciiTheme="minorHAnsi" w:hAnsiTheme="minorHAnsi" w:cstheme="minorBidi"/>
              <w:lang w:eastAsia="ja-JP"/>
            </w:rPr>
          </w:pPr>
          <w:r w:rsidRPr="006112E7">
            <w:fldChar w:fldCharType="begin"/>
          </w:r>
          <w:r w:rsidRPr="006112E7">
            <w:instrText xml:space="preserve"> TOC \o "1-3" \h \z \u </w:instrText>
          </w:r>
          <w:r w:rsidRPr="006112E7">
            <w:fldChar w:fldCharType="separate"/>
          </w:r>
          <w:hyperlink w:anchor="_Toc120460061" w:history="1">
            <w:r w:rsidR="00080BF8" w:rsidRPr="00BF014B">
              <w:rPr>
                <w:rStyle w:val="a7"/>
              </w:rPr>
              <w:t>1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Overview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1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3</w:t>
            </w:r>
            <w:r w:rsidR="00080BF8">
              <w:rPr>
                <w:webHidden/>
              </w:rPr>
              <w:fldChar w:fldCharType="end"/>
            </w:r>
          </w:hyperlink>
        </w:p>
        <w:p w14:paraId="35B4C70E" w14:textId="370CBD85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62" w:history="1">
            <w:r w:rsidR="00080BF8" w:rsidRPr="00BF014B">
              <w:rPr>
                <w:rStyle w:val="a7"/>
              </w:rPr>
              <w:t>1.1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Application Image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2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3</w:t>
            </w:r>
            <w:r w:rsidR="00080BF8">
              <w:rPr>
                <w:webHidden/>
              </w:rPr>
              <w:fldChar w:fldCharType="end"/>
            </w:r>
          </w:hyperlink>
        </w:p>
        <w:p w14:paraId="73453515" w14:textId="15022FB7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63" w:history="1">
            <w:r w:rsidR="00080BF8" w:rsidRPr="00BF014B">
              <w:rPr>
                <w:rStyle w:val="a7"/>
              </w:rPr>
              <w:t>1.2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Communication Diagram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3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3</w:t>
            </w:r>
            <w:r w:rsidR="00080BF8">
              <w:rPr>
                <w:webHidden/>
              </w:rPr>
              <w:fldChar w:fldCharType="end"/>
            </w:r>
          </w:hyperlink>
        </w:p>
        <w:p w14:paraId="41124E08" w14:textId="282048B4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64" w:history="1">
            <w:r w:rsidR="00080BF8" w:rsidRPr="00BF014B">
              <w:rPr>
                <w:rStyle w:val="a7"/>
              </w:rPr>
              <w:t>1.3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Different points from the reference web program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4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4</w:t>
            </w:r>
            <w:r w:rsidR="00080BF8">
              <w:rPr>
                <w:webHidden/>
              </w:rPr>
              <w:fldChar w:fldCharType="end"/>
            </w:r>
          </w:hyperlink>
        </w:p>
        <w:p w14:paraId="764855DB" w14:textId="675C428F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65" w:history="1">
            <w:r w:rsidR="00080BF8" w:rsidRPr="00BF014B">
              <w:rPr>
                <w:rStyle w:val="a7"/>
              </w:rPr>
              <w:t>1.4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Non-functional Requirements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5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4</w:t>
            </w:r>
            <w:r w:rsidR="00080BF8">
              <w:rPr>
                <w:webHidden/>
              </w:rPr>
              <w:fldChar w:fldCharType="end"/>
            </w:r>
          </w:hyperlink>
        </w:p>
        <w:p w14:paraId="5012A14D" w14:textId="0F97EDA7" w:rsidR="00080BF8" w:rsidRDefault="00000000">
          <w:pPr>
            <w:pStyle w:val="21"/>
            <w:rPr>
              <w:rFonts w:asciiTheme="minorHAnsi" w:hAnsiTheme="minorHAnsi" w:cstheme="minorBidi"/>
              <w:lang w:eastAsia="ja-JP"/>
            </w:rPr>
          </w:pPr>
          <w:hyperlink w:anchor="_Toc120460066" w:history="1">
            <w:r w:rsidR="00080BF8" w:rsidRPr="00BF014B">
              <w:rPr>
                <w:rStyle w:val="a7"/>
              </w:rPr>
              <w:t>2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Development Outline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6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4</w:t>
            </w:r>
            <w:r w:rsidR="00080BF8">
              <w:rPr>
                <w:webHidden/>
              </w:rPr>
              <w:fldChar w:fldCharType="end"/>
            </w:r>
          </w:hyperlink>
        </w:p>
        <w:p w14:paraId="75C2F2CB" w14:textId="09865CA8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67" w:history="1">
            <w:r w:rsidR="00080BF8" w:rsidRPr="00BF014B">
              <w:rPr>
                <w:rStyle w:val="a7"/>
              </w:rPr>
              <w:t>2.1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Technologies for the Development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7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4</w:t>
            </w:r>
            <w:r w:rsidR="00080BF8">
              <w:rPr>
                <w:webHidden/>
              </w:rPr>
              <w:fldChar w:fldCharType="end"/>
            </w:r>
          </w:hyperlink>
        </w:p>
        <w:p w14:paraId="52E93E32" w14:textId="706A9D93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68" w:history="1">
            <w:r w:rsidR="00080BF8" w:rsidRPr="00BF014B">
              <w:rPr>
                <w:rStyle w:val="a7"/>
              </w:rPr>
              <w:t>2.2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Development Schedule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8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4</w:t>
            </w:r>
            <w:r w:rsidR="00080BF8">
              <w:rPr>
                <w:webHidden/>
              </w:rPr>
              <w:fldChar w:fldCharType="end"/>
            </w:r>
          </w:hyperlink>
        </w:p>
        <w:p w14:paraId="5903E618" w14:textId="77864BED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69" w:history="1">
            <w:r w:rsidR="00080BF8" w:rsidRPr="00BF014B">
              <w:rPr>
                <w:rStyle w:val="a7"/>
              </w:rPr>
              <w:t>2.3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Important issue of the Development and Test  Environment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69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5</w:t>
            </w:r>
            <w:r w:rsidR="00080BF8">
              <w:rPr>
                <w:webHidden/>
              </w:rPr>
              <w:fldChar w:fldCharType="end"/>
            </w:r>
          </w:hyperlink>
        </w:p>
        <w:p w14:paraId="059F1012" w14:textId="61BAE0BF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70" w:history="1">
            <w:r w:rsidR="00080BF8" w:rsidRPr="00BF014B">
              <w:rPr>
                <w:rStyle w:val="a7"/>
              </w:rPr>
              <w:t>2.4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Xamarin.Forms Development Directory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0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5</w:t>
            </w:r>
            <w:r w:rsidR="00080BF8">
              <w:rPr>
                <w:webHidden/>
              </w:rPr>
              <w:fldChar w:fldCharType="end"/>
            </w:r>
          </w:hyperlink>
        </w:p>
        <w:p w14:paraId="423844DA" w14:textId="7CE7D990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71" w:history="1">
            <w:r w:rsidR="00080BF8" w:rsidRPr="00BF014B">
              <w:rPr>
                <w:rStyle w:val="a7"/>
              </w:rPr>
              <w:t>2.5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Android Emulator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1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5</w:t>
            </w:r>
            <w:r w:rsidR="00080BF8">
              <w:rPr>
                <w:webHidden/>
              </w:rPr>
              <w:fldChar w:fldCharType="end"/>
            </w:r>
          </w:hyperlink>
        </w:p>
        <w:p w14:paraId="03B62F86" w14:textId="6A10B4CF" w:rsidR="00080BF8" w:rsidRDefault="00000000">
          <w:pPr>
            <w:pStyle w:val="21"/>
            <w:rPr>
              <w:rFonts w:asciiTheme="minorHAnsi" w:hAnsiTheme="minorHAnsi" w:cstheme="minorBidi"/>
              <w:lang w:eastAsia="ja-JP"/>
            </w:rPr>
          </w:pPr>
          <w:hyperlink w:anchor="_Toc120460072" w:history="1">
            <w:r w:rsidR="00080BF8" w:rsidRPr="00BF014B">
              <w:rPr>
                <w:rStyle w:val="a7"/>
              </w:rPr>
              <w:t>3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Development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2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6</w:t>
            </w:r>
            <w:r w:rsidR="00080BF8">
              <w:rPr>
                <w:webHidden/>
              </w:rPr>
              <w:fldChar w:fldCharType="end"/>
            </w:r>
          </w:hyperlink>
        </w:p>
        <w:p w14:paraId="7F49D05D" w14:textId="0C50BDE5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73" w:history="1">
            <w:r w:rsidR="00080BF8" w:rsidRPr="00BF014B">
              <w:rPr>
                <w:rStyle w:val="a7"/>
              </w:rPr>
              <w:t>3.1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Solving Web API Problem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3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7</w:t>
            </w:r>
            <w:r w:rsidR="00080BF8">
              <w:rPr>
                <w:webHidden/>
              </w:rPr>
              <w:fldChar w:fldCharType="end"/>
            </w:r>
          </w:hyperlink>
        </w:p>
        <w:p w14:paraId="4DCB71D3" w14:textId="788756DD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74" w:history="1">
            <w:r w:rsidR="00080BF8" w:rsidRPr="00BF014B">
              <w:rPr>
                <w:rStyle w:val="a7"/>
              </w:rPr>
              <w:t>3.2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Degree Celsius Conversion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4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7</w:t>
            </w:r>
            <w:r w:rsidR="00080BF8">
              <w:rPr>
                <w:webHidden/>
              </w:rPr>
              <w:fldChar w:fldCharType="end"/>
            </w:r>
          </w:hyperlink>
        </w:p>
        <w:p w14:paraId="10DA972D" w14:textId="7972ED95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75" w:history="1">
            <w:r w:rsidR="00080BF8" w:rsidRPr="00BF014B">
              <w:rPr>
                <w:rStyle w:val="a7"/>
              </w:rPr>
              <w:t>3.3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Unit Display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5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7</w:t>
            </w:r>
            <w:r w:rsidR="00080BF8">
              <w:rPr>
                <w:webHidden/>
              </w:rPr>
              <w:fldChar w:fldCharType="end"/>
            </w:r>
          </w:hyperlink>
        </w:p>
        <w:p w14:paraId="2CE665ED" w14:textId="6B4B4845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76" w:history="1">
            <w:r w:rsidR="00080BF8" w:rsidRPr="00BF014B">
              <w:rPr>
                <w:rStyle w:val="a7"/>
              </w:rPr>
              <w:t>3.4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Large Images related to the weather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6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8</w:t>
            </w:r>
            <w:r w:rsidR="00080BF8">
              <w:rPr>
                <w:webHidden/>
              </w:rPr>
              <w:fldChar w:fldCharType="end"/>
            </w:r>
          </w:hyperlink>
        </w:p>
        <w:p w14:paraId="1DE10101" w14:textId="06D96485" w:rsidR="00080BF8" w:rsidRDefault="00000000">
          <w:pPr>
            <w:pStyle w:val="21"/>
            <w:rPr>
              <w:rFonts w:asciiTheme="minorHAnsi" w:hAnsiTheme="minorHAnsi" w:cstheme="minorBidi"/>
              <w:lang w:eastAsia="ja-JP"/>
            </w:rPr>
          </w:pPr>
          <w:hyperlink w:anchor="_Toc120460077" w:history="1">
            <w:r w:rsidR="00080BF8" w:rsidRPr="00BF014B">
              <w:rPr>
                <w:rStyle w:val="a7"/>
              </w:rPr>
              <w:t>4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Test-Driven Development (TDD)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7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9</w:t>
            </w:r>
            <w:r w:rsidR="00080BF8">
              <w:rPr>
                <w:webHidden/>
              </w:rPr>
              <w:fldChar w:fldCharType="end"/>
            </w:r>
          </w:hyperlink>
        </w:p>
        <w:p w14:paraId="5BF036EA" w14:textId="38390B32" w:rsidR="00080BF8" w:rsidRDefault="00000000">
          <w:pPr>
            <w:pStyle w:val="21"/>
            <w:rPr>
              <w:rFonts w:asciiTheme="minorHAnsi" w:hAnsiTheme="minorHAnsi" w:cstheme="minorBidi"/>
              <w:lang w:eastAsia="ja-JP"/>
            </w:rPr>
          </w:pPr>
          <w:hyperlink w:anchor="_Toc120460078" w:history="1">
            <w:r w:rsidR="00080BF8" w:rsidRPr="00BF014B">
              <w:rPr>
                <w:rStyle w:val="a7"/>
              </w:rPr>
              <w:t>5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Display Results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8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10</w:t>
            </w:r>
            <w:r w:rsidR="00080BF8">
              <w:rPr>
                <w:webHidden/>
              </w:rPr>
              <w:fldChar w:fldCharType="end"/>
            </w:r>
          </w:hyperlink>
        </w:p>
        <w:p w14:paraId="297787A6" w14:textId="6CE5735E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79" w:history="1">
            <w:r w:rsidR="00080BF8" w:rsidRPr="00BF014B">
              <w:rPr>
                <w:rStyle w:val="a7"/>
              </w:rPr>
              <w:t>5.1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Android 9.0 (Pixel 3a) Emulator on Windows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79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10</w:t>
            </w:r>
            <w:r w:rsidR="00080BF8">
              <w:rPr>
                <w:webHidden/>
              </w:rPr>
              <w:fldChar w:fldCharType="end"/>
            </w:r>
          </w:hyperlink>
        </w:p>
        <w:p w14:paraId="699BC092" w14:textId="7F787745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80" w:history="1">
            <w:r w:rsidR="00080BF8" w:rsidRPr="00BF014B">
              <w:rPr>
                <w:rStyle w:val="a7"/>
              </w:rPr>
              <w:t>5.2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Windows UWP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80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11</w:t>
            </w:r>
            <w:r w:rsidR="00080BF8">
              <w:rPr>
                <w:webHidden/>
              </w:rPr>
              <w:fldChar w:fldCharType="end"/>
            </w:r>
          </w:hyperlink>
        </w:p>
        <w:p w14:paraId="17379601" w14:textId="110CB144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81" w:history="1">
            <w:r w:rsidR="00080BF8" w:rsidRPr="00BF014B">
              <w:rPr>
                <w:rStyle w:val="a7"/>
              </w:rPr>
              <w:t>5.3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iOS Simulator on macOS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81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12</w:t>
            </w:r>
            <w:r w:rsidR="00080BF8">
              <w:rPr>
                <w:webHidden/>
              </w:rPr>
              <w:fldChar w:fldCharType="end"/>
            </w:r>
          </w:hyperlink>
        </w:p>
        <w:p w14:paraId="4A826C98" w14:textId="4B6E73B1" w:rsidR="00080BF8" w:rsidRDefault="00000000">
          <w:pPr>
            <w:pStyle w:val="21"/>
            <w:rPr>
              <w:rFonts w:asciiTheme="minorHAnsi" w:hAnsiTheme="minorHAnsi" w:cstheme="minorBidi"/>
              <w:lang w:eastAsia="ja-JP"/>
            </w:rPr>
          </w:pPr>
          <w:hyperlink w:anchor="_Toc120460082" w:history="1">
            <w:r w:rsidR="00080BF8" w:rsidRPr="00BF014B">
              <w:rPr>
                <w:rStyle w:val="a7"/>
              </w:rPr>
              <w:t>6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Possibilities for Further Development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82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13</w:t>
            </w:r>
            <w:r w:rsidR="00080BF8">
              <w:rPr>
                <w:webHidden/>
              </w:rPr>
              <w:fldChar w:fldCharType="end"/>
            </w:r>
          </w:hyperlink>
        </w:p>
        <w:p w14:paraId="088CE0F5" w14:textId="5A0F0987" w:rsidR="00080BF8" w:rsidRDefault="00000000">
          <w:pPr>
            <w:pStyle w:val="21"/>
            <w:rPr>
              <w:rFonts w:asciiTheme="minorHAnsi" w:hAnsiTheme="minorHAnsi" w:cstheme="minorBidi"/>
              <w:lang w:eastAsia="ja-JP"/>
            </w:rPr>
          </w:pPr>
          <w:hyperlink w:anchor="_Toc120460083" w:history="1">
            <w:r w:rsidR="00080BF8" w:rsidRPr="00BF014B">
              <w:rPr>
                <w:rStyle w:val="a7"/>
              </w:rPr>
              <w:t>7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Summarize of the Experiences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83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13</w:t>
            </w:r>
            <w:r w:rsidR="00080BF8">
              <w:rPr>
                <w:webHidden/>
              </w:rPr>
              <w:fldChar w:fldCharType="end"/>
            </w:r>
          </w:hyperlink>
        </w:p>
        <w:p w14:paraId="1F9ED366" w14:textId="7DB9873B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84" w:history="1">
            <w:r w:rsidR="00080BF8" w:rsidRPr="00BF014B">
              <w:rPr>
                <w:rStyle w:val="a7"/>
              </w:rPr>
              <w:t>7.1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Takahiro Fujiwara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84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13</w:t>
            </w:r>
            <w:r w:rsidR="00080BF8">
              <w:rPr>
                <w:webHidden/>
              </w:rPr>
              <w:fldChar w:fldCharType="end"/>
            </w:r>
          </w:hyperlink>
        </w:p>
        <w:p w14:paraId="2B20B2F8" w14:textId="2A6CAE13" w:rsidR="00080BF8" w:rsidRDefault="00000000">
          <w:pPr>
            <w:pStyle w:val="32"/>
            <w:rPr>
              <w:rFonts w:asciiTheme="minorHAnsi" w:hAnsiTheme="minorHAnsi" w:cstheme="minorBidi"/>
              <w:lang w:eastAsia="ja-JP"/>
            </w:rPr>
          </w:pPr>
          <w:hyperlink w:anchor="_Toc120460085" w:history="1">
            <w:r w:rsidR="00080BF8" w:rsidRPr="00BF014B">
              <w:rPr>
                <w:rStyle w:val="a7"/>
              </w:rPr>
              <w:t>7.2.</w:t>
            </w:r>
            <w:r w:rsidR="00080BF8">
              <w:rPr>
                <w:rFonts w:asciiTheme="minorHAnsi" w:hAnsiTheme="minorHAnsi" w:cstheme="minorBidi"/>
                <w:lang w:eastAsia="ja-JP"/>
              </w:rPr>
              <w:tab/>
            </w:r>
            <w:r w:rsidR="00080BF8" w:rsidRPr="00BF014B">
              <w:rPr>
                <w:rStyle w:val="a7"/>
              </w:rPr>
              <w:t>Yasmine Trabelsi</w:t>
            </w:r>
            <w:r w:rsidR="00080BF8">
              <w:rPr>
                <w:webHidden/>
              </w:rPr>
              <w:tab/>
            </w:r>
            <w:r w:rsidR="00080BF8">
              <w:rPr>
                <w:webHidden/>
              </w:rPr>
              <w:fldChar w:fldCharType="begin"/>
            </w:r>
            <w:r w:rsidR="00080BF8">
              <w:rPr>
                <w:webHidden/>
              </w:rPr>
              <w:instrText xml:space="preserve"> PAGEREF _Toc120460085 \h </w:instrText>
            </w:r>
            <w:r w:rsidR="00080BF8">
              <w:rPr>
                <w:webHidden/>
              </w:rPr>
            </w:r>
            <w:r w:rsidR="00080BF8">
              <w:rPr>
                <w:webHidden/>
              </w:rPr>
              <w:fldChar w:fldCharType="separate"/>
            </w:r>
            <w:r w:rsidR="00080BF8">
              <w:rPr>
                <w:webHidden/>
              </w:rPr>
              <w:t>13</w:t>
            </w:r>
            <w:r w:rsidR="00080BF8">
              <w:rPr>
                <w:webHidden/>
              </w:rPr>
              <w:fldChar w:fldCharType="end"/>
            </w:r>
          </w:hyperlink>
        </w:p>
        <w:p w14:paraId="0A771FEE" w14:textId="207E8F70" w:rsidR="00C8144A" w:rsidRDefault="00C8144A">
          <w:r w:rsidRPr="006112E7">
            <w:rPr>
              <w:rFonts w:ascii="Calibri" w:hAnsi="Calibri" w:cs="Calibri"/>
              <w:b/>
              <w:bCs/>
              <w:noProof/>
            </w:rPr>
            <w:fldChar w:fldCharType="end"/>
          </w:r>
        </w:p>
      </w:sdtContent>
    </w:sdt>
    <w:p w14:paraId="69A9A507" w14:textId="162B28AF" w:rsidR="00431155" w:rsidRDefault="00431155">
      <w:pPr>
        <w:sectPr w:rsidR="00431155" w:rsidSect="00AF5166">
          <w:headerReference w:type="default" r:id="rId8"/>
          <w:footerReference w:type="default" r:id="rId9"/>
          <w:headerReference w:type="first" r:id="rId10"/>
          <w:pgSz w:w="11906" w:h="16838"/>
          <w:pgMar w:top="1985" w:right="1701" w:bottom="1701" w:left="1701" w:header="851" w:footer="992" w:gutter="0"/>
          <w:cols w:space="425"/>
          <w:titlePg/>
          <w:docGrid w:linePitch="360"/>
        </w:sectPr>
      </w:pPr>
    </w:p>
    <w:p w14:paraId="0B1415F4" w14:textId="7D54B959" w:rsidR="006F55B8" w:rsidRPr="006E1D21" w:rsidRDefault="00D83058" w:rsidP="006E1D21">
      <w:pPr>
        <w:pStyle w:val="2"/>
      </w:pPr>
      <w:bookmarkStart w:id="0" w:name="_Toc120460061"/>
      <w:r w:rsidRPr="006E1D21">
        <w:lastRenderedPageBreak/>
        <w:t>Overview</w:t>
      </w:r>
      <w:bookmarkEnd w:id="0"/>
    </w:p>
    <w:p w14:paraId="7A99146A" w14:textId="1C618495" w:rsidR="008B6CD2" w:rsidRDefault="006F55B8" w:rsidP="00A62B95">
      <w:r>
        <w:t xml:space="preserve">This application </w:t>
      </w:r>
      <w:r w:rsidR="00CF35F3">
        <w:t>show</w:t>
      </w:r>
      <w:r w:rsidR="00F8282F">
        <w:t>s</w:t>
      </w:r>
      <w:r w:rsidR="00CF35F3">
        <w:t xml:space="preserve"> the </w:t>
      </w:r>
      <w:r w:rsidR="00F8282F">
        <w:t>current weather</w:t>
      </w:r>
      <w:r w:rsidR="00675C31">
        <w:t xml:space="preserve"> from Weather Server, OpenWeatherMap</w:t>
      </w:r>
      <w:r w:rsidR="00CC7A55">
        <w:t xml:space="preserve"> </w:t>
      </w:r>
      <w:r w:rsidR="00CC7A55" w:rsidRPr="00B0236A">
        <w:t>(</w:t>
      </w:r>
      <w:r w:rsidR="006C63A2">
        <w:t xml:space="preserve"> </w:t>
      </w:r>
      <w:hyperlink r:id="rId11" w:history="1">
        <w:r w:rsidR="006C63A2" w:rsidRPr="002A5C6E">
          <w:rPr>
            <w:rStyle w:val="a7"/>
          </w:rPr>
          <w:t>https://openweathermap.org/</w:t>
        </w:r>
      </w:hyperlink>
      <w:r w:rsidR="006C63A2">
        <w:t xml:space="preserve"> </w:t>
      </w:r>
      <w:r w:rsidR="00D83058" w:rsidRPr="00B0236A">
        <w:t>)</w:t>
      </w:r>
      <w:r w:rsidR="008B6CD2">
        <w:t xml:space="preserve">  Get the real time weather data from the weather server and show it on the display.</w:t>
      </w:r>
    </w:p>
    <w:p w14:paraId="4FCD28E1" w14:textId="0DEE5E34" w:rsidR="00E51056" w:rsidRDefault="006528C2" w:rsidP="00A62B95">
      <w:r>
        <w:t>Other r</w:t>
      </w:r>
      <w:r w:rsidR="002F319F">
        <w:t>eference document</w:t>
      </w:r>
      <w:r w:rsidR="00AE1285">
        <w:t>:</w:t>
      </w:r>
    </w:p>
    <w:p w14:paraId="73012E1B" w14:textId="2FF32CD5" w:rsidR="00E51056" w:rsidRPr="00E51056" w:rsidRDefault="00000000" w:rsidP="00DD7DAA">
      <w:pPr>
        <w:ind w:left="426"/>
      </w:pPr>
      <w:hyperlink r:id="rId12" w:history="1">
        <w:r w:rsidR="00DD7DAA" w:rsidRPr="002A5C6E">
          <w:rPr>
            <w:rStyle w:val="a7"/>
          </w:rPr>
          <w:t>https://deanilvincent.github.io/2017/07/03/simple-weather-app-in-xamarin-forms-with-mvvm-using-weather-api-part1/</w:t>
        </w:r>
      </w:hyperlink>
      <w:r w:rsidR="00E51056">
        <w:t xml:space="preserve"> </w:t>
      </w:r>
    </w:p>
    <w:p w14:paraId="05EFBC00" w14:textId="4E683FB0" w:rsidR="007851D2" w:rsidRDefault="007851D2" w:rsidP="00A62B95"/>
    <w:p w14:paraId="5E464373" w14:textId="3B7588F7" w:rsidR="006F55B8" w:rsidRPr="006E1D21" w:rsidRDefault="00CC125F" w:rsidP="00FF632D">
      <w:pPr>
        <w:pStyle w:val="3"/>
      </w:pPr>
      <w:bookmarkStart w:id="1" w:name="_Toc120460062"/>
      <w:r w:rsidRPr="006E1D21">
        <w:t>Application Image</w:t>
      </w:r>
      <w:bookmarkEnd w:id="1"/>
    </w:p>
    <w:p w14:paraId="163B3B52" w14:textId="39E8F060" w:rsidR="00FB54AF" w:rsidRPr="00A15C4D" w:rsidRDefault="00A15C4D" w:rsidP="00A62B95">
      <w:r>
        <w:t xml:space="preserve">This is an image sample, not a real.   Some part </w:t>
      </w:r>
      <w:r w:rsidR="00D30A89">
        <w:t>will be</w:t>
      </w:r>
      <w:r>
        <w:t xml:space="preserve"> change</w:t>
      </w:r>
      <w:r w:rsidR="00D30A89">
        <w:t>d</w:t>
      </w:r>
      <w:r>
        <w:t xml:space="preserve"> (for example, </w:t>
      </w:r>
      <w:r w:rsidR="00705570">
        <w:t>temperature)</w:t>
      </w:r>
    </w:p>
    <w:p w14:paraId="1FE0C6FC" w14:textId="230EB8DB" w:rsidR="00964253" w:rsidRDefault="00B73681" w:rsidP="00A62B95">
      <w:r>
        <w:rPr>
          <w:noProof/>
        </w:rPr>
        <mc:AlternateContent>
          <mc:Choice Requires="wpc">
            <w:drawing>
              <wp:inline distT="0" distB="0" distL="0" distR="0" wp14:anchorId="159A3B9E" wp14:editId="516F3CF7">
                <wp:extent cx="5400040" cy="2471078"/>
                <wp:effectExtent l="0" t="0" r="0" b="24765"/>
                <wp:docPr id="31" name="キャンバス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2" name="図 3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t="1954" b="20736"/>
                          <a:stretch/>
                        </pic:blipFill>
                        <pic:spPr>
                          <a:xfrm>
                            <a:off x="369277" y="36009"/>
                            <a:ext cx="4522257" cy="24354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B0F0"/>
                            </a:solidFill>
                          </a:ln>
                        </pic:spPr>
                      </pic:pic>
                      <wps:wsp>
                        <wps:cNvPr id="33" name="四角形: 角を丸くする 33"/>
                        <wps:cNvSpPr/>
                        <wps:spPr>
                          <a:xfrm>
                            <a:off x="3807069" y="106358"/>
                            <a:ext cx="905608" cy="29893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B28F7" w14:textId="296F2253" w:rsidR="00FB54AF" w:rsidRPr="0019765D" w:rsidRDefault="00FB54AF" w:rsidP="0019765D">
                              <w:pPr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  <w:r w:rsidRPr="0019765D"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  <w:t>SHOW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9A3B9E" id="キャンバス 31" o:spid="_x0000_s1026" editas="canvas" style="width:425.2pt;height:194.55pt;mso-position-horizontal-relative:char;mso-position-vertical-relative:line" coordsize="54000,247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000;height:24707;visibility:visible;mso-wrap-style:square" filled="t">
                  <v:fill o:detectmouseclick="t"/>
                  <v:path o:connecttype="none"/>
                </v:shape>
                <v:shape id="図 32" o:spid="_x0000_s1028" type="#_x0000_t75" style="position:absolute;left:3692;top:360;width:45223;height:24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" stroked="t" strokecolor="#00b0f0">
                  <v:imagedata r:id="rId14" o:title="" croptop="1281f" cropbottom="13590f"/>
                  <v:path arrowok="t"/>
                </v:shape>
                <v:roundrect id="四角形: 角を丸くする 33" o:spid="_x0000_s1029" style="position:absolute;left:38070;top:1063;width:9056;height:298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" fillcolor="#4472c4 [3204]" strokecolor="#1f3763 [1604]" strokeweight="1pt">
                  <v:stroke joinstyle="miter"/>
                  <v:textbox>
                    <w:txbxContent>
                      <w:p w14:paraId="2B2B28F7" w14:textId="296F2253" w:rsidR="00FB54AF" w:rsidRPr="0019765D" w:rsidRDefault="00FB54AF" w:rsidP="0019765D">
                        <w:pPr>
                          <w:jc w:val="center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  <w:r w:rsidRPr="0019765D">
                          <w:rPr>
                            <w:rFonts w:ascii="Calibri" w:hAnsi="Calibri" w:cs="Calibri"/>
                            <w:b/>
                            <w:bCs/>
                          </w:rPr>
                          <w:t>SHOW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0D778AFE" w14:textId="77777777" w:rsidR="00964253" w:rsidRPr="006F55B8" w:rsidRDefault="00964253" w:rsidP="00FF632D">
      <w:pPr>
        <w:pStyle w:val="3"/>
      </w:pPr>
      <w:bookmarkStart w:id="2" w:name="_Toc120460063"/>
      <w:r>
        <w:t>Communication Diagram</w:t>
      </w:r>
      <w:bookmarkEnd w:id="2"/>
    </w:p>
    <w:p w14:paraId="3E1BEDFE" w14:textId="77777777" w:rsidR="00964253" w:rsidRDefault="00964253" w:rsidP="00964253">
      <w:r>
        <w:rPr>
          <w:noProof/>
        </w:rPr>
        <mc:AlternateContent>
          <mc:Choice Requires="wpc">
            <w:drawing>
              <wp:inline distT="0" distB="0" distL="0" distR="0" wp14:anchorId="3EDC3099" wp14:editId="6A79BD84">
                <wp:extent cx="5407025" cy="2743867"/>
                <wp:effectExtent l="0" t="0" r="3175" b="18415"/>
                <wp:docPr id="4" name="キャンバス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5" name="正方形/長方形 5"/>
                        <wps:cNvSpPr/>
                        <wps:spPr>
                          <a:xfrm>
                            <a:off x="0" y="150452"/>
                            <a:ext cx="1318850" cy="48357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35E753" w14:textId="77777777" w:rsidR="00964253" w:rsidRPr="00B861F3" w:rsidRDefault="00964253" w:rsidP="000E7C03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正方形/長方形 6"/>
                        <wps:cNvSpPr/>
                        <wps:spPr>
                          <a:xfrm>
                            <a:off x="3456895" y="150452"/>
                            <a:ext cx="1318850" cy="48357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6F8299A" w14:textId="77777777" w:rsidR="00964253" w:rsidRPr="00B861F3" w:rsidRDefault="00964253" w:rsidP="000E7C03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Specify a city and</w:t>
                              </w:r>
                              <w:r w:rsidRPr="00B861F3">
                                <w:rPr>
                                  <w:rFonts w:ascii="Calibri" w:hAnsi="Calibri" w:cs="Calibri"/>
                                </w:rPr>
                                <w:br/>
                                <w:t>Display Weath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正方形/長方形 7"/>
                        <wps:cNvSpPr/>
                        <wps:spPr>
                          <a:xfrm>
                            <a:off x="3456895" y="1205528"/>
                            <a:ext cx="1318850" cy="48357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60D99A" w14:textId="77777777" w:rsidR="00964253" w:rsidRPr="00B861F3" w:rsidRDefault="00964253" w:rsidP="00964253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Weather  Interfa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正方形/長方形 8"/>
                        <wps:cNvSpPr/>
                        <wps:spPr>
                          <a:xfrm>
                            <a:off x="3456895" y="2260606"/>
                            <a:ext cx="1318850" cy="48357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88CEEC" w14:textId="77777777" w:rsidR="00964253" w:rsidRPr="00B861F3" w:rsidRDefault="00964253" w:rsidP="000E7C03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Weather Server</w:t>
                              </w:r>
                              <w:r w:rsidRPr="00B861F3">
                                <w:rPr>
                                  <w:rFonts w:ascii="Calibri" w:hAnsi="Calibri" w:cs="Calibri"/>
                                </w:rPr>
                                <w:br/>
                                <w:t>via intern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線コネクタ 10"/>
                        <wps:cNvCnPr>
                          <a:stCxn id="5" idx="3"/>
                          <a:endCxn id="6" idx="1"/>
                        </wps:cNvCnPr>
                        <wps:spPr>
                          <a:xfrm>
                            <a:off x="1318850" y="392241"/>
                            <a:ext cx="213804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直線コネクタ 12"/>
                        <wps:cNvCnPr>
                          <a:stCxn id="6" idx="2"/>
                          <a:endCxn id="7" idx="0"/>
                        </wps:cNvCnPr>
                        <wps:spPr>
                          <a:xfrm>
                            <a:off x="4116320" y="634029"/>
                            <a:ext cx="0" cy="57149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直線コネクタ 13"/>
                        <wps:cNvCnPr>
                          <a:stCxn id="7" idx="2"/>
                          <a:endCxn id="8" idx="0"/>
                        </wps:cNvCnPr>
                        <wps:spPr>
                          <a:xfrm>
                            <a:off x="4116320" y="1689105"/>
                            <a:ext cx="0" cy="571501"/>
                          </a:xfrm>
                          <a:prstGeom prst="line">
                            <a:avLst/>
                          </a:prstGeom>
                          <a:ln>
                            <a:tailEnd type="non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直線矢印コネクタ 14"/>
                        <wps:cNvCnPr/>
                        <wps:spPr>
                          <a:xfrm>
                            <a:off x="2110162" y="326151"/>
                            <a:ext cx="553914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テキスト ボックス 15"/>
                        <wps:cNvSpPr txBox="1"/>
                        <wps:spPr>
                          <a:xfrm>
                            <a:off x="1784846" y="36006"/>
                            <a:ext cx="1096010" cy="2724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7715BD" w14:textId="77777777" w:rsidR="00964253" w:rsidRPr="00B861F3" w:rsidRDefault="00964253" w:rsidP="00964253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1:  Specify a c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テキスト ボックス 16"/>
                        <wps:cNvSpPr txBox="1"/>
                        <wps:spPr>
                          <a:xfrm>
                            <a:off x="3131581" y="739537"/>
                            <a:ext cx="939263" cy="4396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89E3FA" w14:textId="77777777" w:rsidR="00964253" w:rsidRPr="00B861F3" w:rsidRDefault="00964253" w:rsidP="00964253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2:  Generate API St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直線矢印コネクタ 20"/>
                        <wps:cNvCnPr/>
                        <wps:spPr>
                          <a:xfrm>
                            <a:off x="4010810" y="827460"/>
                            <a:ext cx="0" cy="27280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直線矢印コネクタ 21"/>
                        <wps:cNvCnPr/>
                        <wps:spPr>
                          <a:xfrm flipV="1">
                            <a:off x="4221826" y="827460"/>
                            <a:ext cx="0" cy="272806"/>
                          </a:xfrm>
                          <a:prstGeom prst="straightConnector1">
                            <a:avLst/>
                          </a:prstGeom>
                          <a:ln>
                            <a:prstDash val="lgDash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テキスト ボックス 22"/>
                        <wps:cNvSpPr txBox="1"/>
                        <wps:spPr>
                          <a:xfrm>
                            <a:off x="4328847" y="827460"/>
                            <a:ext cx="807381" cy="2728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DFBD274" w14:textId="77777777" w:rsidR="00964253" w:rsidRPr="00B861F3" w:rsidRDefault="00964253" w:rsidP="00964253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Resul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テキスト ボックス 23"/>
                        <wps:cNvSpPr txBox="1"/>
                        <wps:spPr>
                          <a:xfrm>
                            <a:off x="4328847" y="1751571"/>
                            <a:ext cx="939263" cy="4132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0C55D72" w14:textId="77777777" w:rsidR="00964253" w:rsidRPr="00B861F3" w:rsidRDefault="00964253" w:rsidP="00964253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 xml:space="preserve">Result 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t xml:space="preserve">with </w:t>
                              </w:r>
                              <w:r w:rsidRPr="00B861F3">
                                <w:rPr>
                                  <w:rFonts w:ascii="Calibri" w:hAnsi="Calibri" w:cs="Calibri"/>
                                </w:rPr>
                                <w:t>JSON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t xml:space="preserve"> format</w:t>
                              </w:r>
                            </w:p>
                            <w:p w14:paraId="7E9EA5D1" w14:textId="77777777" w:rsidR="00964253" w:rsidRPr="00B861F3" w:rsidRDefault="00964253" w:rsidP="00964253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J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直線矢印コネクタ 26"/>
                        <wps:cNvCnPr/>
                        <wps:spPr>
                          <a:xfrm>
                            <a:off x="4010810" y="1847368"/>
                            <a:ext cx="0" cy="27280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直線矢印コネクタ 27"/>
                        <wps:cNvCnPr/>
                        <wps:spPr>
                          <a:xfrm flipV="1">
                            <a:off x="4221826" y="1847368"/>
                            <a:ext cx="0" cy="272806"/>
                          </a:xfrm>
                          <a:prstGeom prst="straightConnector1">
                            <a:avLst/>
                          </a:prstGeom>
                          <a:ln>
                            <a:prstDash val="lgDash"/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テキスト ボックス 28"/>
                        <wps:cNvSpPr txBox="1"/>
                        <wps:spPr>
                          <a:xfrm>
                            <a:off x="3131581" y="1741840"/>
                            <a:ext cx="868919" cy="4396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74C471A" w14:textId="77777777" w:rsidR="00964253" w:rsidRPr="00B861F3" w:rsidRDefault="00964253" w:rsidP="00964253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3:  Post API as HTT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テキスト ボックス 29"/>
                        <wps:cNvSpPr txBox="1"/>
                        <wps:spPr>
                          <a:xfrm>
                            <a:off x="1573830" y="502146"/>
                            <a:ext cx="1635369" cy="7561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45073CF" w14:textId="77777777" w:rsidR="00964253" w:rsidRPr="00B861F3" w:rsidRDefault="00964253" w:rsidP="00964253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B861F3">
                                <w:rPr>
                                  <w:rFonts w:ascii="Calibri" w:hAnsi="Calibri" w:cs="Calibri"/>
                                </w:rPr>
                                <w:t>4:  Display Weather with value convers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直線矢印コネクタ 30"/>
                        <wps:cNvCnPr/>
                        <wps:spPr>
                          <a:xfrm flipH="1">
                            <a:off x="2127747" y="502146"/>
                            <a:ext cx="553914" cy="0"/>
                          </a:xfrm>
                          <a:prstGeom prst="straightConnector1">
                            <a:avLst/>
                          </a:prstGeom>
                          <a:ln>
                            <a:prstDash val="lgDash"/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EDC3099" id="キャンバス 4" o:spid="_x0000_s1030" editas="canvas" style="width:425.75pt;height:216.05pt;mso-position-horizontal-relative:char;mso-position-vertical-relative:line" coordsize="54070,27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">
                <v:shape id="_x0000_s1031" type="#_x0000_t75" style="position:absolute;width:54070;height:27438;visibility:visible;mso-wrap-style:square" filled="t">
                  <v:fill o:detectmouseclick="t"/>
                  <v:path o:connecttype="none"/>
                </v:shape>
                <v:rect id="正方形/長方形 5" o:spid="_x0000_s1032" style="position:absolute;top:1504;width:13188;height:4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" fillcolor="white [3201]" strokecolor="black [3200]" strokeweight="1pt">
                  <v:textbox>
                    <w:txbxContent>
                      <w:p w14:paraId="2835E753" w14:textId="77777777" w:rsidR="00964253" w:rsidRPr="00B861F3" w:rsidRDefault="00964253" w:rsidP="000E7C03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User</w:t>
                        </w:r>
                      </w:p>
                    </w:txbxContent>
                  </v:textbox>
                </v:rect>
                <v:rect id="正方形/長方形 6" o:spid="_x0000_s1033" style="position:absolute;left:34568;top:1504;width:13189;height:4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" fillcolor="white [3201]" strokecolor="black [3200]" strokeweight="1pt">
                  <v:textbox>
                    <w:txbxContent>
                      <w:p w14:paraId="36F8299A" w14:textId="77777777" w:rsidR="00964253" w:rsidRPr="00B861F3" w:rsidRDefault="00964253" w:rsidP="000E7C03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Specify a city and</w:t>
                        </w:r>
                        <w:r w:rsidRPr="00B861F3">
                          <w:rPr>
                            <w:rFonts w:ascii="Calibri" w:hAnsi="Calibri" w:cs="Calibri"/>
                          </w:rPr>
                          <w:br/>
                          <w:t>Display Weather</w:t>
                        </w:r>
                      </w:p>
                    </w:txbxContent>
                  </v:textbox>
                </v:rect>
                <v:rect id="正方形/長方形 7" o:spid="_x0000_s1034" style="position:absolute;left:34568;top:12055;width:13189;height:4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" fillcolor="white [3201]" strokecolor="black [3200]" strokeweight="1pt">
                  <v:textbox>
                    <w:txbxContent>
                      <w:p w14:paraId="6960D99A" w14:textId="77777777" w:rsidR="00964253" w:rsidRPr="00B861F3" w:rsidRDefault="00964253" w:rsidP="00964253">
                        <w:pPr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Weather  Interface</w:t>
                        </w:r>
                      </w:p>
                    </w:txbxContent>
                  </v:textbox>
                </v:rect>
                <v:rect id="正方形/長方形 8" o:spid="_x0000_s1035" style="position:absolute;left:34568;top:22606;width:13189;height:4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" fillcolor="white [3201]" strokecolor="black [3200]" strokeweight="1pt">
                  <v:textbox>
                    <w:txbxContent>
                      <w:p w14:paraId="4388CEEC" w14:textId="77777777" w:rsidR="00964253" w:rsidRPr="00B861F3" w:rsidRDefault="00964253" w:rsidP="000E7C03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Weather Server</w:t>
                        </w:r>
                        <w:r w:rsidRPr="00B861F3">
                          <w:rPr>
                            <w:rFonts w:ascii="Calibri" w:hAnsi="Calibri" w:cs="Calibri"/>
                          </w:rPr>
                          <w:br/>
                          <w:t>via internet</w:t>
                        </w:r>
                      </w:p>
                    </w:txbxContent>
                  </v:textbox>
                </v:rect>
                <v:line id="直線コネクタ 10" o:spid="_x0000_s1036" style="position:absolute;visibility:visible;mso-wrap-style:square" from="13188,3922" to="34568,3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" strokecolor="black [3200]" strokeweight=".5pt">
                  <v:stroke joinstyle="miter"/>
                </v:line>
                <v:line id="直線コネクタ 12" o:spid="_x0000_s1037" style="position:absolute;visibility:visible;mso-wrap-style:square" from="41163,6340" to="41163,120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" strokecolor="black [3200]" strokeweight=".5pt">
                  <v:stroke joinstyle="miter"/>
                </v:line>
                <v:line id="直線コネクタ 13" o:spid="_x0000_s1038" style="position:absolute;visibility:visible;mso-wrap-style:square" from="41163,16891" to="41163,22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" strokecolor="black [3200]" strokeweight=".5pt">
                  <v:stroke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矢印コネクタ 14" o:spid="_x0000_s1039" type="#_x0000_t32" style="position:absolute;left:21101;top:3261;width:553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" strokecolor="black [3200]" strokeweight=".5pt">
                  <v:stroke endarrow="open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15" o:spid="_x0000_s1040" type="#_x0000_t202" style="position:absolute;left:17848;top:360;width:10960;height:272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" filled="f" stroked="f" strokeweight=".5pt">
                  <v:textbox>
                    <w:txbxContent>
                      <w:p w14:paraId="727715BD" w14:textId="77777777" w:rsidR="00964253" w:rsidRPr="00B861F3" w:rsidRDefault="00964253" w:rsidP="00964253">
                        <w:pPr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1:  Specify a city</w:t>
                        </w:r>
                      </w:p>
                    </w:txbxContent>
                  </v:textbox>
                </v:shape>
                <v:shape id="テキスト ボックス 16" o:spid="_x0000_s1041" type="#_x0000_t202" style="position:absolute;left:31315;top:7395;width:9393;height:4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14:paraId="5D89E3FA" w14:textId="77777777" w:rsidR="00964253" w:rsidRPr="00B861F3" w:rsidRDefault="00964253" w:rsidP="00964253">
                        <w:pPr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2:  Generate API String</w:t>
                        </w:r>
                      </w:p>
                    </w:txbxContent>
                  </v:textbox>
                </v:shape>
                <v:shape id="直線矢印コネクタ 20" o:spid="_x0000_s1042" type="#_x0000_t32" style="position:absolute;left:40108;top:8274;width:0;height:272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" strokecolor="black [3200]" strokeweight=".5pt">
                  <v:stroke endarrow="block" joinstyle="miter"/>
                </v:shape>
                <v:shape id="直線矢印コネクタ 21" o:spid="_x0000_s1043" type="#_x0000_t32" style="position:absolute;left:42218;top:8274;width:0;height:27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" strokecolor="black [3200]" strokeweight=".5pt">
                  <v:stroke dashstyle="longDash" endarrow="block" joinstyle="miter"/>
                </v:shape>
                <v:shape id="テキスト ボックス 22" o:spid="_x0000_s1044" type="#_x0000_t202" style="position:absolute;left:43288;top:8274;width:8074;height:27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0DFBD274" w14:textId="77777777" w:rsidR="00964253" w:rsidRPr="00B861F3" w:rsidRDefault="00964253" w:rsidP="00964253">
                        <w:pPr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Result</w:t>
                        </w:r>
                      </w:p>
                    </w:txbxContent>
                  </v:textbox>
                </v:shape>
                <v:shape id="テキスト ボックス 23" o:spid="_x0000_s1045" type="#_x0000_t202" style="position:absolute;left:43288;top:17515;width:9393;height:4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0C55D72" w14:textId="77777777" w:rsidR="00964253" w:rsidRPr="00B861F3" w:rsidRDefault="00964253" w:rsidP="00964253">
                        <w:pPr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 xml:space="preserve">Result </w:t>
                        </w:r>
                        <w:r>
                          <w:rPr>
                            <w:rFonts w:ascii="Calibri" w:hAnsi="Calibri" w:cs="Calibri"/>
                          </w:rPr>
                          <w:t xml:space="preserve">with </w:t>
                        </w:r>
                        <w:r w:rsidRPr="00B861F3">
                          <w:rPr>
                            <w:rFonts w:ascii="Calibri" w:hAnsi="Calibri" w:cs="Calibri"/>
                          </w:rPr>
                          <w:t>JSON</w:t>
                        </w:r>
                        <w:r>
                          <w:rPr>
                            <w:rFonts w:ascii="Calibri" w:hAnsi="Calibri" w:cs="Calibri"/>
                          </w:rPr>
                          <w:t xml:space="preserve"> format</w:t>
                        </w:r>
                      </w:p>
                      <w:p w14:paraId="7E9EA5D1" w14:textId="77777777" w:rsidR="00964253" w:rsidRPr="00B861F3" w:rsidRDefault="00964253" w:rsidP="00964253">
                        <w:pPr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J</w:t>
                        </w:r>
                      </w:p>
                    </w:txbxContent>
                  </v:textbox>
                </v:shape>
                <v:shape id="直線矢印コネクタ 26" o:spid="_x0000_s1046" type="#_x0000_t32" style="position:absolute;left:40108;top:18473;width:0;height:272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" strokecolor="black [3200]" strokeweight=".5pt">
                  <v:stroke endarrow="open" joinstyle="miter"/>
                </v:shape>
                <v:shape id="直線矢印コネクタ 27" o:spid="_x0000_s1047" type="#_x0000_t32" style="position:absolute;left:42218;top:18473;width:0;height:27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" strokecolor="black [3200]" strokeweight=".5pt">
                  <v:stroke dashstyle="longDash" endarrow="open" joinstyle="miter"/>
                </v:shape>
                <v:shape id="テキスト ボックス 28" o:spid="_x0000_s1048" type="#_x0000_t202" style="position:absolute;left:31315;top:17418;width:8690;height:4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<v:textbox>
                    <w:txbxContent>
                      <w:p w14:paraId="274C471A" w14:textId="77777777" w:rsidR="00964253" w:rsidRPr="00B861F3" w:rsidRDefault="00964253" w:rsidP="00964253">
                        <w:pPr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3:  Post API as HTTPS</w:t>
                        </w:r>
                      </w:p>
                    </w:txbxContent>
                  </v:textbox>
                </v:shape>
                <v:shape id="テキスト ボックス 29" o:spid="_x0000_s1049" type="#_x0000_t202" style="position:absolute;left:15738;top:5021;width:16353;height:75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345073CF" w14:textId="77777777" w:rsidR="00964253" w:rsidRPr="00B861F3" w:rsidRDefault="00964253" w:rsidP="00964253">
                        <w:pPr>
                          <w:rPr>
                            <w:rFonts w:ascii="Calibri" w:hAnsi="Calibri" w:cs="Calibri"/>
                          </w:rPr>
                        </w:pPr>
                        <w:r w:rsidRPr="00B861F3">
                          <w:rPr>
                            <w:rFonts w:ascii="Calibri" w:hAnsi="Calibri" w:cs="Calibri"/>
                          </w:rPr>
                          <w:t>4:  Display Weather with value conversion</w:t>
                        </w:r>
                      </w:p>
                    </w:txbxContent>
                  </v:textbox>
                </v:shape>
                <v:shape id="直線矢印コネクタ 30" o:spid="_x0000_s1050" type="#_x0000_t32" style="position:absolute;left:21277;top:5021;width:553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" strokecolor="black [3200]" strokeweight=".5pt">
                  <v:stroke dashstyle="longDash" endarrow="open" joinstyle="miter"/>
                </v:shape>
                <w10:anchorlock/>
              </v:group>
            </w:pict>
          </mc:Fallback>
        </mc:AlternateContent>
      </w:r>
    </w:p>
    <w:p w14:paraId="523CCFF7" w14:textId="400FA7C7" w:rsidR="00E562D8" w:rsidRDefault="00E562D8" w:rsidP="00FF632D">
      <w:pPr>
        <w:pStyle w:val="3"/>
      </w:pPr>
      <w:bookmarkStart w:id="3" w:name="_Toc120460064"/>
      <w:r>
        <w:lastRenderedPageBreak/>
        <w:t>Different point</w:t>
      </w:r>
      <w:r w:rsidR="00DE54AC">
        <w:t>s</w:t>
      </w:r>
      <w:r>
        <w:t xml:space="preserve"> </w:t>
      </w:r>
      <w:r w:rsidR="00DE54AC">
        <w:t xml:space="preserve">from </w:t>
      </w:r>
      <w:r>
        <w:t xml:space="preserve">the </w:t>
      </w:r>
      <w:r w:rsidR="00342495">
        <w:t xml:space="preserve">reference web </w:t>
      </w:r>
      <w:r w:rsidR="00E446BD">
        <w:t>program</w:t>
      </w:r>
      <w:bookmarkEnd w:id="3"/>
    </w:p>
    <w:p w14:paraId="3ED54E45" w14:textId="7551BA75" w:rsidR="00FE5CCC" w:rsidRDefault="00342495" w:rsidP="00A62B95">
      <w:pPr>
        <w:pStyle w:val="a8"/>
        <w:numPr>
          <w:ilvl w:val="0"/>
          <w:numId w:val="1"/>
        </w:numPr>
      </w:pPr>
      <w:r>
        <w:t xml:space="preserve">Reference program going to ask </w:t>
      </w:r>
      <w:r w:rsidR="00FE5CCC">
        <w:t>each letter input.  E.g., in the case of Budapest,</w:t>
      </w:r>
      <w:r w:rsidR="003A2683">
        <w:br/>
      </w:r>
      <w:r w:rsidR="00FE5CCC">
        <w:t xml:space="preserve">type </w:t>
      </w:r>
      <w:r w:rsidR="003C4525">
        <w:t>“</w:t>
      </w:r>
      <w:r w:rsidR="00FE5CCC">
        <w:t>B</w:t>
      </w:r>
      <w:r w:rsidR="003C4525">
        <w:t>” then asking to internet server, type “u” then asking “Bu”</w:t>
      </w:r>
      <w:r w:rsidR="00E331B7">
        <w:t xml:space="preserve"> ….  So</w:t>
      </w:r>
      <w:r w:rsidR="00181EDF">
        <w:t>,</w:t>
      </w:r>
      <w:r w:rsidR="00E331B7">
        <w:t xml:space="preserve"> add “Show” button and only after click</w:t>
      </w:r>
      <w:r w:rsidR="000076C0">
        <w:t>ing</w:t>
      </w:r>
      <w:r w:rsidR="00E331B7">
        <w:t>/</w:t>
      </w:r>
      <w:r w:rsidR="000076C0">
        <w:t>tapping that button, then going to ask to the Weather sever.</w:t>
      </w:r>
    </w:p>
    <w:p w14:paraId="2D8AE695" w14:textId="08A63A33" w:rsidR="003A2683" w:rsidRDefault="00512A85" w:rsidP="00A62B95">
      <w:pPr>
        <w:pStyle w:val="a8"/>
        <w:numPr>
          <w:ilvl w:val="0"/>
          <w:numId w:val="1"/>
        </w:numPr>
      </w:pPr>
      <w:r>
        <w:t>Temperature number is not good.  Change it to Ce</w:t>
      </w:r>
      <w:r w:rsidR="00C67ABD">
        <w:t>lsius</w:t>
      </w:r>
      <w:r w:rsidR="001170EA">
        <w:t xml:space="preserve"> degree.</w:t>
      </w:r>
    </w:p>
    <w:p w14:paraId="3E1BCDF4" w14:textId="2E5561B0" w:rsidR="001170EA" w:rsidRDefault="001170EA" w:rsidP="00A62B95">
      <w:pPr>
        <w:pStyle w:val="a8"/>
        <w:numPr>
          <w:ilvl w:val="0"/>
          <w:numId w:val="1"/>
        </w:numPr>
      </w:pPr>
      <w:r>
        <w:t>Add units  for example, Humidity:  89 -&gt; 89%</w:t>
      </w:r>
    </w:p>
    <w:p w14:paraId="7CC0467A" w14:textId="5A8554B4" w:rsidR="009F5418" w:rsidRDefault="009F5418" w:rsidP="00A62B95">
      <w:pPr>
        <w:pStyle w:val="a8"/>
        <w:numPr>
          <w:ilvl w:val="0"/>
          <w:numId w:val="1"/>
        </w:numPr>
      </w:pPr>
      <w:r>
        <w:t xml:space="preserve">Show </w:t>
      </w:r>
      <w:r w:rsidR="00DE54AC">
        <w:t>bigger</w:t>
      </w:r>
      <w:r>
        <w:t xml:space="preserve"> picture for the weather</w:t>
      </w:r>
      <w:r w:rsidR="00DE54AC">
        <w:t>.</w:t>
      </w:r>
    </w:p>
    <w:p w14:paraId="0A005CEA" w14:textId="015F9EF2" w:rsidR="008C2A2E" w:rsidRDefault="00275799" w:rsidP="00275799">
      <w:pPr>
        <w:pStyle w:val="3"/>
      </w:pPr>
      <w:bookmarkStart w:id="4" w:name="_Toc120460065"/>
      <w:r>
        <w:t>Non-functional Requirements</w:t>
      </w:r>
      <w:bookmarkEnd w:id="4"/>
    </w:p>
    <w:p w14:paraId="4B90F64C" w14:textId="6D8BE647" w:rsidR="00275799" w:rsidRPr="00275799" w:rsidRDefault="00711525" w:rsidP="00711525">
      <w:pPr>
        <w:pStyle w:val="a8"/>
        <w:numPr>
          <w:ilvl w:val="0"/>
          <w:numId w:val="1"/>
        </w:numPr>
      </w:pPr>
      <w:r>
        <w:t>Packaging</w:t>
      </w:r>
      <w:r w:rsidR="00876A6B">
        <w:t xml:space="preserve"> </w:t>
      </w:r>
      <w:r w:rsidR="006B442B">
        <w:t>/</w:t>
      </w:r>
      <w:r w:rsidR="00876A6B">
        <w:t xml:space="preserve"> </w:t>
      </w:r>
      <w:r w:rsidR="006B442B">
        <w:t>deployment</w:t>
      </w:r>
      <w:r>
        <w:t xml:space="preserve"> work is not included for this project.</w:t>
      </w:r>
    </w:p>
    <w:p w14:paraId="49FD215D" w14:textId="77777777" w:rsidR="006E1D21" w:rsidRDefault="006E1D21" w:rsidP="00701EC9">
      <w:pPr>
        <w:pStyle w:val="a8"/>
      </w:pPr>
    </w:p>
    <w:p w14:paraId="69531647" w14:textId="74CCF849" w:rsidR="00077AEF" w:rsidRDefault="002A5EDE" w:rsidP="006E1D21">
      <w:pPr>
        <w:pStyle w:val="2"/>
      </w:pPr>
      <w:bookmarkStart w:id="5" w:name="_Toc120460066"/>
      <w:r>
        <w:t>Development</w:t>
      </w:r>
      <w:r w:rsidR="004E5308">
        <w:t xml:space="preserve"> </w:t>
      </w:r>
      <w:r w:rsidR="00FA14C4">
        <w:t>Outline</w:t>
      </w:r>
      <w:bookmarkEnd w:id="5"/>
    </w:p>
    <w:p w14:paraId="0EB8646C" w14:textId="29DF4E03" w:rsidR="00077AEF" w:rsidRDefault="00B96E19" w:rsidP="00A62B95">
      <w:r>
        <w:t xml:space="preserve">Platform:  </w:t>
      </w:r>
      <w:r w:rsidR="008A4147">
        <w:t xml:space="preserve">Expecting </w:t>
      </w:r>
      <w:r w:rsidR="0079567A">
        <w:t xml:space="preserve">to </w:t>
      </w:r>
      <w:r w:rsidR="008A4147">
        <w:t>provide it as UWP/Android/iOS application.</w:t>
      </w:r>
    </w:p>
    <w:p w14:paraId="6BD25919" w14:textId="68528C8D" w:rsidR="00404448" w:rsidRDefault="00404448" w:rsidP="00A62B95">
      <w:r>
        <w:t>Development Environment:  Microsoft Visual Studio 2022.</w:t>
      </w:r>
    </w:p>
    <w:p w14:paraId="12626026" w14:textId="77777777" w:rsidR="004D12A0" w:rsidRDefault="004D12A0" w:rsidP="00A62B95"/>
    <w:p w14:paraId="24AEFD9C" w14:textId="77777777" w:rsidR="00731A9F" w:rsidRDefault="00731A9F" w:rsidP="00FF632D">
      <w:pPr>
        <w:pStyle w:val="3"/>
      </w:pPr>
      <w:bookmarkStart w:id="6" w:name="_Toc120460067"/>
      <w:r>
        <w:t>Technologies for the Development</w:t>
      </w:r>
      <w:bookmarkEnd w:id="6"/>
    </w:p>
    <w:tbl>
      <w:tblPr>
        <w:tblStyle w:val="1-6"/>
        <w:tblW w:w="0" w:type="auto"/>
        <w:tblLook w:val="04A0" w:firstRow="1" w:lastRow="0" w:firstColumn="1" w:lastColumn="0" w:noHBand="0" w:noVBand="1"/>
      </w:tblPr>
      <w:tblGrid>
        <w:gridCol w:w="2830"/>
        <w:gridCol w:w="5664"/>
      </w:tblGrid>
      <w:tr w:rsidR="000003A6" w14:paraId="7FA35BA2" w14:textId="77777777" w:rsidTr="00000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B37AD2C" w14:textId="2D6F23F4" w:rsidR="000003A6" w:rsidRDefault="000003A6" w:rsidP="00A62B95">
            <w:r>
              <w:t>Technology</w:t>
            </w:r>
          </w:p>
        </w:tc>
        <w:tc>
          <w:tcPr>
            <w:tcW w:w="5664" w:type="dxa"/>
          </w:tcPr>
          <w:p w14:paraId="61FB456D" w14:textId="74E15B40" w:rsidR="000003A6" w:rsidRDefault="000003A6" w:rsidP="00A62B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A62B95" w14:paraId="4368CFBE" w14:textId="77777777" w:rsidTr="0000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843FE7F" w14:textId="77777777" w:rsidR="00731A9F" w:rsidRDefault="00731A9F" w:rsidP="00A62B95">
            <w:r>
              <w:t>Xamarin.Forms</w:t>
            </w:r>
          </w:p>
        </w:tc>
        <w:tc>
          <w:tcPr>
            <w:tcW w:w="5664" w:type="dxa"/>
          </w:tcPr>
          <w:p w14:paraId="13872A27" w14:textId="57DBA4D2" w:rsidR="00731A9F" w:rsidRPr="001B01AC" w:rsidRDefault="00203A8E" w:rsidP="00A62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01AC">
              <w:t>Make available on Windows/Android/iOS.</w:t>
            </w:r>
          </w:p>
        </w:tc>
      </w:tr>
      <w:tr w:rsidR="00731A9F" w14:paraId="1F39ED81" w14:textId="77777777" w:rsidTr="0000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6F680FE" w14:textId="77777777" w:rsidR="00731A9F" w:rsidRDefault="00731A9F" w:rsidP="00A62B95">
            <w:r>
              <w:t>MVVM model</w:t>
            </w:r>
          </w:p>
        </w:tc>
        <w:tc>
          <w:tcPr>
            <w:tcW w:w="5664" w:type="dxa"/>
          </w:tcPr>
          <w:p w14:paraId="59BF695D" w14:textId="4649A080" w:rsidR="00731A9F" w:rsidRPr="001B01AC" w:rsidRDefault="000003A6" w:rsidP="00A62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01AC">
              <w:t>Separate development with some developers.</w:t>
            </w:r>
          </w:p>
        </w:tc>
      </w:tr>
      <w:tr w:rsidR="00A62B95" w14:paraId="312331AF" w14:textId="77777777" w:rsidTr="0000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C5923BD" w14:textId="77777777" w:rsidR="00731A9F" w:rsidRDefault="00731A9F" w:rsidP="00A62B95">
            <w:r>
              <w:t>Weather API</w:t>
            </w:r>
          </w:p>
        </w:tc>
        <w:tc>
          <w:tcPr>
            <w:tcW w:w="5664" w:type="dxa"/>
          </w:tcPr>
          <w:p w14:paraId="52BCD423" w14:textId="3A2D6951" w:rsidR="00731A9F" w:rsidRPr="001B01AC" w:rsidRDefault="0006647F" w:rsidP="00A62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01AC">
              <w:t>Get the current weather for each city in the world</w:t>
            </w:r>
          </w:p>
        </w:tc>
      </w:tr>
      <w:tr w:rsidR="00731A9F" w14:paraId="0D46138F" w14:textId="77777777" w:rsidTr="0000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E35E0CA" w14:textId="743E7304" w:rsidR="00731A9F" w:rsidRDefault="00D0296B" w:rsidP="00A62B95">
            <w:r>
              <w:t>Nuget Packages</w:t>
            </w:r>
          </w:p>
        </w:tc>
        <w:tc>
          <w:tcPr>
            <w:tcW w:w="5664" w:type="dxa"/>
          </w:tcPr>
          <w:p w14:paraId="63FD7388" w14:textId="7752B334" w:rsidR="00731A9F" w:rsidRPr="001B01AC" w:rsidRDefault="00731A9F" w:rsidP="00A62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62B95" w14:paraId="1215DDAC" w14:textId="77777777" w:rsidTr="0000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468FEAF" w14:textId="6A4AD3FA" w:rsidR="004F48FE" w:rsidRDefault="004F48FE" w:rsidP="00A62B95">
            <w:r>
              <w:t xml:space="preserve">  Microsoft.Bcl.Build</w:t>
            </w:r>
          </w:p>
        </w:tc>
        <w:tc>
          <w:tcPr>
            <w:tcW w:w="5664" w:type="dxa"/>
          </w:tcPr>
          <w:p w14:paraId="5AFF6015" w14:textId="0A384843" w:rsidR="004F48FE" w:rsidRPr="001B01AC" w:rsidRDefault="0027694B" w:rsidP="00A62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01AC">
              <w:t>Provides build infrastructure components so that projects referencing specific Microsoft packages can successfully build.</w:t>
            </w:r>
          </w:p>
        </w:tc>
      </w:tr>
      <w:tr w:rsidR="004F48FE" w14:paraId="00F5AB66" w14:textId="77777777" w:rsidTr="0000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A923446" w14:textId="41799808" w:rsidR="004F48FE" w:rsidRDefault="004F48FE" w:rsidP="00A62B95">
            <w:r>
              <w:t xml:space="preserve">  Microsoft.Net.Http</w:t>
            </w:r>
          </w:p>
        </w:tc>
        <w:tc>
          <w:tcPr>
            <w:tcW w:w="5664" w:type="dxa"/>
          </w:tcPr>
          <w:p w14:paraId="75EC2FE0" w14:textId="3ADD4195" w:rsidR="004F48FE" w:rsidRPr="001B01AC" w:rsidRDefault="001B01AC" w:rsidP="00A62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01AC">
              <w:t>HttpClient for sending requests over HTTP, as well as HttpRequestMessage and HttpResponseMessage for processing HTTP messages.</w:t>
            </w:r>
          </w:p>
        </w:tc>
      </w:tr>
      <w:tr w:rsidR="004F48FE" w14:paraId="7E6B8BDB" w14:textId="77777777" w:rsidTr="0000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4152D2C" w14:textId="1A184C6F" w:rsidR="004F48FE" w:rsidRDefault="004F48FE" w:rsidP="00A62B95">
            <w:r>
              <w:t xml:space="preserve">  Newtonsoft.Json</w:t>
            </w:r>
          </w:p>
        </w:tc>
        <w:tc>
          <w:tcPr>
            <w:tcW w:w="5664" w:type="dxa"/>
          </w:tcPr>
          <w:p w14:paraId="7B72CE91" w14:textId="23CFA6F2" w:rsidR="004F48FE" w:rsidRDefault="00C77895" w:rsidP="00A62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ndle JSON data eas</w:t>
            </w:r>
            <w:r w:rsidR="00CF7F6B">
              <w:t>ily</w:t>
            </w:r>
          </w:p>
        </w:tc>
      </w:tr>
    </w:tbl>
    <w:p w14:paraId="253704C6" w14:textId="77777777" w:rsidR="00BB48BA" w:rsidRDefault="00BB48BA" w:rsidP="00BB48BA"/>
    <w:p w14:paraId="47D984F8" w14:textId="0DCBE2C9" w:rsidR="0032128C" w:rsidRDefault="0032128C" w:rsidP="00FF632D">
      <w:pPr>
        <w:pStyle w:val="3"/>
      </w:pPr>
      <w:bookmarkStart w:id="7" w:name="_Toc120460068"/>
      <w:r>
        <w:t>Development Schedule</w:t>
      </w:r>
      <w:bookmarkEnd w:id="7"/>
    </w:p>
    <w:tbl>
      <w:tblPr>
        <w:tblStyle w:val="2-3"/>
        <w:tblW w:w="0" w:type="auto"/>
        <w:tblLook w:val="04A0" w:firstRow="1" w:lastRow="0" w:firstColumn="1" w:lastColumn="0" w:noHBand="0" w:noVBand="1"/>
      </w:tblPr>
      <w:tblGrid>
        <w:gridCol w:w="3681"/>
        <w:gridCol w:w="534"/>
        <w:gridCol w:w="535"/>
        <w:gridCol w:w="535"/>
        <w:gridCol w:w="535"/>
        <w:gridCol w:w="534"/>
        <w:gridCol w:w="535"/>
        <w:gridCol w:w="535"/>
        <w:gridCol w:w="535"/>
        <w:gridCol w:w="535"/>
      </w:tblGrid>
      <w:tr w:rsidR="00370662" w:rsidRPr="000E7C03" w14:paraId="4BC66357" w14:textId="77777777" w:rsidTr="000E7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FA50189" w14:textId="14E61A0C" w:rsidR="00370662" w:rsidRPr="000E7C03" w:rsidRDefault="000E7C03" w:rsidP="0032128C">
            <w:pPr>
              <w:rPr>
                <w:rFonts w:ascii="Calibri" w:hAnsi="Calibri" w:cs="Calibri"/>
              </w:rPr>
            </w:pPr>
            <w:r w:rsidRPr="000E7C03">
              <w:rPr>
                <w:rFonts w:ascii="Calibri" w:hAnsi="Calibri" w:cs="Calibri"/>
              </w:rPr>
              <w:t>Task</w:t>
            </w:r>
            <w:r w:rsidR="00332342">
              <w:rPr>
                <w:rFonts w:ascii="Calibri" w:hAnsi="Calibri" w:cs="Calibri"/>
              </w:rPr>
              <w:t xml:space="preserve">                                Working Day</w:t>
            </w:r>
            <w:r w:rsidR="00AB06E0">
              <w:rPr>
                <w:rFonts w:ascii="Calibri" w:hAnsi="Calibri" w:cs="Calibri"/>
              </w:rPr>
              <w:sym w:font="Wingdings" w:char="F0E8"/>
            </w:r>
          </w:p>
        </w:tc>
        <w:tc>
          <w:tcPr>
            <w:tcW w:w="534" w:type="dxa"/>
          </w:tcPr>
          <w:p w14:paraId="5838D888" w14:textId="31A908C3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535" w:type="dxa"/>
          </w:tcPr>
          <w:p w14:paraId="17D7CB9A" w14:textId="3CC1F2D0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535" w:type="dxa"/>
          </w:tcPr>
          <w:p w14:paraId="4CAA7F87" w14:textId="778CE475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535" w:type="dxa"/>
          </w:tcPr>
          <w:p w14:paraId="43EB3ACE" w14:textId="732566F8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534" w:type="dxa"/>
          </w:tcPr>
          <w:p w14:paraId="323BC5BB" w14:textId="7CEC2BB4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535" w:type="dxa"/>
          </w:tcPr>
          <w:p w14:paraId="3A1D690E" w14:textId="0B55A316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535" w:type="dxa"/>
          </w:tcPr>
          <w:p w14:paraId="15541AED" w14:textId="6F5E3EDB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535" w:type="dxa"/>
          </w:tcPr>
          <w:p w14:paraId="5699AB98" w14:textId="0D9E5CC9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  <w:tc>
          <w:tcPr>
            <w:tcW w:w="535" w:type="dxa"/>
          </w:tcPr>
          <w:p w14:paraId="6058DA95" w14:textId="0F5A3D00" w:rsidR="00370662" w:rsidRPr="000E7C03" w:rsidRDefault="00F8460D" w:rsidP="00C6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</w:t>
            </w:r>
          </w:p>
        </w:tc>
      </w:tr>
      <w:tr w:rsidR="00370662" w:rsidRPr="000E7C03" w14:paraId="23A92579" w14:textId="77777777" w:rsidTr="000E7C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4DDD8F3" w14:textId="470D3C68" w:rsidR="00370662" w:rsidRPr="000E7C03" w:rsidRDefault="00DA738C" w:rsidP="0032128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search</w:t>
            </w:r>
          </w:p>
        </w:tc>
        <w:tc>
          <w:tcPr>
            <w:tcW w:w="534" w:type="dxa"/>
          </w:tcPr>
          <w:p w14:paraId="1DD89BAD" w14:textId="6528BD0B" w:rsidR="00370662" w:rsidRPr="000E7C03" w:rsidRDefault="00C60363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19D8F492" w14:textId="15B4968A" w:rsidR="00370662" w:rsidRPr="000E7C03" w:rsidRDefault="00004A1F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332B4BC6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1F06B064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4" w:type="dxa"/>
          </w:tcPr>
          <w:p w14:paraId="5EA9AE6A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2E94FA4A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2452C44C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1641622A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655FB4D4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70662" w:rsidRPr="000E7C03" w14:paraId="78130E94" w14:textId="77777777" w:rsidTr="000E7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B0F617C" w14:textId="529EA716" w:rsidR="00370662" w:rsidRPr="000E7C03" w:rsidRDefault="00302396" w:rsidP="0032128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riginal Implement</w:t>
            </w:r>
          </w:p>
        </w:tc>
        <w:tc>
          <w:tcPr>
            <w:tcW w:w="534" w:type="dxa"/>
          </w:tcPr>
          <w:p w14:paraId="081B9350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24EF1F8F" w14:textId="4BFFF7CF" w:rsidR="00370662" w:rsidRPr="000E7C03" w:rsidRDefault="00004A1F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049A6CF9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33532C87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4" w:type="dxa"/>
          </w:tcPr>
          <w:p w14:paraId="18E006FF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657910D8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70880EC0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2EAAC540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685DF87F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70662" w:rsidRPr="000E7C03" w14:paraId="53203319" w14:textId="77777777" w:rsidTr="000E7C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E2339EE" w14:textId="2E0D91E9" w:rsidR="00370662" w:rsidRPr="000E7C03" w:rsidRDefault="009D16FF" w:rsidP="0032128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eature </w:t>
            </w:r>
            <w:r w:rsidR="00116DBC">
              <w:rPr>
                <w:rFonts w:ascii="Calibri" w:hAnsi="Calibri" w:cs="Calibri"/>
              </w:rPr>
              <w:t>– making button</w:t>
            </w:r>
          </w:p>
        </w:tc>
        <w:tc>
          <w:tcPr>
            <w:tcW w:w="534" w:type="dxa"/>
          </w:tcPr>
          <w:p w14:paraId="7872242B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4DE2751D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03B3BE2B" w14:textId="59A36199" w:rsidR="00370662" w:rsidRPr="000E7C03" w:rsidRDefault="00116DBC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219328ED" w14:textId="6BE40F22" w:rsidR="00370662" w:rsidRPr="000E7C03" w:rsidRDefault="00116DBC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4" w:type="dxa"/>
          </w:tcPr>
          <w:p w14:paraId="2595D382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7FDFD9AC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49AE8535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4739277B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76AC82BB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70662" w:rsidRPr="000E7C03" w14:paraId="41E4C222" w14:textId="77777777" w:rsidTr="000E7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55526F8" w14:textId="2D84708D" w:rsidR="00370662" w:rsidRPr="000E7C03" w:rsidRDefault="00116DBC" w:rsidP="0032128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eature </w:t>
            </w:r>
            <w:r w:rsidR="00DC6390">
              <w:rPr>
                <w:rFonts w:ascii="Calibri" w:hAnsi="Calibri" w:cs="Calibri"/>
              </w:rPr>
              <w:t>–</w:t>
            </w:r>
            <w:r>
              <w:rPr>
                <w:rFonts w:ascii="Calibri" w:hAnsi="Calibri" w:cs="Calibri"/>
              </w:rPr>
              <w:t xml:space="preserve"> </w:t>
            </w:r>
            <w:r w:rsidR="00DC6390">
              <w:rPr>
                <w:rFonts w:ascii="Calibri" w:hAnsi="Calibri" w:cs="Calibri"/>
              </w:rPr>
              <w:t>Temperature conversion</w:t>
            </w:r>
          </w:p>
        </w:tc>
        <w:tc>
          <w:tcPr>
            <w:tcW w:w="534" w:type="dxa"/>
          </w:tcPr>
          <w:p w14:paraId="7EC4A63F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592ABAE4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5750AE58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4D3D46ED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4" w:type="dxa"/>
          </w:tcPr>
          <w:p w14:paraId="42D6CD96" w14:textId="6B7B157A" w:rsidR="00370662" w:rsidRPr="000E7C03" w:rsidRDefault="00472AF0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4599C504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3727F5E8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13119BC0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2590DFC1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70662" w:rsidRPr="000E7C03" w14:paraId="1E958B44" w14:textId="77777777" w:rsidTr="000E7C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FF87614" w14:textId="4392CA07" w:rsidR="00370662" w:rsidRPr="000E7C03" w:rsidRDefault="00DC6390" w:rsidP="0032128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eature – Add unit</w:t>
            </w:r>
          </w:p>
        </w:tc>
        <w:tc>
          <w:tcPr>
            <w:tcW w:w="534" w:type="dxa"/>
          </w:tcPr>
          <w:p w14:paraId="79D6D466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419F4610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164FBB24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0BCB1A11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4" w:type="dxa"/>
          </w:tcPr>
          <w:p w14:paraId="09B3A451" w14:textId="37135A84" w:rsidR="00370662" w:rsidRPr="000E7C03" w:rsidRDefault="00F8460D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4BB37C5C" w14:textId="7C84403C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3FB6B375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5F0F67C5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6D0CC95B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70662" w:rsidRPr="000E7C03" w14:paraId="39A6F779" w14:textId="77777777" w:rsidTr="000E7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A0C760F" w14:textId="334BBC76" w:rsidR="00370662" w:rsidRPr="000E7C03" w:rsidRDefault="00DC6390" w:rsidP="0032128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eature – Add Image</w:t>
            </w:r>
          </w:p>
        </w:tc>
        <w:tc>
          <w:tcPr>
            <w:tcW w:w="534" w:type="dxa"/>
          </w:tcPr>
          <w:p w14:paraId="7B1A0CCA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31699E70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3BF00EAC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036FAA1D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4" w:type="dxa"/>
          </w:tcPr>
          <w:p w14:paraId="6DDDD4E7" w14:textId="3D7470AC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723D8EDC" w14:textId="71BD197E" w:rsidR="00370662" w:rsidRPr="000E7C03" w:rsidRDefault="00F8460D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3E9E9252" w14:textId="010ACE61" w:rsidR="00370662" w:rsidRPr="000E7C03" w:rsidRDefault="00472AF0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64602C21" w14:textId="78A1262B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5889CDBF" w14:textId="77777777" w:rsidR="00370662" w:rsidRPr="000E7C03" w:rsidRDefault="00370662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70662" w:rsidRPr="000E7C03" w14:paraId="7A462482" w14:textId="77777777" w:rsidTr="000E7C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570A3B0" w14:textId="1A86AF1D" w:rsidR="00370662" w:rsidRPr="000E7C03" w:rsidRDefault="006B0140" w:rsidP="0032128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inal </w:t>
            </w:r>
            <w:r w:rsidR="00F8460D">
              <w:rPr>
                <w:rFonts w:ascii="Calibri" w:hAnsi="Calibri" w:cs="Calibri"/>
              </w:rPr>
              <w:t>Test</w:t>
            </w:r>
          </w:p>
        </w:tc>
        <w:tc>
          <w:tcPr>
            <w:tcW w:w="534" w:type="dxa"/>
          </w:tcPr>
          <w:p w14:paraId="5D4482C2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285934EE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015049E2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002F1828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4" w:type="dxa"/>
          </w:tcPr>
          <w:p w14:paraId="29BE5AB9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06AB4649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73B408C7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5CC1A537" w14:textId="594240DF" w:rsidR="00370662" w:rsidRPr="000E7C03" w:rsidRDefault="00F8460D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0BEC109E" w14:textId="77777777" w:rsidR="00370662" w:rsidRPr="000E7C03" w:rsidRDefault="00370662" w:rsidP="00C60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F8460D" w:rsidRPr="000E7C03" w14:paraId="51A06F66" w14:textId="77777777" w:rsidTr="000E7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2459CB3" w14:textId="57D35F76" w:rsidR="00F8460D" w:rsidRDefault="00F8460D" w:rsidP="0032128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ation</w:t>
            </w:r>
          </w:p>
        </w:tc>
        <w:tc>
          <w:tcPr>
            <w:tcW w:w="534" w:type="dxa"/>
          </w:tcPr>
          <w:p w14:paraId="239967A1" w14:textId="77777777" w:rsidR="00F8460D" w:rsidRPr="000E7C03" w:rsidRDefault="00F8460D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4F2954D8" w14:textId="142C98A9" w:rsidR="00F8460D" w:rsidRPr="000E7C03" w:rsidRDefault="002C7433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7FA8B5A3" w14:textId="2DA8FB14" w:rsidR="00F8460D" w:rsidRPr="000E7C03" w:rsidRDefault="00CB4F9D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064D1FE3" w14:textId="77777777" w:rsidR="00F8460D" w:rsidRPr="000E7C03" w:rsidRDefault="00F8460D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4" w:type="dxa"/>
          </w:tcPr>
          <w:p w14:paraId="57CCE9B5" w14:textId="7435FF56" w:rsidR="00F8460D" w:rsidRPr="000E7C03" w:rsidRDefault="00391014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6B2E9EF7" w14:textId="77777777" w:rsidR="00F8460D" w:rsidRPr="000E7C03" w:rsidRDefault="00F8460D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76955E3E" w14:textId="00F0B6FF" w:rsidR="00F8460D" w:rsidRPr="000E7C03" w:rsidRDefault="00CB4F9D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  <w:tc>
          <w:tcPr>
            <w:tcW w:w="535" w:type="dxa"/>
          </w:tcPr>
          <w:p w14:paraId="5B4D5BBF" w14:textId="77777777" w:rsidR="00F8460D" w:rsidRPr="000E7C03" w:rsidRDefault="00F8460D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535" w:type="dxa"/>
          </w:tcPr>
          <w:p w14:paraId="41C58587" w14:textId="5DBF9196" w:rsidR="00F8460D" w:rsidRPr="000E7C03" w:rsidRDefault="00F8460D" w:rsidP="00C603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</w:t>
            </w:r>
          </w:p>
        </w:tc>
      </w:tr>
    </w:tbl>
    <w:p w14:paraId="42750E9A" w14:textId="3F7D6005" w:rsidR="00BB48BA" w:rsidRDefault="00BB48BA" w:rsidP="00FF632D">
      <w:pPr>
        <w:pStyle w:val="3"/>
      </w:pPr>
      <w:bookmarkStart w:id="8" w:name="_Toc120460069"/>
      <w:r>
        <w:lastRenderedPageBreak/>
        <w:t>Important issue of the Development and Test  Environment</w:t>
      </w:r>
      <w:bookmarkEnd w:id="8"/>
    </w:p>
    <w:p w14:paraId="1FBE0715" w14:textId="77777777" w:rsidR="00BB48BA" w:rsidRDefault="00BB48BA" w:rsidP="00BB48BA">
      <w:r>
        <w:t>In this section, would like to show some of important thing for development and test.</w:t>
      </w:r>
    </w:p>
    <w:p w14:paraId="58228200" w14:textId="77777777" w:rsidR="00BB48BA" w:rsidRDefault="00BB48BA" w:rsidP="00BB48BA">
      <w:r>
        <w:t>OS version:  Windows 10 Home 22H2</w:t>
      </w:r>
    </w:p>
    <w:p w14:paraId="3EE21DE1" w14:textId="77777777" w:rsidR="00BB48BA" w:rsidRDefault="00BB48BA" w:rsidP="00BB48BA">
      <w:r>
        <w:t>Visual Studio:  Visual Studio Community 2022 (64bit) Version 17.4.1</w:t>
      </w:r>
    </w:p>
    <w:p w14:paraId="03A11F74" w14:textId="77777777" w:rsidR="00BB48BA" w:rsidRDefault="00BB48BA" w:rsidP="00BB48BA">
      <w:r>
        <w:t>Language:  C#, XAML</w:t>
      </w:r>
    </w:p>
    <w:p w14:paraId="29235AD3" w14:textId="77777777" w:rsidR="00951202" w:rsidRPr="005D2F6B" w:rsidRDefault="00951202" w:rsidP="00BB48BA"/>
    <w:bookmarkStart w:id="9" w:name="_Toc120460070"/>
    <w:p w14:paraId="57404908" w14:textId="77777777" w:rsidR="00BB48BA" w:rsidRDefault="00BB48BA" w:rsidP="00FF632D">
      <w:pPr>
        <w:pStyle w:val="3"/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3C21B0D5" wp14:editId="73899C90">
                <wp:simplePos x="0" y="0"/>
                <wp:positionH relativeFrom="column">
                  <wp:posOffset>3808095</wp:posOffset>
                </wp:positionH>
                <wp:positionV relativeFrom="paragraph">
                  <wp:posOffset>17145</wp:posOffset>
                </wp:positionV>
                <wp:extent cx="1707515" cy="2858135"/>
                <wp:effectExtent l="0" t="0" r="6985" b="0"/>
                <wp:wrapSquare wrapText="bothSides"/>
                <wp:docPr id="35" name="キャンバス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g:wgp>
                        <wpg:cNvPr id="41" name="グループ化 41"/>
                        <wpg:cNvGrpSpPr/>
                        <wpg:grpSpPr>
                          <a:xfrm>
                            <a:off x="0" y="0"/>
                            <a:ext cx="1671526" cy="2822184"/>
                            <a:chOff x="0" y="0"/>
                            <a:chExt cx="1671526" cy="2822184"/>
                          </a:xfrm>
                        </wpg:grpSpPr>
                        <pic:pic xmlns:pic="http://schemas.openxmlformats.org/drawingml/2006/picture">
                          <pic:nvPicPr>
                            <pic:cNvPr id="39" name="図 39"/>
                            <pic:cNvPicPr preferRelativeResize="0"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" r="26" b="91365"/>
                            <a:stretch/>
                          </pic:blipFill>
                          <pic:spPr>
                            <a:xfrm>
                              <a:off x="0" y="0"/>
                              <a:ext cx="1671526" cy="27256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0" name="図 40"/>
                            <pic:cNvPicPr preferRelativeResize="0"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" t="16996" r="26"/>
                            <a:stretch/>
                          </pic:blipFill>
                          <pic:spPr>
                            <a:xfrm>
                              <a:off x="0" y="202223"/>
                              <a:ext cx="1671526" cy="261996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wpc:wpc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287560" id="キャンバス 35" o:spid="_x0000_s1026" editas="canvas" style="position:absolute;margin-left:299.85pt;margin-top:1.35pt;width:134.45pt;height:225.05pt;z-index:251659264;mso-height-relative:margin" coordsize="17075,285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">
                <v:shape id="_x0000_s1027" type="#_x0000_t75" style="position:absolute;width:17075;height:28581;visibility:visible;mso-wrap-style:square" filled="t">
                  <v:fill o:detectmouseclick="t"/>
                  <v:path o:connecttype="none"/>
                </v:shape>
                <v:group id="グループ化 41" o:spid="_x0000_s1028" style="position:absolute;width:16715;height:28221" coordsize="16715,28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図 39" o:spid="_x0000_s1029" type="#_x0000_t75" style="position:absolute;width:16715;height:2725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">
                    <v:imagedata r:id="rId16" o:title="" cropbottom="59877f" cropleft="1f" cropright="17f"/>
                  </v:shape>
                  <v:shape id="図 40" o:spid="_x0000_s1030" type="#_x0000_t75" style="position:absolute;top:2022;width:16715;height:2619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">
                    <v:imagedata r:id="rId16" o:title="" croptop="11138f" cropleft="1f" cropright="17f"/>
                  </v:shape>
                </v:group>
                <w10:wrap type="square"/>
              </v:group>
            </w:pict>
          </mc:Fallback>
        </mc:AlternateContent>
      </w:r>
      <w:r>
        <w:t>Xamarin.Forms Development Directory</w:t>
      </w:r>
      <w:bookmarkEnd w:id="9"/>
    </w:p>
    <w:p w14:paraId="583E91F8" w14:textId="77777777" w:rsidR="00BB48BA" w:rsidRPr="00A62B95" w:rsidRDefault="00BB48BA" w:rsidP="00BB48BA">
      <w:r w:rsidRPr="00A62B95">
        <w:t>There are some restrictions which are found in the previous development.</w:t>
      </w:r>
    </w:p>
    <w:p w14:paraId="7372BDAB" w14:textId="77777777" w:rsidR="00BB48BA" w:rsidRPr="00A62B95" w:rsidRDefault="00BB48BA" w:rsidP="00BB48BA">
      <w:pPr>
        <w:pStyle w:val="a8"/>
        <w:numPr>
          <w:ilvl w:val="0"/>
          <w:numId w:val="1"/>
        </w:numPr>
      </w:pPr>
      <w:r w:rsidRPr="00F73102">
        <w:rPr>
          <w:b/>
          <w:bCs/>
        </w:rPr>
        <w:t>Do not use longer folder name:</w:t>
      </w:r>
      <w:r w:rsidRPr="00A62B95">
        <w:t xml:space="preserve">  There is max file length and Xamarin.Forms development files are placed under the many of sub folders.</w:t>
      </w:r>
    </w:p>
    <w:p w14:paraId="13E33C84" w14:textId="5C16C82E" w:rsidR="00BB48BA" w:rsidRPr="00A62B95" w:rsidRDefault="00BB48BA" w:rsidP="00BB48BA">
      <w:pPr>
        <w:pStyle w:val="a8"/>
        <w:numPr>
          <w:ilvl w:val="0"/>
          <w:numId w:val="1"/>
        </w:numPr>
      </w:pPr>
      <w:r w:rsidRPr="00137B5A">
        <w:rPr>
          <w:b/>
          <w:bCs/>
        </w:rPr>
        <w:t xml:space="preserve">Do not use virtual </w:t>
      </w:r>
      <w:r w:rsidRPr="00137B5A">
        <w:rPr>
          <w:rFonts w:hint="eastAsia"/>
          <w:b/>
          <w:bCs/>
        </w:rPr>
        <w:t>d</w:t>
      </w:r>
      <w:r w:rsidRPr="00137B5A">
        <w:rPr>
          <w:b/>
          <w:bCs/>
        </w:rPr>
        <w:t>rive:</w:t>
      </w:r>
      <w:r w:rsidRPr="00A62B95">
        <w:t xml:space="preserve">  There is unknown restriction </w:t>
      </w:r>
      <w:r w:rsidR="00C51EF0">
        <w:t>at</w:t>
      </w:r>
      <w:r w:rsidRPr="00A62B95">
        <w:t xml:space="preserve"> runtime.</w:t>
      </w:r>
    </w:p>
    <w:p w14:paraId="0F953CF1" w14:textId="77777777" w:rsidR="00BB48BA" w:rsidRDefault="00BB48BA" w:rsidP="00BB48BA">
      <w:r>
        <w:t xml:space="preserve">So, the </w:t>
      </w:r>
      <w:r w:rsidRPr="00A62B95">
        <w:t xml:space="preserve">example of recommended way is </w:t>
      </w:r>
      <w:r>
        <w:t xml:space="preserve">to </w:t>
      </w:r>
      <w:r w:rsidRPr="00A62B95">
        <w:t xml:space="preserve">create a directory  C:\VisualStudioProject and place </w:t>
      </w:r>
      <w:r>
        <w:t>a new project under that directory.</w:t>
      </w:r>
    </w:p>
    <w:p w14:paraId="6B4FAABC" w14:textId="77777777" w:rsidR="00BB48BA" w:rsidRDefault="00BB48BA" w:rsidP="00BB48BA"/>
    <w:p w14:paraId="6A55EF8C" w14:textId="77777777" w:rsidR="00BB48BA" w:rsidRDefault="00BB48BA" w:rsidP="00FF632D">
      <w:pPr>
        <w:pStyle w:val="3"/>
      </w:pPr>
      <w:bookmarkStart w:id="10" w:name="_Toc120460071"/>
      <w:r>
        <w:t>Android Emulator</w:t>
      </w:r>
      <w:bookmarkEnd w:id="10"/>
    </w:p>
    <w:p w14:paraId="7DD3B46F" w14:textId="77777777" w:rsidR="00BB48BA" w:rsidRDefault="00BB48BA" w:rsidP="00BB48BA">
      <w:r>
        <w:rPr>
          <w:noProof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01484191" wp14:editId="4C0817E4">
                <wp:simplePos x="0" y="0"/>
                <wp:positionH relativeFrom="column">
                  <wp:posOffset>3757637</wp:posOffset>
                </wp:positionH>
                <wp:positionV relativeFrom="paragraph">
                  <wp:posOffset>52363</wp:posOffset>
                </wp:positionV>
                <wp:extent cx="1632585" cy="3150235"/>
                <wp:effectExtent l="0" t="0" r="5715" b="0"/>
                <wp:wrapSquare wrapText="bothSides"/>
                <wp:docPr id="42" name="キャンバス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43" name="図 43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7203" cy="315023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5151047" id="キャンバス 42" o:spid="_x0000_s1026" editas="canvas" style="position:absolute;margin-left:295.9pt;margin-top:4.1pt;width:128.55pt;height:248.05pt;z-index:251660288;mso-width-relative:margin" coordsize="16325,315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">
                <v:shape id="_x0000_s1027" type="#_x0000_t75" style="position:absolute;width:16325;height:31502;visibility:visible;mso-wrap-style:square" filled="t">
                  <v:fill o:detectmouseclick="t"/>
                  <v:path o:connecttype="none"/>
                </v:shape>
                <v:shape id="図 43" o:spid="_x0000_s1028" type="#_x0000_t75" style="position:absolute;width:15972;height:31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">
                  <v:imagedata r:id="rId18" o:title=""/>
                </v:shape>
                <w10:wrap type="square"/>
              </v:group>
            </w:pict>
          </mc:Fallback>
        </mc:AlternateContent>
      </w:r>
      <w:r>
        <w:t>On the Visual Studio 2022,  we can not run the emulator of the version Android 10 or later.</w:t>
      </w:r>
    </w:p>
    <w:p w14:paraId="3DBDF9B7" w14:textId="77777777" w:rsidR="00BB48BA" w:rsidRDefault="00BB48BA" w:rsidP="00BB48BA">
      <w:r>
        <w:t>So, the example of recommended way is to create an emulator of Android 9.0 with the hardware: Pixel 3a.  Pixel 3a emulator shows very similar hardware looks.  Other hardware sometimes shows just a box window, it is not a problem but if we use Pixel 3a, we can be easy to recognize that this is an emulator of the Android Smartphone.</w:t>
      </w:r>
    </w:p>
    <w:p w14:paraId="526F25EB" w14:textId="13ACE458" w:rsidR="006F55B8" w:rsidRDefault="006F55B8" w:rsidP="00A62B95">
      <w:pPr>
        <w:rPr>
          <w:rFonts w:ascii="Calibri" w:hAnsi="Calibri" w:cs="Calibri"/>
          <w:sz w:val="24"/>
          <w:szCs w:val="24"/>
        </w:rPr>
      </w:pPr>
      <w:r>
        <w:br w:type="page"/>
      </w:r>
    </w:p>
    <w:p w14:paraId="6F54585A" w14:textId="27C0CE95" w:rsidR="004B0427" w:rsidRDefault="00B65916" w:rsidP="00B65916">
      <w:pPr>
        <w:pStyle w:val="2"/>
      </w:pPr>
      <w:bookmarkStart w:id="11" w:name="_Toc120460072"/>
      <w:r>
        <w:lastRenderedPageBreak/>
        <w:t>Development</w:t>
      </w:r>
      <w:bookmarkEnd w:id="11"/>
    </w:p>
    <w:p w14:paraId="6D8B32F3" w14:textId="2E9647E8" w:rsidR="00D4303E" w:rsidRPr="00D4303E" w:rsidRDefault="0061275C" w:rsidP="00A62B95">
      <w:r>
        <w:t>Here is the Class D</w:t>
      </w:r>
      <w:r w:rsidR="00D4303E">
        <w:t>i</w:t>
      </w:r>
      <w:r w:rsidR="00B41AE0">
        <w:t>agram for all classes.</w:t>
      </w:r>
    </w:p>
    <w:p w14:paraId="1D430F89" w14:textId="3A2E074B" w:rsidR="004B0427" w:rsidRDefault="00A03F3F" w:rsidP="00A62B95">
      <w:r w:rsidRPr="00A03F3F">
        <w:rPr>
          <w:noProof/>
        </w:rPr>
        <w:drawing>
          <wp:inline distT="0" distB="0" distL="0" distR="0" wp14:anchorId="12DA9700" wp14:editId="04CCFA0D">
            <wp:extent cx="5400040" cy="3007360"/>
            <wp:effectExtent l="0" t="0" r="0" b="2540"/>
            <wp:docPr id="1" name="図 1" descr="ダイア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ダイアグラム&#10;&#10;自動的に生成された説明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2B69B" w14:textId="3CE77794" w:rsidR="00AA391C" w:rsidRDefault="00AA391C" w:rsidP="00A62B95">
      <w:r w:rsidRPr="00AA391C">
        <w:rPr>
          <w:noProof/>
        </w:rPr>
        <w:drawing>
          <wp:inline distT="0" distB="0" distL="0" distR="0" wp14:anchorId="16E32E27" wp14:editId="4D77E4E5">
            <wp:extent cx="5400040" cy="2083777"/>
            <wp:effectExtent l="0" t="0" r="0" b="0"/>
            <wp:docPr id="2" name="図 2" descr="ダイア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 descr="ダイアグラム&#10;&#10;自動的に生成された説明"/>
                    <pic:cNvPicPr/>
                  </pic:nvPicPr>
                  <pic:blipFill rotWithShape="1">
                    <a:blip r:embed="rId20"/>
                    <a:srcRect b="15598"/>
                    <a:stretch/>
                  </pic:blipFill>
                  <pic:spPr bwMode="auto">
                    <a:xfrm>
                      <a:off x="0" y="0"/>
                      <a:ext cx="5400040" cy="20837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15332" w14:textId="620C2D2F" w:rsidR="006B7B0E" w:rsidRDefault="006B7B0E" w:rsidP="00A62B95">
      <w:r w:rsidRPr="006B7B0E">
        <w:rPr>
          <w:noProof/>
        </w:rPr>
        <w:drawing>
          <wp:inline distT="0" distB="0" distL="0" distR="0" wp14:anchorId="082E5F2F" wp14:editId="15198696">
            <wp:extent cx="2743200" cy="2197933"/>
            <wp:effectExtent l="0" t="0" r="0" b="0"/>
            <wp:docPr id="3" name="図 3" descr="ダイア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 descr="ダイアグラム&#10;&#10;自動的に生成された説明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7310" cy="220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31E6" w14:textId="031BCDE8" w:rsidR="00320072" w:rsidRDefault="00D51F04" w:rsidP="00FF632D">
      <w:pPr>
        <w:pStyle w:val="3"/>
      </w:pPr>
      <w:bookmarkStart w:id="12" w:name="_Toc120460073"/>
      <w:r>
        <w:lastRenderedPageBreak/>
        <w:t xml:space="preserve">Solving </w:t>
      </w:r>
      <w:r w:rsidR="00320072">
        <w:t>Web API Problem</w:t>
      </w:r>
      <w:bookmarkEnd w:id="12"/>
    </w:p>
    <w:p w14:paraId="19A4AC4B" w14:textId="299AE266" w:rsidR="00320072" w:rsidRDefault="00320072" w:rsidP="00320072">
      <w:r>
        <w:t xml:space="preserve">It might be a common </w:t>
      </w:r>
      <w:r w:rsidR="004C03BC">
        <w:t>sense,</w:t>
      </w:r>
      <w:r>
        <w:t xml:space="preserve"> but we did not know – many of web information is introducing that Web API starts with http://</w:t>
      </w:r>
      <w:r w:rsidR="004C03BC">
        <w:t xml:space="preserve">  and it works on UWP windows app.</w:t>
      </w:r>
    </w:p>
    <w:p w14:paraId="42CF1007" w14:textId="4E286143" w:rsidR="004C03BC" w:rsidRDefault="00AA13FC" w:rsidP="00320072">
      <w:r>
        <w:t>However,</w:t>
      </w:r>
      <w:r w:rsidR="004C03BC">
        <w:t xml:space="preserve"> we test it on Android Emulator, screen shows empty</w:t>
      </w:r>
      <w:r w:rsidR="00C63BA7">
        <w:t xml:space="preserve"> page and</w:t>
      </w:r>
      <w:r w:rsidR="00B32904">
        <w:t xml:space="preserve"> not able to get a</w:t>
      </w:r>
      <w:r w:rsidR="00C63BA7">
        <w:t xml:space="preserve"> return value from the Web API. </w:t>
      </w:r>
      <w:r w:rsidR="00B32904">
        <w:t xml:space="preserve"> There is a poss</w:t>
      </w:r>
      <w:r w:rsidR="00BD1C49">
        <w:t xml:space="preserve">ibility of emulator environment problem. </w:t>
      </w:r>
      <w:r w:rsidR="004A3F6C">
        <w:t xml:space="preserve"> So, checked the internet connection using web browser on the Android emulator however, there was no problem.</w:t>
      </w:r>
    </w:p>
    <w:p w14:paraId="59A244D3" w14:textId="67038FCA" w:rsidR="00AF7752" w:rsidRDefault="00AF7752" w:rsidP="00320072">
      <w:r>
        <w:t xml:space="preserve">So, </w:t>
      </w:r>
      <w:r w:rsidR="009F012B">
        <w:t xml:space="preserve">we </w:t>
      </w:r>
      <w:r w:rsidR="006578A1">
        <w:t>doubte</w:t>
      </w:r>
      <w:r w:rsidR="00604AF5">
        <w:t>d the API string which is starting http://  because recent web browser refuse http:// connection and use https:// connection.</w:t>
      </w:r>
      <w:r w:rsidR="00CF0F72">
        <w:t xml:space="preserve">  At first checked </w:t>
      </w:r>
      <w:r w:rsidR="00C30C05">
        <w:t>it is okay on changing</w:t>
      </w:r>
      <w:r w:rsidR="00E57D0B">
        <w:t xml:space="preserve"> API to https:// on the UWP</w:t>
      </w:r>
      <w:r w:rsidR="000406E2">
        <w:t xml:space="preserve"> app which we </w:t>
      </w:r>
      <w:r w:rsidR="00DF3F73">
        <w:t>are developing,</w:t>
      </w:r>
      <w:r w:rsidR="000406E2">
        <w:t xml:space="preserve"> and it </w:t>
      </w:r>
      <w:r w:rsidR="008F368A">
        <w:t>was</w:t>
      </w:r>
      <w:r w:rsidR="000406E2">
        <w:t xml:space="preserve"> okay</w:t>
      </w:r>
      <w:r w:rsidR="008F368A">
        <w:t>.  T</w:t>
      </w:r>
      <w:r w:rsidR="000406E2">
        <w:t>hen next checked on Android Emulator</w:t>
      </w:r>
      <w:r w:rsidR="00DE1C58">
        <w:t xml:space="preserve"> and finally we could get </w:t>
      </w:r>
      <w:r w:rsidR="008F2A8E">
        <w:t>the correct</w:t>
      </w:r>
      <w:r w:rsidR="00DE1C58">
        <w:t xml:space="preserve"> </w:t>
      </w:r>
      <w:r w:rsidR="008F368A">
        <w:t xml:space="preserve">API </w:t>
      </w:r>
      <w:r w:rsidR="00DE1C58">
        <w:t>result.</w:t>
      </w:r>
    </w:p>
    <w:p w14:paraId="4CE83D09" w14:textId="77777777" w:rsidR="00320072" w:rsidRPr="00320072" w:rsidRDefault="00320072" w:rsidP="00320072"/>
    <w:p w14:paraId="5D45D988" w14:textId="09B7E956" w:rsidR="004E7680" w:rsidRDefault="00B652D5" w:rsidP="00FF632D">
      <w:pPr>
        <w:pStyle w:val="3"/>
      </w:pPr>
      <w:bookmarkStart w:id="13" w:name="_Toc120460074"/>
      <w:r>
        <w:t>Degree Celsius Conversion</w:t>
      </w:r>
      <w:bookmarkEnd w:id="13"/>
    </w:p>
    <w:p w14:paraId="5BDB7A64" w14:textId="719E90D5" w:rsidR="004E7680" w:rsidRDefault="00731FEC" w:rsidP="004E7680">
      <w:r>
        <w:t xml:space="preserve">The </w:t>
      </w:r>
      <w:r w:rsidR="005447D0">
        <w:t xml:space="preserve">unit for the Temperature </w:t>
      </w:r>
      <w:r w:rsidR="00824137">
        <w:t>from the OpenWeatherMap is Kelvin.</w:t>
      </w:r>
    </w:p>
    <w:p w14:paraId="5BEBEBE0" w14:textId="3E752249" w:rsidR="00824137" w:rsidRDefault="00824137" w:rsidP="004E7680">
      <w:r>
        <w:t xml:space="preserve">So, </w:t>
      </w:r>
      <w:r w:rsidR="004A1837">
        <w:t>the formula is</w:t>
      </w:r>
      <w:r w:rsidR="001A519D">
        <w:t xml:space="preserve"> just this</w:t>
      </w:r>
      <w:r w:rsidR="004A1837">
        <w:t>:</w:t>
      </w:r>
    </w:p>
    <w:p w14:paraId="30DE7CFA" w14:textId="1E067070" w:rsidR="00A91458" w:rsidRDefault="00A91458" w:rsidP="00977DAE">
      <w:pPr>
        <w:ind w:firstLine="425"/>
      </w:pPr>
      <w:r>
        <w:t xml:space="preserve">Celsius = </w:t>
      </w:r>
      <w:r w:rsidR="00817065">
        <w:t>Kelvin – 273.15</w:t>
      </w:r>
    </w:p>
    <w:p w14:paraId="6833B811" w14:textId="6C05A57F" w:rsidR="00B652D5" w:rsidRDefault="00622A9F" w:rsidP="004E7680">
      <w:r>
        <w:t xml:space="preserve">However, we found that </w:t>
      </w:r>
      <w:r w:rsidR="00B473C2">
        <w:t xml:space="preserve">if the following parameter set to the API string, </w:t>
      </w:r>
      <w:r w:rsidR="00824E91">
        <w:t xml:space="preserve">then </w:t>
      </w:r>
      <w:r w:rsidR="00B473C2">
        <w:t xml:space="preserve">return value will be Celsius.  </w:t>
      </w:r>
      <w:r w:rsidR="001B13AF">
        <w:t>So,</w:t>
      </w:r>
      <w:r w:rsidR="00B473C2">
        <w:t xml:space="preserve"> </w:t>
      </w:r>
      <w:r w:rsidR="005303FE">
        <w:t>we chose this way</w:t>
      </w:r>
      <w:r w:rsidR="00F729A8">
        <w:t>.</w:t>
      </w:r>
    </w:p>
    <w:p w14:paraId="5DE8257F" w14:textId="67A4DDDE" w:rsidR="00F729A8" w:rsidRDefault="00000000" w:rsidP="004E7680">
      <w:pPr>
        <w:rPr>
          <w:rStyle w:val="a7"/>
          <w:rFonts w:ascii="Consolas" w:hAnsi="Consolas"/>
        </w:rPr>
      </w:pPr>
      <w:hyperlink r:id="rId22" w:history="1">
        <w:r w:rsidR="00D51F04" w:rsidRPr="002A5C6E">
          <w:rPr>
            <w:rStyle w:val="a7"/>
            <w:rFonts w:ascii="Consolas" w:hAnsi="Consolas"/>
          </w:rPr>
          <w:t>https://api.openweathermap.org/data/2.5/weather?q=</w:t>
        </w:r>
        <w:r w:rsidR="00D51F04" w:rsidRPr="001B32B5">
          <w:rPr>
            <w:rStyle w:val="a7"/>
            <w:rFonts w:ascii="Consolas" w:hAnsi="Consolas"/>
            <w:i/>
            <w:iCs/>
          </w:rPr>
          <w:t>{city}</w:t>
        </w:r>
        <w:r w:rsidR="00D51F04" w:rsidRPr="002A5C6E">
          <w:rPr>
            <w:rStyle w:val="a7"/>
            <w:rFonts w:ascii="Consolas" w:hAnsi="Consolas"/>
          </w:rPr>
          <w:t>&amp;appid=</w:t>
        </w:r>
        <w:r w:rsidR="00D51F04" w:rsidRPr="001B32B5">
          <w:rPr>
            <w:rStyle w:val="a7"/>
            <w:rFonts w:ascii="Consolas" w:hAnsi="Consolas"/>
            <w:i/>
            <w:iCs/>
          </w:rPr>
          <w:t>{key}</w:t>
        </w:r>
        <w:r w:rsidR="00D51F04" w:rsidRPr="002A5C6E">
          <w:rPr>
            <w:rStyle w:val="a7"/>
            <w:rFonts w:ascii="Consolas" w:hAnsi="Consolas"/>
          </w:rPr>
          <w:t>&amp;lang=ja&amp;units=metric</w:t>
        </w:r>
      </w:hyperlink>
    </w:p>
    <w:p w14:paraId="34BA3067" w14:textId="77777777" w:rsidR="004B2D2A" w:rsidRDefault="004B2D2A" w:rsidP="004E7680">
      <w:pPr>
        <w:rPr>
          <w:rStyle w:val="a7"/>
          <w:rFonts w:ascii="Consolas" w:hAnsi="Consolas"/>
        </w:rPr>
      </w:pPr>
    </w:p>
    <w:p w14:paraId="52547057" w14:textId="00E32BA1" w:rsidR="004B2D2A" w:rsidRDefault="004B2D2A" w:rsidP="00FF632D">
      <w:pPr>
        <w:pStyle w:val="3"/>
      </w:pPr>
      <w:bookmarkStart w:id="14" w:name="_Toc120460075"/>
      <w:r>
        <w:t>Unit Display</w:t>
      </w:r>
      <w:bookmarkEnd w:id="14"/>
    </w:p>
    <w:p w14:paraId="256EA694" w14:textId="7C458D8A" w:rsidR="004B2D2A" w:rsidRDefault="004B2D2A" w:rsidP="004B2D2A">
      <w:r>
        <w:t xml:space="preserve">Add </w:t>
      </w:r>
      <w:r w:rsidR="009921AE">
        <w:rPr>
          <w:rFonts w:ascii="Cascadia Mono" w:hAnsi="Cascadia Mono" w:cs="Cascadia Mono"/>
          <w:color w:val="000000"/>
          <w:sz w:val="19"/>
          <w:szCs w:val="19"/>
        </w:rPr>
        <w:t>°C</w:t>
      </w:r>
      <w:r w:rsidR="009921AE" w:rsidRPr="009921AE">
        <w:t xml:space="preserve"> to the</w:t>
      </w:r>
      <w:r w:rsidR="009921AE">
        <w:t xml:space="preserve"> temperature, % to the humidity, </w:t>
      </w:r>
      <w:r w:rsidR="009318CA">
        <w:t>m/s to the wind speed.</w:t>
      </w:r>
    </w:p>
    <w:p w14:paraId="2DB19E6B" w14:textId="6E26DE56" w:rsidR="004B2D2A" w:rsidRPr="004B2D2A" w:rsidRDefault="004B2D2A" w:rsidP="004B2D2A">
      <w:r>
        <w:rPr>
          <w:noProof/>
        </w:rPr>
        <mc:AlternateContent>
          <mc:Choice Requires="wpc">
            <w:drawing>
              <wp:inline distT="0" distB="0" distL="0" distR="0" wp14:anchorId="642C707E" wp14:editId="1DF1188E">
                <wp:extent cx="5400040" cy="2750526"/>
                <wp:effectExtent l="0" t="19050" r="0" b="0"/>
                <wp:docPr id="58" name="キャンバス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59" name="図 5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79762" t="18260" b="20772"/>
                          <a:stretch/>
                        </pic:blipFill>
                        <pic:spPr>
                          <a:xfrm>
                            <a:off x="1062404" y="0"/>
                            <a:ext cx="986204" cy="203555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B0F0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0" name="図 6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/>
                          <a:srcRect l="79223" t="20570" b="50036"/>
                          <a:stretch/>
                        </pic:blipFill>
                        <pic:spPr>
                          <a:xfrm>
                            <a:off x="3253153" y="0"/>
                            <a:ext cx="1019907" cy="203530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B0F0"/>
                            </a:solidFill>
                          </a:ln>
                        </pic:spPr>
                      </pic:pic>
                      <wps:wsp>
                        <wps:cNvPr id="61" name="テキスト ボックス 61"/>
                        <wps:cNvSpPr txBox="1"/>
                        <wps:spPr>
                          <a:xfrm>
                            <a:off x="1062404" y="2094006"/>
                            <a:ext cx="1079500" cy="3092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50A2E5" w14:textId="1E74D01C" w:rsidR="00AC7F4A" w:rsidRPr="00D00B9F" w:rsidRDefault="00AC7F4A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D00B9F">
                                <w:rPr>
                                  <w:rFonts w:ascii="Calibri" w:hAnsi="Calibri" w:cs="Calibri"/>
                                </w:rPr>
                                <w:t>Original</w:t>
                              </w:r>
                              <w:r w:rsidR="00D00B9F">
                                <w:rPr>
                                  <w:rFonts w:ascii="Calibri" w:hAnsi="Calibri" w:cs="Calibri"/>
                                </w:rPr>
                                <w:t xml:space="preserve"> vers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テキスト ボックス 62"/>
                        <wps:cNvSpPr txBox="1"/>
                        <wps:spPr>
                          <a:xfrm>
                            <a:off x="3260576" y="2093916"/>
                            <a:ext cx="1056005" cy="2514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A5CE83" w14:textId="3AFFB46E" w:rsidR="00AC7F4A" w:rsidRPr="001751C0" w:rsidRDefault="00AC7F4A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1751C0">
                                <w:rPr>
                                  <w:rFonts w:ascii="Calibri" w:hAnsi="Calibri" w:cs="Calibri"/>
                                </w:rPr>
                                <w:t>Update</w:t>
                              </w:r>
                              <w:r w:rsidR="0041431F" w:rsidRPr="001751C0">
                                <w:rPr>
                                  <w:rFonts w:ascii="Calibri" w:hAnsi="Calibri" w:cs="Calibri"/>
                                </w:rPr>
                                <w:t xml:space="preserve"> </w:t>
                              </w:r>
                              <w:r w:rsidRPr="001751C0">
                                <w:rPr>
                                  <w:rFonts w:ascii="Calibri" w:hAnsi="Calibri" w:cs="Calibri"/>
                                </w:rPr>
                                <w:t>vers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矢印: 右 63"/>
                        <wps:cNvSpPr/>
                        <wps:spPr>
                          <a:xfrm>
                            <a:off x="2444261" y="860181"/>
                            <a:ext cx="474785" cy="422031"/>
                          </a:xfrm>
                          <a:prstGeom prst="rightArrow">
                            <a:avLst>
                              <a:gd name="adj1" fmla="val 50000"/>
                              <a:gd name="adj2" fmla="val 79160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42C707E" id="キャンバス 58" o:spid="_x0000_s1051" editas="canvas" style="width:425.2pt;height:216.6pt;mso-position-horizontal-relative:char;mso-position-vertical-relative:line" coordsize="54000,275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">
                <v:shape id="_x0000_s1052" type="#_x0000_t75" style="position:absolute;width:54000;height:27501;visibility:visible;mso-wrap-style:square" filled="t">
                  <v:fill o:detectmouseclick="t"/>
                  <v:path o:connecttype="none"/>
                </v:shape>
                <v:shape id="図 59" o:spid="_x0000_s1053" type="#_x0000_t75" style="position:absolute;left:10624;width:9862;height:20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" stroked="t" strokecolor="#00b0f0">
                  <v:imagedata r:id="rId14" o:title="" croptop="11967f" cropbottom="13613f" cropleft="52273f"/>
                  <v:path arrowok="t"/>
                </v:shape>
                <v:shape id="図 60" o:spid="_x0000_s1054" type="#_x0000_t75" style="position:absolute;left:32531;width:10199;height:20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" stroked="t" strokecolor="#00b0f0">
                  <v:imagedata r:id="rId24" o:title="" croptop="13481f" cropbottom="32792f" cropleft="51920f"/>
                  <v:path arrowok="t"/>
                </v:shape>
                <v:shape id="テキスト ボックス 61" o:spid="_x0000_s1055" type="#_x0000_t202" style="position:absolute;left:10624;top:20940;width:10795;height:30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" filled="f" stroked="f" strokeweight=".5pt">
                  <v:textbox>
                    <w:txbxContent>
                      <w:p w14:paraId="2650A2E5" w14:textId="1E74D01C" w:rsidR="00AC7F4A" w:rsidRPr="00D00B9F" w:rsidRDefault="00AC7F4A">
                        <w:pPr>
                          <w:rPr>
                            <w:rFonts w:ascii="Calibri" w:hAnsi="Calibri" w:cs="Calibri"/>
                          </w:rPr>
                        </w:pPr>
                        <w:r w:rsidRPr="00D00B9F">
                          <w:rPr>
                            <w:rFonts w:ascii="Calibri" w:hAnsi="Calibri" w:cs="Calibri"/>
                          </w:rPr>
                          <w:t>Original</w:t>
                        </w:r>
                        <w:r w:rsidR="00D00B9F">
                          <w:rPr>
                            <w:rFonts w:ascii="Calibri" w:hAnsi="Calibri" w:cs="Calibri"/>
                          </w:rPr>
                          <w:t xml:space="preserve"> version</w:t>
                        </w:r>
                      </w:p>
                    </w:txbxContent>
                  </v:textbox>
                </v:shape>
                <v:shape id="テキスト ボックス 62" o:spid="_x0000_s1056" type="#_x0000_t202" style="position:absolute;left:32605;top:20939;width:10560;height:251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" filled="f" stroked="f" strokeweight=".5pt">
                  <v:textbox>
                    <w:txbxContent>
                      <w:p w14:paraId="5AA5CE83" w14:textId="3AFFB46E" w:rsidR="00AC7F4A" w:rsidRPr="001751C0" w:rsidRDefault="00AC7F4A">
                        <w:pPr>
                          <w:rPr>
                            <w:rFonts w:ascii="Calibri" w:hAnsi="Calibri" w:cs="Calibri"/>
                          </w:rPr>
                        </w:pPr>
                        <w:r w:rsidRPr="001751C0">
                          <w:rPr>
                            <w:rFonts w:ascii="Calibri" w:hAnsi="Calibri" w:cs="Calibri"/>
                          </w:rPr>
                          <w:t>Update</w:t>
                        </w:r>
                        <w:r w:rsidR="0041431F" w:rsidRPr="001751C0">
                          <w:rPr>
                            <w:rFonts w:ascii="Calibri" w:hAnsi="Calibri" w:cs="Calibri"/>
                          </w:rPr>
                          <w:t xml:space="preserve"> </w:t>
                        </w:r>
                        <w:r w:rsidRPr="001751C0">
                          <w:rPr>
                            <w:rFonts w:ascii="Calibri" w:hAnsi="Calibri" w:cs="Calibri"/>
                          </w:rPr>
                          <w:t>version</w:t>
                        </w:r>
                      </w:p>
                    </w:txbxContent>
                  </v:textbox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矢印: 右 63" o:spid="_x0000_s1057" type="#_x0000_t13" style="position:absolute;left:24442;top:8601;width:4748;height:42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" adj="6401" fillcolor="#4472c4 [3204]" strokecolor="#1f3763 [1604]" strokeweight="1pt"/>
                <w10:anchorlock/>
              </v:group>
            </w:pict>
          </mc:Fallback>
        </mc:AlternateContent>
      </w:r>
    </w:p>
    <w:p w14:paraId="59DEBE15" w14:textId="2272C49F" w:rsidR="00717F80" w:rsidRDefault="00235716" w:rsidP="00FF632D">
      <w:pPr>
        <w:pStyle w:val="3"/>
      </w:pPr>
      <w:bookmarkStart w:id="15" w:name="_Toc120460076"/>
      <w:r>
        <w:lastRenderedPageBreak/>
        <w:t xml:space="preserve">Large Images </w:t>
      </w:r>
      <w:r w:rsidR="00EA53E5">
        <w:t>related to</w:t>
      </w:r>
      <w:r>
        <w:t xml:space="preserve"> the weather</w:t>
      </w:r>
      <w:bookmarkEnd w:id="15"/>
    </w:p>
    <w:p w14:paraId="75582630" w14:textId="6B3BF556" w:rsidR="000A00E1" w:rsidRDefault="000A00E1" w:rsidP="000A00E1">
      <w:r>
        <w:t xml:space="preserve">The original weather app is using </w:t>
      </w:r>
      <w:r w:rsidR="00587C1F">
        <w:t>their</w:t>
      </w:r>
      <w:r>
        <w:t xml:space="preserve"> icon</w:t>
      </w:r>
      <w:r w:rsidR="00D62B47">
        <w:t xml:space="preserve">s and we would like to prepare </w:t>
      </w:r>
      <w:r w:rsidR="00465010">
        <w:t>another</w:t>
      </w:r>
      <w:r w:rsidR="00D62B47">
        <w:t xml:space="preserve"> original picture, which we </w:t>
      </w:r>
      <w:r w:rsidR="00587C1F">
        <w:t xml:space="preserve">can get from free license picture.  The original icons are </w:t>
      </w:r>
      <w:r w:rsidR="00465010">
        <w:t>2 x 9 = 18 icons</w:t>
      </w:r>
      <w:r w:rsidR="002F132B">
        <w:t xml:space="preserve"> such as</w:t>
      </w:r>
      <w:r w:rsidR="00587C1F">
        <w:t xml:space="preserve"> follows.</w:t>
      </w:r>
      <w:r w:rsidR="00EE3EB5">
        <w:t xml:space="preserve">  It is little hard to prepare 18 icons therefore we will prepare only the day </w:t>
      </w:r>
      <w:r w:rsidR="00970E59">
        <w:t>picture</w:t>
      </w:r>
      <w:r w:rsidR="00EE3EB5">
        <w:t xml:space="preserve"> and if there is a night weather,</w:t>
      </w:r>
      <w:r w:rsidR="00970E59">
        <w:t xml:space="preserve"> we will use day picture, at the moment.</w:t>
      </w:r>
    </w:p>
    <w:p w14:paraId="1B86CF3E" w14:textId="1FAD4A43" w:rsidR="00587C1F" w:rsidRDefault="00465010" w:rsidP="00A00139">
      <w:pPr>
        <w:jc w:val="center"/>
      </w:pPr>
      <w:r w:rsidRPr="00465010">
        <w:rPr>
          <w:noProof/>
        </w:rPr>
        <w:drawing>
          <wp:inline distT="0" distB="0" distL="0" distR="0" wp14:anchorId="5606B1CC" wp14:editId="0C423199">
            <wp:extent cx="4638302" cy="4686300"/>
            <wp:effectExtent l="0" t="0" r="0" b="0"/>
            <wp:docPr id="51" name="図 51" descr="グラフィカル ユーザー インターフェイス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図 51" descr="グラフィカル ユーザー インターフェイス&#10;&#10;自動的に生成された説明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68813" cy="471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1951" w14:textId="56EC22BE" w:rsidR="00B91328" w:rsidRDefault="003A5029" w:rsidP="000A00E1">
      <w:r>
        <w:t xml:space="preserve">At first, we prepared </w:t>
      </w:r>
      <w:r w:rsidR="008912BF" w:rsidRPr="008912BF">
        <w:rPr>
          <w:rFonts w:ascii="Consolas" w:hAnsi="Consolas"/>
          <w:highlight w:val="lightGray"/>
        </w:rPr>
        <w:t>Imag</w:t>
      </w:r>
      <w:r>
        <w:rPr>
          <w:rFonts w:ascii="Consolas" w:hAnsi="Consolas"/>
          <w:highlight w:val="lightGray"/>
        </w:rPr>
        <w:t>es</w:t>
      </w:r>
      <w:r w:rsidR="008912BF">
        <w:t xml:space="preserve"> folder</w:t>
      </w:r>
      <w:r>
        <w:t xml:space="preserve"> and placed the jpg files, however it was hard to show it.</w:t>
      </w:r>
    </w:p>
    <w:p w14:paraId="11920148" w14:textId="1E734AE9" w:rsidR="003A5029" w:rsidRPr="000A00E1" w:rsidRDefault="003A5029" w:rsidP="000A00E1">
      <w:r>
        <w:t xml:space="preserve">Finally, </w:t>
      </w:r>
      <w:r w:rsidR="00361BD2">
        <w:t xml:space="preserve">prepared as a web url, </w:t>
      </w:r>
      <w:r w:rsidR="00960E71">
        <w:t xml:space="preserve">the </w:t>
      </w:r>
      <w:r w:rsidR="00361BD2">
        <w:t xml:space="preserve">same </w:t>
      </w:r>
      <w:r w:rsidR="00985F15">
        <w:t>way</w:t>
      </w:r>
      <w:r w:rsidR="00167B9B">
        <w:t xml:space="preserve"> to show it</w:t>
      </w:r>
      <w:r w:rsidR="00985F15">
        <w:t xml:space="preserve"> </w:t>
      </w:r>
      <w:r w:rsidR="00361BD2">
        <w:t xml:space="preserve">as </w:t>
      </w:r>
      <w:r w:rsidR="00985F15">
        <w:t xml:space="preserve">OpenWeatherMap </w:t>
      </w:r>
      <w:r w:rsidR="00593F0F">
        <w:t>icon</w:t>
      </w:r>
      <w:r w:rsidR="00985F15">
        <w:t>.</w:t>
      </w:r>
      <w:r w:rsidR="00ED1D02">
        <w:t xml:space="preserve">  This is also a merit of </w:t>
      </w:r>
      <w:r w:rsidR="00F67044">
        <w:t>small packaging size.  This app needs to connect to internet, that means the app is available only with the online mode, thus, getting picture from the internet is no problem.</w:t>
      </w:r>
    </w:p>
    <w:p w14:paraId="6C747072" w14:textId="59E5BB0D" w:rsidR="00152D27" w:rsidRDefault="00B907CB" w:rsidP="00486876">
      <w:pPr>
        <w:pStyle w:val="2"/>
        <w:pageBreakBefore/>
      </w:pPr>
      <w:bookmarkStart w:id="16" w:name="_Toc120460077"/>
      <w:r>
        <w:lastRenderedPageBreak/>
        <w:t>Test</w:t>
      </w:r>
      <w:r w:rsidR="00D63E93">
        <w:t>-Driven Development</w:t>
      </w:r>
      <w:r w:rsidR="00B13518">
        <w:t xml:space="preserve"> (TDD)</w:t>
      </w:r>
      <w:bookmarkEnd w:id="16"/>
    </w:p>
    <w:p w14:paraId="75DFB9FF" w14:textId="167C41BA" w:rsidR="00EF4277" w:rsidRDefault="00193C5C" w:rsidP="00EF4277">
      <w:r>
        <w:t xml:space="preserve">TDD approach means </w:t>
      </w:r>
      <w:r w:rsidR="008341F5">
        <w:t>…. Yasmin please.</w:t>
      </w:r>
    </w:p>
    <w:p w14:paraId="0123C3E1" w14:textId="77777777" w:rsidR="00935108" w:rsidRDefault="00935108" w:rsidP="00EF4277"/>
    <w:p w14:paraId="24A04F08" w14:textId="77777777" w:rsidR="00935108" w:rsidRDefault="00935108" w:rsidP="00EF4277"/>
    <w:p w14:paraId="7A393960" w14:textId="77777777" w:rsidR="00C648A7" w:rsidRDefault="00C648A7" w:rsidP="00EF4277"/>
    <w:p w14:paraId="400E1C27" w14:textId="77777777" w:rsidR="00C648A7" w:rsidRDefault="00C648A7" w:rsidP="00EF4277"/>
    <w:p w14:paraId="2B8C0CFC" w14:textId="494C145D" w:rsidR="00935108" w:rsidRDefault="0030773F" w:rsidP="00EF4277">
      <w:r>
        <w:t xml:space="preserve">     </w:t>
      </w:r>
      <w:r w:rsidR="00935108">
        <w:t xml:space="preserve">We used TDD approach for </w:t>
      </w:r>
      <w:r w:rsidR="0099707A">
        <w:t xml:space="preserve">showing picture for each weather.  </w:t>
      </w:r>
      <w:r w:rsidR="006C0D8E">
        <w:t>Because the return weather is a possibility</w:t>
      </w:r>
      <w:r w:rsidR="00C26EA6">
        <w:t xml:space="preserve"> of unknown whether such as </w:t>
      </w:r>
      <w:r w:rsidR="00534769">
        <w:t>“</w:t>
      </w:r>
      <w:r w:rsidR="00534769">
        <w:rPr>
          <w:rFonts w:hint="eastAsia"/>
        </w:rPr>
        <w:t>Blizzard</w:t>
      </w:r>
      <w:r w:rsidR="00534769">
        <w:t>”</w:t>
      </w:r>
      <w:r>
        <w:rPr>
          <w:rFonts w:hint="eastAsia"/>
        </w:rPr>
        <w:t>,</w:t>
      </w:r>
      <w:r>
        <w:t xml:space="preserve"> “Heavy rain” and the ICON file name is skipped but it looks 01 to 50 but the web site explaining only 13 icons.  So</w:t>
      </w:r>
      <w:r w:rsidR="00D05050">
        <w:t>,</w:t>
      </w:r>
      <w:r>
        <w:t xml:space="preserve"> we need to test it as unknown weather.</w:t>
      </w:r>
    </w:p>
    <w:p w14:paraId="396A1DA7" w14:textId="76FABDBA" w:rsidR="00A76348" w:rsidRDefault="008201F8" w:rsidP="006B0140">
      <w:pPr>
        <w:pStyle w:val="2"/>
        <w:pageBreakBefore/>
      </w:pPr>
      <w:bookmarkStart w:id="17" w:name="_Toc120460078"/>
      <w:r>
        <w:lastRenderedPageBreak/>
        <w:t>Display Results</w:t>
      </w:r>
      <w:bookmarkEnd w:id="17"/>
    </w:p>
    <w:p w14:paraId="0B94C84F" w14:textId="77777777" w:rsidR="007D59B5" w:rsidRDefault="007D59B5" w:rsidP="007D59B5"/>
    <w:p w14:paraId="5E856CC8" w14:textId="6C2A2619" w:rsidR="00DD57FE" w:rsidRPr="00FF632D" w:rsidRDefault="00DD57FE" w:rsidP="00FF632D">
      <w:pPr>
        <w:pStyle w:val="3"/>
      </w:pPr>
      <w:bookmarkStart w:id="18" w:name="_Toc120460079"/>
      <w:r w:rsidRPr="00FF632D">
        <w:t>Android</w:t>
      </w:r>
      <w:r w:rsidR="00FF632D" w:rsidRPr="00FF632D">
        <w:t xml:space="preserve"> </w:t>
      </w:r>
      <w:r w:rsidRPr="00FF632D">
        <w:t>9.0 (Pixel 3a)</w:t>
      </w:r>
      <w:r w:rsidR="00B92556">
        <w:t xml:space="preserve"> </w:t>
      </w:r>
      <w:r w:rsidR="00B92556" w:rsidRPr="00FF632D">
        <w:t>Emulator</w:t>
      </w:r>
      <w:r w:rsidR="00B92556">
        <w:t xml:space="preserve"> on Windows</w:t>
      </w:r>
      <w:bookmarkEnd w:id="18"/>
    </w:p>
    <w:p w14:paraId="3FAB1D08" w14:textId="77777777" w:rsidR="00DD57FE" w:rsidRPr="00DD57FE" w:rsidRDefault="00DD57FE" w:rsidP="00DD57FE">
      <w:pPr>
        <w:rPr>
          <w:i/>
          <w:iCs/>
        </w:rPr>
      </w:pPr>
      <w:r w:rsidRPr="00DD57FE">
        <w:rPr>
          <w:i/>
          <w:iCs/>
          <w:noProof/>
        </w:rPr>
        <mc:AlternateContent>
          <mc:Choice Requires="wpc">
            <w:drawing>
              <wp:inline distT="0" distB="0" distL="0" distR="0" wp14:anchorId="228596B9" wp14:editId="3CEEC1F6">
                <wp:extent cx="5400040" cy="7016262"/>
                <wp:effectExtent l="0" t="0" r="0" b="0"/>
                <wp:docPr id="46" name="キャンバス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49" name="図 49"/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2751993" y="0"/>
                            <a:ext cx="2648047" cy="567697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図 50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4069" cy="571132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0E21717" id="キャンバス 46" o:spid="_x0000_s1026" editas="canvas" style="width:425.2pt;height:552.45pt;mso-position-horizontal-relative:char;mso-position-vertical-relative:line" coordsize="54000,70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">
                <v:shape id="_x0000_s1027" type="#_x0000_t75" style="position:absolute;width:54000;height:70161;visibility:visible;mso-wrap-style:square" filled="t">
                  <v:fill o:detectmouseclick="t"/>
                  <v:path o:connecttype="none"/>
                </v:shape>
                <v:shape id="図 49" o:spid="_x0000_s1028" type="#_x0000_t75" style="position:absolute;left:27519;width:26481;height:567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">
                  <v:imagedata r:id="rId28" o:title=""/>
                </v:shape>
                <v:shape id="図 50" o:spid="_x0000_s1029" type="#_x0000_t75" style="position:absolute;width:26640;height:57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">
                  <v:imagedata r:id="rId29" o:title=""/>
                </v:shape>
                <w10:anchorlock/>
              </v:group>
            </w:pict>
          </mc:Fallback>
        </mc:AlternateContent>
      </w:r>
    </w:p>
    <w:p w14:paraId="6D89E790" w14:textId="77777777" w:rsidR="00DD57FE" w:rsidRPr="007D59B5" w:rsidRDefault="00DD57FE" w:rsidP="007D59B5"/>
    <w:p w14:paraId="7DCCB865" w14:textId="55000A78" w:rsidR="008201F8" w:rsidRDefault="008201F8" w:rsidP="00FF632D">
      <w:pPr>
        <w:pStyle w:val="3"/>
      </w:pPr>
      <w:bookmarkStart w:id="19" w:name="_Toc120460080"/>
      <w:r>
        <w:lastRenderedPageBreak/>
        <w:t>Windows UWP</w:t>
      </w:r>
      <w:bookmarkEnd w:id="19"/>
    </w:p>
    <w:p w14:paraId="41FCDEA5" w14:textId="2A80A625" w:rsidR="008201F8" w:rsidRPr="008201F8" w:rsidRDefault="008201F8" w:rsidP="008201F8">
      <w:r>
        <w:rPr>
          <w:noProof/>
        </w:rPr>
        <mc:AlternateContent>
          <mc:Choice Requires="wpc">
            <w:drawing>
              <wp:inline distT="0" distB="0" distL="0" distR="0" wp14:anchorId="24729F20" wp14:editId="3108C21E">
                <wp:extent cx="5400040" cy="7992207"/>
                <wp:effectExtent l="0" t="0" r="0" b="8890"/>
                <wp:docPr id="11" name="キャンバス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52" name="図 52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3"/>
                            <a:ext cx="2676942" cy="378068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図 54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2723133" y="5"/>
                            <a:ext cx="2676907" cy="378064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5" name="図 55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4211324"/>
                            <a:ext cx="2676942" cy="378068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6" name="図 56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2723172" y="4211273"/>
                            <a:ext cx="2676868" cy="378063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49DE163" id="キャンバス 11" o:spid="_x0000_s1026" editas="canvas" style="width:425.2pt;height:629.3pt;mso-position-horizontal-relative:char;mso-position-vertical-relative:line" coordsize="54000,799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">
                <v:shape id="_x0000_s1027" type="#_x0000_t75" style="position:absolute;width:54000;height:79921;visibility:visible;mso-wrap-style:square" filled="t">
                  <v:fill o:detectmouseclick="t"/>
                  <v:path o:connecttype="none"/>
                </v:shape>
                <v:shape id="図 52" o:spid="_x0000_s1028" type="#_x0000_t75" style="position:absolute;width:26769;height:37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">
                  <v:imagedata r:id="rId33" o:title=""/>
                </v:shape>
                <v:shape id="図 54" o:spid="_x0000_s1029" type="#_x0000_t75" style="position:absolute;left:27231;width:26769;height:37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">
                  <v:imagedata r:id="rId34" o:title=""/>
                </v:shape>
                <v:shape id="図 55" o:spid="_x0000_s1030" type="#_x0000_t75" style="position:absolute;top:42113;width:26769;height:378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">
                  <v:imagedata r:id="rId35" o:title=""/>
                </v:shape>
                <v:shape id="図 56" o:spid="_x0000_s1031" type="#_x0000_t75" style="position:absolute;left:27231;top:42112;width:26769;height:378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">
                  <v:imagedata r:id="rId36" o:title=""/>
                </v:shape>
                <w10:anchorlock/>
              </v:group>
            </w:pict>
          </mc:Fallback>
        </mc:AlternateContent>
      </w:r>
    </w:p>
    <w:p w14:paraId="51D26DBB" w14:textId="08531F25" w:rsidR="00117A7B" w:rsidRDefault="006136EC" w:rsidP="00FF632D">
      <w:pPr>
        <w:pStyle w:val="3"/>
      </w:pPr>
      <w:bookmarkStart w:id="20" w:name="_Toc120460081"/>
      <w:r>
        <w:lastRenderedPageBreak/>
        <w:t>iOS</w:t>
      </w:r>
      <w:r w:rsidR="00FF632D">
        <w:t xml:space="preserve"> </w:t>
      </w:r>
      <w:r w:rsidR="001607AB">
        <w:t>Simulator</w:t>
      </w:r>
      <w:r w:rsidR="00753FC8">
        <w:t xml:space="preserve"> on macOS</w:t>
      </w:r>
      <w:bookmarkEnd w:id="20"/>
    </w:p>
    <w:p w14:paraId="34D26DAC" w14:textId="21C03A0E" w:rsidR="006136EC" w:rsidRDefault="006136EC" w:rsidP="006136EC">
      <w:r>
        <w:t xml:space="preserve">We </w:t>
      </w:r>
      <w:r w:rsidR="00753FC8">
        <w:t>t</w:t>
      </w:r>
      <w:r>
        <w:t xml:space="preserve">ried with the iOS </w:t>
      </w:r>
      <w:r w:rsidR="00C2766C">
        <w:t>Simulator</w:t>
      </w:r>
      <w:r w:rsidR="00753FC8">
        <w:t>.</w:t>
      </w:r>
    </w:p>
    <w:p w14:paraId="3FD576A1" w14:textId="5BEECB81" w:rsidR="00753FC8" w:rsidRDefault="00753FC8" w:rsidP="006136EC">
      <w:r>
        <w:t>However</w:t>
      </w:r>
      <w:r w:rsidR="00083743">
        <w:t>,</w:t>
      </w:r>
      <w:r>
        <w:t xml:space="preserve"> ther</w:t>
      </w:r>
      <w:r w:rsidR="00083743">
        <w:t>e are some errors and not worked.</w:t>
      </w:r>
    </w:p>
    <w:p w14:paraId="754C0592" w14:textId="287E28E9" w:rsidR="00083743" w:rsidRDefault="00083743" w:rsidP="006136EC">
      <w:r>
        <w:rPr>
          <w:noProof/>
        </w:rPr>
        <w:drawing>
          <wp:inline distT="0" distB="0" distL="0" distR="0" wp14:anchorId="0AF434F6" wp14:editId="7B90CE3C">
            <wp:extent cx="5400040" cy="3133090"/>
            <wp:effectExtent l="0" t="0" r="0" b="0"/>
            <wp:docPr id="9" name="図 9" descr="グラフィカル ユーザー インターフェイス, アプリケーション, Word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図 9" descr="グラフィカル ユーザー インターフェイス, アプリケーション, Word&#10;&#10;自動的に生成された説明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291D7" w14:textId="77777777" w:rsidR="00A75EA7" w:rsidRPr="00BA4E38" w:rsidRDefault="00A75EA7" w:rsidP="00A75EA7">
      <w:pPr>
        <w:rPr>
          <w:rFonts w:ascii="Consolas" w:hAnsi="Consolas"/>
        </w:rPr>
      </w:pPr>
      <w:r w:rsidRPr="00BA4E38">
        <w:rPr>
          <w:rFonts w:ascii="Consolas" w:hAnsi="Consolas"/>
        </w:rPr>
        <w:t>/Users/yasmine.trabelsi/.nuget/packages/microsoft.bcl.build/1.0.21/build/Microsoft.Bcl.Build.targets(5,5): Error: Could not locate /Users/yasmine.trabelsi/Downloads/SoftDevWeather 2/SoftDevWeather/SoftDevWeather/packages.config.  Ensure that this project has Microsoft.Bcl.Build installed and packages.config is located next to the project file. (SoftDevWeather.iOS)</w:t>
      </w:r>
    </w:p>
    <w:p w14:paraId="2ED1C3FE" w14:textId="1EFE4C75" w:rsidR="00723B71" w:rsidRDefault="00A75EA7" w:rsidP="006136EC">
      <w:r>
        <w:t xml:space="preserve">Actually, </w:t>
      </w:r>
      <w:r w:rsidR="002450F4">
        <w:t>Microsoft.</w:t>
      </w:r>
      <w:r w:rsidR="007F6D8D">
        <w:t xml:space="preserve">Bcl.Build is active however </w:t>
      </w:r>
      <w:r w:rsidR="00494C86">
        <w:t xml:space="preserve">Microsoft.Bcl </w:t>
      </w:r>
      <w:r w:rsidR="007F6D8D">
        <w:t>is deprecated</w:t>
      </w:r>
      <w:r w:rsidR="00E64AC2">
        <w:t xml:space="preserve">.  So, some maintenance </w:t>
      </w:r>
      <w:r w:rsidR="00494C86">
        <w:t>is needed but we could not find the solution is these working days.</w:t>
      </w:r>
      <w:r w:rsidR="00E64AC2">
        <w:t xml:space="preserve"> </w:t>
      </w:r>
    </w:p>
    <w:p w14:paraId="7A9ECA54" w14:textId="7C9427A6" w:rsidR="008605CB" w:rsidRDefault="008605CB" w:rsidP="008605CB">
      <w:pPr>
        <w:jc w:val="center"/>
      </w:pPr>
      <w:r w:rsidRPr="008605CB">
        <w:rPr>
          <w:noProof/>
        </w:rPr>
        <w:drawing>
          <wp:inline distT="0" distB="0" distL="0" distR="0" wp14:anchorId="5AC215B2" wp14:editId="7F7AAAE4">
            <wp:extent cx="3411415" cy="1975283"/>
            <wp:effectExtent l="0" t="0" r="0" b="6350"/>
            <wp:docPr id="17" name="図 17" descr="タイムライン&#10;&#10;中程度の精度で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図 17" descr="タイムライン&#10;&#10;中程度の精度で自動的に生成された説明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42220" cy="199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B1FDC" w14:textId="7B1B8F90" w:rsidR="008218EF" w:rsidRDefault="005C4083" w:rsidP="006136EC">
      <w:r>
        <w:t>We</w:t>
      </w:r>
      <w:r w:rsidR="008218EF" w:rsidRPr="008218EF">
        <w:t xml:space="preserve"> would like to leave this issue as a future work.</w:t>
      </w:r>
    </w:p>
    <w:p w14:paraId="4808EB74" w14:textId="1737C6CD" w:rsidR="004C0DCE" w:rsidRDefault="00B16019" w:rsidP="006B0140">
      <w:pPr>
        <w:pStyle w:val="2"/>
        <w:pageBreakBefore/>
      </w:pPr>
      <w:bookmarkStart w:id="21" w:name="_Toc120460082"/>
      <w:r>
        <w:lastRenderedPageBreak/>
        <w:t xml:space="preserve">Possibilities for </w:t>
      </w:r>
      <w:r w:rsidR="00216360">
        <w:t xml:space="preserve">Further </w:t>
      </w:r>
      <w:r>
        <w:t>D</w:t>
      </w:r>
      <w:r w:rsidR="00216360">
        <w:t>evelopment</w:t>
      </w:r>
      <w:bookmarkEnd w:id="21"/>
    </w:p>
    <w:p w14:paraId="31EEB970" w14:textId="610C7CB5" w:rsidR="009B755B" w:rsidRDefault="00123BAA" w:rsidP="00EA4D84">
      <w:r>
        <w:t>We can add more feature to the weather application.   For example:</w:t>
      </w:r>
    </w:p>
    <w:p w14:paraId="2B9312B3" w14:textId="715346AB" w:rsidR="00123BAA" w:rsidRDefault="00B415B5" w:rsidP="00067AE1">
      <w:pPr>
        <w:pStyle w:val="a8"/>
        <w:numPr>
          <w:ilvl w:val="0"/>
          <w:numId w:val="1"/>
        </w:numPr>
      </w:pPr>
      <w:r>
        <w:t xml:space="preserve">Store the cities which the user specified and easy to select it from a </w:t>
      </w:r>
      <w:r w:rsidR="00DF0AC4">
        <w:t>combo box.</w:t>
      </w:r>
    </w:p>
    <w:p w14:paraId="3D70D6AE" w14:textId="3EE97B23" w:rsidR="00CF6CEE" w:rsidRDefault="00E06832" w:rsidP="00CF6CEE">
      <w:pPr>
        <w:pStyle w:val="a8"/>
        <w:numPr>
          <w:ilvl w:val="0"/>
          <w:numId w:val="1"/>
        </w:numPr>
      </w:pPr>
      <w:r>
        <w:t xml:space="preserve">Show the world map with </w:t>
      </w:r>
      <w:r w:rsidR="00CF6CEE">
        <w:t>clickable points</w:t>
      </w:r>
    </w:p>
    <w:p w14:paraId="288279FC" w14:textId="329285E4" w:rsidR="00CF6CEE" w:rsidRDefault="00CF6CEE" w:rsidP="00CF6CEE">
      <w:pPr>
        <w:pStyle w:val="a8"/>
        <w:numPr>
          <w:ilvl w:val="0"/>
          <w:numId w:val="1"/>
        </w:numPr>
      </w:pPr>
      <w:r>
        <w:t xml:space="preserve">Connect the above </w:t>
      </w:r>
      <w:r w:rsidR="004E713F">
        <w:t>specified city and the map.  In this view, the weather</w:t>
      </w:r>
      <w:r w:rsidR="008809E1">
        <w:t xml:space="preserve"> icon is displayed with the city name on the appropriate position – need to use geographic location so it is harder.</w:t>
      </w:r>
    </w:p>
    <w:p w14:paraId="5988CBE3" w14:textId="1D666577" w:rsidR="008809E1" w:rsidRDefault="00507B12" w:rsidP="00CF6CEE">
      <w:pPr>
        <w:pStyle w:val="a8"/>
        <w:numPr>
          <w:ilvl w:val="0"/>
          <w:numId w:val="1"/>
        </w:numPr>
      </w:pPr>
      <w:r>
        <w:t>In</w:t>
      </w:r>
      <w:r w:rsidR="00C27838">
        <w:t xml:space="preserve"> the OpenWeatherMap, there is a function</w:t>
      </w:r>
      <w:r w:rsidR="002A6140">
        <w:t xml:space="preserve"> </w:t>
      </w:r>
      <w:r w:rsidR="00BD0772">
        <w:t>to get</w:t>
      </w:r>
      <w:r w:rsidR="009633C2">
        <w:t xml:space="preserve"> a weather forecast 5 days</w:t>
      </w:r>
      <w:r w:rsidR="001C53A0">
        <w:t xml:space="preserve">.  So, </w:t>
      </w:r>
      <w:r w:rsidR="008C2A2E">
        <w:t>we can add the forecast page for the city.</w:t>
      </w:r>
    </w:p>
    <w:p w14:paraId="60625EAA" w14:textId="77777777" w:rsidR="00123BAA" w:rsidRDefault="00123BAA" w:rsidP="00EA4D84"/>
    <w:p w14:paraId="6CDEAA0C" w14:textId="1AB94ABE" w:rsidR="00EA4D84" w:rsidRDefault="00EA4D84" w:rsidP="00EA4D84">
      <w:pPr>
        <w:pStyle w:val="2"/>
      </w:pPr>
      <w:bookmarkStart w:id="22" w:name="_Toc120460083"/>
      <w:r>
        <w:t xml:space="preserve">Summarize </w:t>
      </w:r>
      <w:r w:rsidR="00375578">
        <w:t>o</w:t>
      </w:r>
      <w:r>
        <w:t>f the Experiences</w:t>
      </w:r>
      <w:bookmarkEnd w:id="22"/>
    </w:p>
    <w:p w14:paraId="544305E5" w14:textId="4FDF1D76" w:rsidR="009A53AA" w:rsidRPr="009A53AA" w:rsidRDefault="00D80C52" w:rsidP="009A53AA">
      <w:r>
        <w:t>Here are our experiences.</w:t>
      </w:r>
    </w:p>
    <w:p w14:paraId="35BA4228" w14:textId="6897067A" w:rsidR="009A53AA" w:rsidRDefault="009A53AA" w:rsidP="00FF632D">
      <w:pPr>
        <w:pStyle w:val="3"/>
      </w:pPr>
      <w:bookmarkStart w:id="23" w:name="_Toc120460084"/>
      <w:r>
        <w:t>Takahiro Fujiwara</w:t>
      </w:r>
      <w:bookmarkEnd w:id="23"/>
    </w:p>
    <w:p w14:paraId="30107CCC" w14:textId="7D3C69CE" w:rsidR="009A53AA" w:rsidRDefault="004B3789" w:rsidP="00C0773F">
      <w:pPr>
        <w:pStyle w:val="a8"/>
        <w:numPr>
          <w:ilvl w:val="0"/>
          <w:numId w:val="1"/>
        </w:numPr>
      </w:pPr>
      <w:r>
        <w:t>Preparing</w:t>
      </w:r>
      <w:r w:rsidR="00C0773F">
        <w:t xml:space="preserve"> development environment is very hard, especially </w:t>
      </w:r>
      <w:r w:rsidR="00CC0BBE">
        <w:t xml:space="preserve">Xamarin and emulator thing.  </w:t>
      </w:r>
      <w:r w:rsidR="00A57D6F">
        <w:t xml:space="preserve">Web information is not fit for the latest version of </w:t>
      </w:r>
      <w:r w:rsidR="000645F3">
        <w:t xml:space="preserve">Xamarin and Android emulator, so It was very hard to solve it.  </w:t>
      </w:r>
      <w:r w:rsidR="00CC0BBE">
        <w:t xml:space="preserve">However, </w:t>
      </w:r>
      <w:r w:rsidR="009D7D64">
        <w:t xml:space="preserve">we understood that </w:t>
      </w:r>
      <w:r w:rsidR="00CC0BBE">
        <w:t xml:space="preserve">when we got that environment, we </w:t>
      </w:r>
      <w:r w:rsidR="00E65E63">
        <w:t>can</w:t>
      </w:r>
      <w:r w:rsidR="00CC0BBE">
        <w:t xml:space="preserve"> </w:t>
      </w:r>
      <w:r w:rsidR="009D7D64">
        <w:t>develop</w:t>
      </w:r>
      <w:r w:rsidR="00C257A9">
        <w:t xml:space="preserve"> </w:t>
      </w:r>
      <w:r w:rsidR="00E65E63">
        <w:t xml:space="preserve">a </w:t>
      </w:r>
      <w:r w:rsidR="00C257A9">
        <w:t xml:space="preserve">cross </w:t>
      </w:r>
      <w:r w:rsidR="009D7D64">
        <w:t>platform applications</w:t>
      </w:r>
      <w:r w:rsidR="000C1A64">
        <w:t>, easily.</w:t>
      </w:r>
    </w:p>
    <w:p w14:paraId="6833478A" w14:textId="2C182295" w:rsidR="000C1A64" w:rsidRDefault="00CD222D" w:rsidP="00C0773F">
      <w:pPr>
        <w:pStyle w:val="a8"/>
        <w:numPr>
          <w:ilvl w:val="0"/>
          <w:numId w:val="1"/>
        </w:numPr>
      </w:pPr>
      <w:r>
        <w:t>It is new to me that using Web API</w:t>
      </w:r>
      <w:r w:rsidR="00830F10">
        <w:t xml:space="preserve"> and JSON handling</w:t>
      </w:r>
      <w:r w:rsidR="00E65E63">
        <w:t>s.</w:t>
      </w:r>
    </w:p>
    <w:p w14:paraId="0E89BF78" w14:textId="29AE6C5E" w:rsidR="00A913F3" w:rsidRDefault="00A913F3" w:rsidP="00C0773F">
      <w:pPr>
        <w:pStyle w:val="a8"/>
        <w:numPr>
          <w:ilvl w:val="0"/>
          <w:numId w:val="1"/>
        </w:numPr>
      </w:pPr>
      <w:r>
        <w:t xml:space="preserve">Working days are not enough, especially this semester </w:t>
      </w:r>
      <w:r w:rsidR="0062521A">
        <w:t>was hard due to the Autumn holiday is disappeared – all subjects are compressed.</w:t>
      </w:r>
    </w:p>
    <w:p w14:paraId="11D263DC" w14:textId="02F9F915" w:rsidR="00011AFC" w:rsidRDefault="00011AFC" w:rsidP="00FF632D">
      <w:pPr>
        <w:pStyle w:val="3"/>
      </w:pPr>
      <w:bookmarkStart w:id="24" w:name="_Toc120460085"/>
      <w:r>
        <w:t>Yasmine Trabelsi</w:t>
      </w:r>
      <w:bookmarkEnd w:id="24"/>
    </w:p>
    <w:p w14:paraId="35636D6F" w14:textId="77777777" w:rsidR="00AD4666" w:rsidRPr="00AD4666" w:rsidRDefault="00AD4666" w:rsidP="00AD4666"/>
    <w:sectPr w:rsidR="00AD4666" w:rsidRPr="00AD4666" w:rsidSect="002151C4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AAA00" w14:textId="77777777" w:rsidR="00014475" w:rsidRDefault="00014475" w:rsidP="00A62B95">
      <w:r>
        <w:separator/>
      </w:r>
    </w:p>
  </w:endnote>
  <w:endnote w:type="continuationSeparator" w:id="0">
    <w:p w14:paraId="679E3EE9" w14:textId="77777777" w:rsidR="00014475" w:rsidRDefault="00014475" w:rsidP="00A62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90AE2" w14:textId="35ABBE51" w:rsidR="00CA6052" w:rsidRDefault="00CA6052" w:rsidP="00C90C36">
    <w:pPr>
      <w:pStyle w:val="a5"/>
      <w:jc w:val="cent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/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756E4" w14:textId="77777777" w:rsidR="00014475" w:rsidRDefault="00014475" w:rsidP="00A62B95">
      <w:r>
        <w:separator/>
      </w:r>
    </w:p>
  </w:footnote>
  <w:footnote w:type="continuationSeparator" w:id="0">
    <w:p w14:paraId="532A6F15" w14:textId="77777777" w:rsidR="00014475" w:rsidRDefault="00014475" w:rsidP="00A62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54C92" w14:textId="070A016D" w:rsidR="00431155" w:rsidRPr="00522967" w:rsidRDefault="00B82073" w:rsidP="00AF5166">
    <w:pPr>
      <w:pStyle w:val="a3"/>
      <w:jc w:val="center"/>
      <w:rPr>
        <w:rFonts w:ascii="Garamond" w:hAnsi="Garamond" w:cs="Calibri"/>
        <w:color w:val="7F7F7F" w:themeColor="text1" w:themeTint="80"/>
      </w:rPr>
    </w:pPr>
    <w:r w:rsidRPr="00522967">
      <w:rPr>
        <w:rFonts w:ascii="Garamond" w:hAnsi="Garamond" w:cs="Calibri"/>
        <w:color w:val="7F7F7F" w:themeColor="text1" w:themeTint="80"/>
      </w:rPr>
      <w:t>“W</w:t>
    </w:r>
    <w:r w:rsidR="00AF5166" w:rsidRPr="00522967">
      <w:rPr>
        <w:rFonts w:ascii="Garamond" w:hAnsi="Garamond" w:cs="Calibri"/>
        <w:color w:val="7F7F7F" w:themeColor="text1" w:themeTint="80"/>
      </w:rPr>
      <w:t>eather App</w:t>
    </w:r>
    <w:r w:rsidRPr="00522967">
      <w:rPr>
        <w:rFonts w:ascii="Garamond" w:hAnsi="Garamond" w:cs="Calibri"/>
        <w:color w:val="7F7F7F" w:themeColor="text1" w:themeTint="80"/>
      </w:rPr>
      <w:t>”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6A0F5" w14:textId="70E6DE4B" w:rsidR="00B82073" w:rsidRPr="00522967" w:rsidRDefault="00267C5B" w:rsidP="00267C5B">
    <w:pPr>
      <w:pStyle w:val="a3"/>
      <w:jc w:val="center"/>
      <w:rPr>
        <w:rFonts w:ascii="Garamond" w:hAnsi="Garamond" w:cs="Calibri"/>
        <w:color w:val="7F7F7F" w:themeColor="text1" w:themeTint="80"/>
      </w:rPr>
    </w:pPr>
    <w:r w:rsidRPr="00522967">
      <w:rPr>
        <w:rFonts w:ascii="Garamond" w:hAnsi="Garamond" w:cs="Calibri"/>
        <w:color w:val="7F7F7F" w:themeColor="text1" w:themeTint="80"/>
      </w:rPr>
      <w:t>“Weather App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2551"/>
    <w:multiLevelType w:val="hybridMultilevel"/>
    <w:tmpl w:val="99CCC222"/>
    <w:lvl w:ilvl="0" w:tplc="9E1E8944">
      <w:start w:val="2"/>
      <w:numFmt w:val="bullet"/>
      <w:lvlText w:val="-"/>
      <w:lvlJc w:val="left"/>
      <w:pPr>
        <w:ind w:left="720" w:hanging="360"/>
      </w:pPr>
      <w:rPr>
        <w:rFonts w:ascii="游明朝" w:eastAsia="游明朝" w:hAnsi="游明朝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513C51"/>
    <w:multiLevelType w:val="multilevel"/>
    <w:tmpl w:val="9AF2AFEC"/>
    <w:lvl w:ilvl="0">
      <w:start w:val="1"/>
      <w:numFmt w:val="decimal"/>
      <w:pStyle w:val="2"/>
      <w:lvlText w:val="%1."/>
      <w:lvlJc w:val="left"/>
      <w:pPr>
        <w:ind w:left="425" w:hanging="425"/>
      </w:pPr>
    </w:lvl>
    <w:lvl w:ilvl="1">
      <w:start w:val="1"/>
      <w:numFmt w:val="decimal"/>
      <w:pStyle w:val="3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 w16cid:durableId="600530645">
    <w:abstractNumId w:val="0"/>
  </w:num>
  <w:num w:numId="2" w16cid:durableId="16944536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szAyMDE2MjQ3NTdW0lEKTi0uzszPAymwrAUAqbq9BywAAAA="/>
  </w:docVars>
  <w:rsids>
    <w:rsidRoot w:val="00871F62"/>
    <w:rsid w:val="000003A6"/>
    <w:rsid w:val="00004A1F"/>
    <w:rsid w:val="0000601A"/>
    <w:rsid w:val="0000623D"/>
    <w:rsid w:val="000076C0"/>
    <w:rsid w:val="00011AFC"/>
    <w:rsid w:val="00014475"/>
    <w:rsid w:val="000406E2"/>
    <w:rsid w:val="000413D1"/>
    <w:rsid w:val="00041731"/>
    <w:rsid w:val="00041E8A"/>
    <w:rsid w:val="00054BF6"/>
    <w:rsid w:val="00056CC8"/>
    <w:rsid w:val="000645F3"/>
    <w:rsid w:val="0006647F"/>
    <w:rsid w:val="0007022F"/>
    <w:rsid w:val="00070D50"/>
    <w:rsid w:val="00077AEF"/>
    <w:rsid w:val="00080BF8"/>
    <w:rsid w:val="00083743"/>
    <w:rsid w:val="00084965"/>
    <w:rsid w:val="000A00E1"/>
    <w:rsid w:val="000A157C"/>
    <w:rsid w:val="000A56B6"/>
    <w:rsid w:val="000B3F9E"/>
    <w:rsid w:val="000C0B78"/>
    <w:rsid w:val="000C1A64"/>
    <w:rsid w:val="000C6FF2"/>
    <w:rsid w:val="000E13A4"/>
    <w:rsid w:val="000E3DFB"/>
    <w:rsid w:val="000E7C03"/>
    <w:rsid w:val="000F4C69"/>
    <w:rsid w:val="000F7F75"/>
    <w:rsid w:val="0010241A"/>
    <w:rsid w:val="00104A67"/>
    <w:rsid w:val="00106318"/>
    <w:rsid w:val="00110AB8"/>
    <w:rsid w:val="00116DBC"/>
    <w:rsid w:val="001170EA"/>
    <w:rsid w:val="00117A7B"/>
    <w:rsid w:val="00117E6B"/>
    <w:rsid w:val="00123BAA"/>
    <w:rsid w:val="00132775"/>
    <w:rsid w:val="00137B5A"/>
    <w:rsid w:val="00141C3D"/>
    <w:rsid w:val="00152D27"/>
    <w:rsid w:val="00157A5F"/>
    <w:rsid w:val="001607AB"/>
    <w:rsid w:val="00164B4D"/>
    <w:rsid w:val="00167B9B"/>
    <w:rsid w:val="00167F2E"/>
    <w:rsid w:val="001751C0"/>
    <w:rsid w:val="00181EDF"/>
    <w:rsid w:val="00193C5C"/>
    <w:rsid w:val="0019765D"/>
    <w:rsid w:val="001A22A0"/>
    <w:rsid w:val="001A519D"/>
    <w:rsid w:val="001B01AC"/>
    <w:rsid w:val="001B13AF"/>
    <w:rsid w:val="001B32B5"/>
    <w:rsid w:val="001B50D4"/>
    <w:rsid w:val="001C53A0"/>
    <w:rsid w:val="001D0F40"/>
    <w:rsid w:val="001D425D"/>
    <w:rsid w:val="001D6BD4"/>
    <w:rsid w:val="001F045E"/>
    <w:rsid w:val="001F27DB"/>
    <w:rsid w:val="00203A20"/>
    <w:rsid w:val="00203A8E"/>
    <w:rsid w:val="002078B5"/>
    <w:rsid w:val="00213799"/>
    <w:rsid w:val="002151C4"/>
    <w:rsid w:val="00216360"/>
    <w:rsid w:val="002267B0"/>
    <w:rsid w:val="00232253"/>
    <w:rsid w:val="00235716"/>
    <w:rsid w:val="002450F4"/>
    <w:rsid w:val="00257381"/>
    <w:rsid w:val="00261E1C"/>
    <w:rsid w:val="00262533"/>
    <w:rsid w:val="00266CD1"/>
    <w:rsid w:val="00267373"/>
    <w:rsid w:val="00267A9E"/>
    <w:rsid w:val="00267C5B"/>
    <w:rsid w:val="00275799"/>
    <w:rsid w:val="0027694B"/>
    <w:rsid w:val="0028744B"/>
    <w:rsid w:val="00287B09"/>
    <w:rsid w:val="002A5EDE"/>
    <w:rsid w:val="002A6140"/>
    <w:rsid w:val="002A709A"/>
    <w:rsid w:val="002B776A"/>
    <w:rsid w:val="002C7433"/>
    <w:rsid w:val="002C79E1"/>
    <w:rsid w:val="002E0542"/>
    <w:rsid w:val="002F132B"/>
    <w:rsid w:val="002F319F"/>
    <w:rsid w:val="002F5C90"/>
    <w:rsid w:val="00302396"/>
    <w:rsid w:val="0030773F"/>
    <w:rsid w:val="00320072"/>
    <w:rsid w:val="0032090E"/>
    <w:rsid w:val="0032128C"/>
    <w:rsid w:val="00332342"/>
    <w:rsid w:val="003338B6"/>
    <w:rsid w:val="00341662"/>
    <w:rsid w:val="00342495"/>
    <w:rsid w:val="00351B42"/>
    <w:rsid w:val="00361BD2"/>
    <w:rsid w:val="0036498B"/>
    <w:rsid w:val="00365C00"/>
    <w:rsid w:val="00370662"/>
    <w:rsid w:val="00375578"/>
    <w:rsid w:val="00377A9C"/>
    <w:rsid w:val="00391014"/>
    <w:rsid w:val="003A2683"/>
    <w:rsid w:val="003A4C05"/>
    <w:rsid w:val="003A5029"/>
    <w:rsid w:val="003A70E2"/>
    <w:rsid w:val="003B7B6C"/>
    <w:rsid w:val="003C4525"/>
    <w:rsid w:val="003C4CD0"/>
    <w:rsid w:val="003D3270"/>
    <w:rsid w:val="003E7891"/>
    <w:rsid w:val="003E7BB0"/>
    <w:rsid w:val="003F294C"/>
    <w:rsid w:val="00404448"/>
    <w:rsid w:val="00406C77"/>
    <w:rsid w:val="0041431F"/>
    <w:rsid w:val="00431155"/>
    <w:rsid w:val="004457ED"/>
    <w:rsid w:val="004528E3"/>
    <w:rsid w:val="00456309"/>
    <w:rsid w:val="0046206E"/>
    <w:rsid w:val="00465010"/>
    <w:rsid w:val="00472AF0"/>
    <w:rsid w:val="00474470"/>
    <w:rsid w:val="00486876"/>
    <w:rsid w:val="00492C1B"/>
    <w:rsid w:val="00494C86"/>
    <w:rsid w:val="00496216"/>
    <w:rsid w:val="004A1837"/>
    <w:rsid w:val="004A270C"/>
    <w:rsid w:val="004A3F6C"/>
    <w:rsid w:val="004B0427"/>
    <w:rsid w:val="004B2232"/>
    <w:rsid w:val="004B2D2A"/>
    <w:rsid w:val="004B3789"/>
    <w:rsid w:val="004C03BC"/>
    <w:rsid w:val="004C0DCE"/>
    <w:rsid w:val="004C325E"/>
    <w:rsid w:val="004D12A0"/>
    <w:rsid w:val="004E37DA"/>
    <w:rsid w:val="004E5308"/>
    <w:rsid w:val="004E713F"/>
    <w:rsid w:val="004E7680"/>
    <w:rsid w:val="004F098F"/>
    <w:rsid w:val="004F12D4"/>
    <w:rsid w:val="004F48FE"/>
    <w:rsid w:val="005069D0"/>
    <w:rsid w:val="00507B12"/>
    <w:rsid w:val="00512A85"/>
    <w:rsid w:val="005226A1"/>
    <w:rsid w:val="00522967"/>
    <w:rsid w:val="005303FE"/>
    <w:rsid w:val="00530A0D"/>
    <w:rsid w:val="005316B4"/>
    <w:rsid w:val="00532D03"/>
    <w:rsid w:val="00534769"/>
    <w:rsid w:val="00541416"/>
    <w:rsid w:val="005447D0"/>
    <w:rsid w:val="00587C1F"/>
    <w:rsid w:val="00590229"/>
    <w:rsid w:val="00592644"/>
    <w:rsid w:val="00593F0F"/>
    <w:rsid w:val="005A11E6"/>
    <w:rsid w:val="005A5198"/>
    <w:rsid w:val="005C4083"/>
    <w:rsid w:val="005C5535"/>
    <w:rsid w:val="005D0898"/>
    <w:rsid w:val="005D2F6B"/>
    <w:rsid w:val="005E7AFE"/>
    <w:rsid w:val="005F18F6"/>
    <w:rsid w:val="005F4045"/>
    <w:rsid w:val="005F6C82"/>
    <w:rsid w:val="005F7452"/>
    <w:rsid w:val="00604AF5"/>
    <w:rsid w:val="00606133"/>
    <w:rsid w:val="006112E7"/>
    <w:rsid w:val="0061275C"/>
    <w:rsid w:val="006136EC"/>
    <w:rsid w:val="00613B7B"/>
    <w:rsid w:val="00622A9F"/>
    <w:rsid w:val="0062521A"/>
    <w:rsid w:val="0063395A"/>
    <w:rsid w:val="00640912"/>
    <w:rsid w:val="00647B2D"/>
    <w:rsid w:val="006528C2"/>
    <w:rsid w:val="00654A2C"/>
    <w:rsid w:val="006578A1"/>
    <w:rsid w:val="00657A26"/>
    <w:rsid w:val="00675C31"/>
    <w:rsid w:val="00675C3B"/>
    <w:rsid w:val="00680EEF"/>
    <w:rsid w:val="00687BA0"/>
    <w:rsid w:val="006918BB"/>
    <w:rsid w:val="00697E5E"/>
    <w:rsid w:val="006A66F1"/>
    <w:rsid w:val="006B0140"/>
    <w:rsid w:val="006B442B"/>
    <w:rsid w:val="006B7B0E"/>
    <w:rsid w:val="006C086E"/>
    <w:rsid w:val="006C0D8E"/>
    <w:rsid w:val="006C63A2"/>
    <w:rsid w:val="006D1903"/>
    <w:rsid w:val="006D1D7B"/>
    <w:rsid w:val="006E19B6"/>
    <w:rsid w:val="006E1D21"/>
    <w:rsid w:val="006E75E5"/>
    <w:rsid w:val="006F55B8"/>
    <w:rsid w:val="00700020"/>
    <w:rsid w:val="00701EC9"/>
    <w:rsid w:val="00705570"/>
    <w:rsid w:val="00706350"/>
    <w:rsid w:val="0070692C"/>
    <w:rsid w:val="00711525"/>
    <w:rsid w:val="00717F80"/>
    <w:rsid w:val="0072266A"/>
    <w:rsid w:val="00723B71"/>
    <w:rsid w:val="007256BC"/>
    <w:rsid w:val="00731A9F"/>
    <w:rsid w:val="00731FEC"/>
    <w:rsid w:val="0073223A"/>
    <w:rsid w:val="00736ADD"/>
    <w:rsid w:val="00752D14"/>
    <w:rsid w:val="00753FC8"/>
    <w:rsid w:val="007719A2"/>
    <w:rsid w:val="00771BFB"/>
    <w:rsid w:val="00784EF5"/>
    <w:rsid w:val="007851D2"/>
    <w:rsid w:val="0079312F"/>
    <w:rsid w:val="0079567A"/>
    <w:rsid w:val="007A38B8"/>
    <w:rsid w:val="007B22A5"/>
    <w:rsid w:val="007B7342"/>
    <w:rsid w:val="007C354C"/>
    <w:rsid w:val="007D59B5"/>
    <w:rsid w:val="007E2FCA"/>
    <w:rsid w:val="007E7CD7"/>
    <w:rsid w:val="007F6D8D"/>
    <w:rsid w:val="00806877"/>
    <w:rsid w:val="00817065"/>
    <w:rsid w:val="008201F8"/>
    <w:rsid w:val="008214D0"/>
    <w:rsid w:val="008218EF"/>
    <w:rsid w:val="00821D7A"/>
    <w:rsid w:val="008225E4"/>
    <w:rsid w:val="00824137"/>
    <w:rsid w:val="00824E91"/>
    <w:rsid w:val="00830F10"/>
    <w:rsid w:val="008341F5"/>
    <w:rsid w:val="0084124F"/>
    <w:rsid w:val="0085113B"/>
    <w:rsid w:val="008605CB"/>
    <w:rsid w:val="00864A57"/>
    <w:rsid w:val="00871F62"/>
    <w:rsid w:val="00876A6B"/>
    <w:rsid w:val="008809E1"/>
    <w:rsid w:val="00882DFA"/>
    <w:rsid w:val="008912BF"/>
    <w:rsid w:val="008963EB"/>
    <w:rsid w:val="008A4147"/>
    <w:rsid w:val="008B61CF"/>
    <w:rsid w:val="008B6CD2"/>
    <w:rsid w:val="008C2A2E"/>
    <w:rsid w:val="008E154A"/>
    <w:rsid w:val="008F2A8E"/>
    <w:rsid w:val="008F368A"/>
    <w:rsid w:val="008F49F2"/>
    <w:rsid w:val="008F6D71"/>
    <w:rsid w:val="008F72A5"/>
    <w:rsid w:val="00905FA5"/>
    <w:rsid w:val="00914863"/>
    <w:rsid w:val="00914ABE"/>
    <w:rsid w:val="0092610F"/>
    <w:rsid w:val="009300D4"/>
    <w:rsid w:val="009318CA"/>
    <w:rsid w:val="009323FB"/>
    <w:rsid w:val="00935108"/>
    <w:rsid w:val="0093694B"/>
    <w:rsid w:val="00941C8D"/>
    <w:rsid w:val="009504B2"/>
    <w:rsid w:val="00951202"/>
    <w:rsid w:val="00960E71"/>
    <w:rsid w:val="009633C2"/>
    <w:rsid w:val="00964253"/>
    <w:rsid w:val="00970E59"/>
    <w:rsid w:val="00977DAE"/>
    <w:rsid w:val="00985F15"/>
    <w:rsid w:val="009921AE"/>
    <w:rsid w:val="00996D43"/>
    <w:rsid w:val="0099707A"/>
    <w:rsid w:val="009A1165"/>
    <w:rsid w:val="009A53AA"/>
    <w:rsid w:val="009A7444"/>
    <w:rsid w:val="009B755B"/>
    <w:rsid w:val="009D16FF"/>
    <w:rsid w:val="009D7D64"/>
    <w:rsid w:val="009E188C"/>
    <w:rsid w:val="009E2827"/>
    <w:rsid w:val="009E3050"/>
    <w:rsid w:val="009E5BBD"/>
    <w:rsid w:val="009F012B"/>
    <w:rsid w:val="009F5418"/>
    <w:rsid w:val="00A00139"/>
    <w:rsid w:val="00A03F3F"/>
    <w:rsid w:val="00A15C4D"/>
    <w:rsid w:val="00A16E5C"/>
    <w:rsid w:val="00A34D5D"/>
    <w:rsid w:val="00A35901"/>
    <w:rsid w:val="00A35932"/>
    <w:rsid w:val="00A35DB7"/>
    <w:rsid w:val="00A5014E"/>
    <w:rsid w:val="00A5195F"/>
    <w:rsid w:val="00A52F03"/>
    <w:rsid w:val="00A56A87"/>
    <w:rsid w:val="00A57AE2"/>
    <w:rsid w:val="00A57D6F"/>
    <w:rsid w:val="00A62B95"/>
    <w:rsid w:val="00A6658C"/>
    <w:rsid w:val="00A6690C"/>
    <w:rsid w:val="00A75EA7"/>
    <w:rsid w:val="00A76348"/>
    <w:rsid w:val="00A913F3"/>
    <w:rsid w:val="00A91458"/>
    <w:rsid w:val="00A97B14"/>
    <w:rsid w:val="00A97CCB"/>
    <w:rsid w:val="00AA13FC"/>
    <w:rsid w:val="00AA391C"/>
    <w:rsid w:val="00AB06E0"/>
    <w:rsid w:val="00AC3122"/>
    <w:rsid w:val="00AC7F4A"/>
    <w:rsid w:val="00AD3FCD"/>
    <w:rsid w:val="00AD4666"/>
    <w:rsid w:val="00AD6CEA"/>
    <w:rsid w:val="00AE1285"/>
    <w:rsid w:val="00AE2EA9"/>
    <w:rsid w:val="00AF0062"/>
    <w:rsid w:val="00AF5166"/>
    <w:rsid w:val="00AF7752"/>
    <w:rsid w:val="00B0236A"/>
    <w:rsid w:val="00B13518"/>
    <w:rsid w:val="00B16019"/>
    <w:rsid w:val="00B22B8A"/>
    <w:rsid w:val="00B30C51"/>
    <w:rsid w:val="00B32904"/>
    <w:rsid w:val="00B415B5"/>
    <w:rsid w:val="00B41AE0"/>
    <w:rsid w:val="00B473C2"/>
    <w:rsid w:val="00B62212"/>
    <w:rsid w:val="00B652D5"/>
    <w:rsid w:val="00B65916"/>
    <w:rsid w:val="00B700DF"/>
    <w:rsid w:val="00B73681"/>
    <w:rsid w:val="00B7557C"/>
    <w:rsid w:val="00B773EF"/>
    <w:rsid w:val="00B774DE"/>
    <w:rsid w:val="00B82073"/>
    <w:rsid w:val="00B861F3"/>
    <w:rsid w:val="00B907CB"/>
    <w:rsid w:val="00B91328"/>
    <w:rsid w:val="00B92556"/>
    <w:rsid w:val="00B96E19"/>
    <w:rsid w:val="00BA091A"/>
    <w:rsid w:val="00BA170F"/>
    <w:rsid w:val="00BA4E38"/>
    <w:rsid w:val="00BA516B"/>
    <w:rsid w:val="00BA5FF8"/>
    <w:rsid w:val="00BB2798"/>
    <w:rsid w:val="00BB48BA"/>
    <w:rsid w:val="00BD0772"/>
    <w:rsid w:val="00BD1C49"/>
    <w:rsid w:val="00BE1534"/>
    <w:rsid w:val="00BF6AA7"/>
    <w:rsid w:val="00C0773F"/>
    <w:rsid w:val="00C119B7"/>
    <w:rsid w:val="00C128A7"/>
    <w:rsid w:val="00C257A9"/>
    <w:rsid w:val="00C26EA6"/>
    <w:rsid w:val="00C2766C"/>
    <w:rsid w:val="00C27838"/>
    <w:rsid w:val="00C30C05"/>
    <w:rsid w:val="00C36B9F"/>
    <w:rsid w:val="00C51EF0"/>
    <w:rsid w:val="00C527C2"/>
    <w:rsid w:val="00C56678"/>
    <w:rsid w:val="00C56B21"/>
    <w:rsid w:val="00C60363"/>
    <w:rsid w:val="00C63BA7"/>
    <w:rsid w:val="00C648A7"/>
    <w:rsid w:val="00C67ABD"/>
    <w:rsid w:val="00C77600"/>
    <w:rsid w:val="00C77895"/>
    <w:rsid w:val="00C8144A"/>
    <w:rsid w:val="00C82AB0"/>
    <w:rsid w:val="00C85AB2"/>
    <w:rsid w:val="00C90C36"/>
    <w:rsid w:val="00CA0607"/>
    <w:rsid w:val="00CA6052"/>
    <w:rsid w:val="00CB4F9D"/>
    <w:rsid w:val="00CC0BBE"/>
    <w:rsid w:val="00CC125F"/>
    <w:rsid w:val="00CC7A55"/>
    <w:rsid w:val="00CD0CAE"/>
    <w:rsid w:val="00CD222D"/>
    <w:rsid w:val="00CF0F72"/>
    <w:rsid w:val="00CF35F3"/>
    <w:rsid w:val="00CF36AA"/>
    <w:rsid w:val="00CF6CEE"/>
    <w:rsid w:val="00CF7F6B"/>
    <w:rsid w:val="00D00B9F"/>
    <w:rsid w:val="00D010D0"/>
    <w:rsid w:val="00D0296B"/>
    <w:rsid w:val="00D02E5A"/>
    <w:rsid w:val="00D03F34"/>
    <w:rsid w:val="00D05050"/>
    <w:rsid w:val="00D070DC"/>
    <w:rsid w:val="00D11EDD"/>
    <w:rsid w:val="00D22F9C"/>
    <w:rsid w:val="00D30A89"/>
    <w:rsid w:val="00D30BD3"/>
    <w:rsid w:val="00D40C94"/>
    <w:rsid w:val="00D41765"/>
    <w:rsid w:val="00D4303E"/>
    <w:rsid w:val="00D51F04"/>
    <w:rsid w:val="00D62B47"/>
    <w:rsid w:val="00D63E93"/>
    <w:rsid w:val="00D65909"/>
    <w:rsid w:val="00D66108"/>
    <w:rsid w:val="00D80C52"/>
    <w:rsid w:val="00D83058"/>
    <w:rsid w:val="00D86E53"/>
    <w:rsid w:val="00D901EC"/>
    <w:rsid w:val="00DA579B"/>
    <w:rsid w:val="00DA6FBD"/>
    <w:rsid w:val="00DA70DC"/>
    <w:rsid w:val="00DA738C"/>
    <w:rsid w:val="00DB0551"/>
    <w:rsid w:val="00DC1B97"/>
    <w:rsid w:val="00DC6390"/>
    <w:rsid w:val="00DD1426"/>
    <w:rsid w:val="00DD57FE"/>
    <w:rsid w:val="00DD6F50"/>
    <w:rsid w:val="00DD7DAA"/>
    <w:rsid w:val="00DE1C58"/>
    <w:rsid w:val="00DE37CE"/>
    <w:rsid w:val="00DE54AC"/>
    <w:rsid w:val="00DF0AC4"/>
    <w:rsid w:val="00DF2FE8"/>
    <w:rsid w:val="00DF3F73"/>
    <w:rsid w:val="00E002B9"/>
    <w:rsid w:val="00E00474"/>
    <w:rsid w:val="00E06832"/>
    <w:rsid w:val="00E21E7F"/>
    <w:rsid w:val="00E24E8C"/>
    <w:rsid w:val="00E30BAE"/>
    <w:rsid w:val="00E31C75"/>
    <w:rsid w:val="00E331B7"/>
    <w:rsid w:val="00E35761"/>
    <w:rsid w:val="00E417A2"/>
    <w:rsid w:val="00E446BD"/>
    <w:rsid w:val="00E51056"/>
    <w:rsid w:val="00E562D8"/>
    <w:rsid w:val="00E57D0B"/>
    <w:rsid w:val="00E60F4B"/>
    <w:rsid w:val="00E6147B"/>
    <w:rsid w:val="00E64AC2"/>
    <w:rsid w:val="00E65E63"/>
    <w:rsid w:val="00E87821"/>
    <w:rsid w:val="00EA4D84"/>
    <w:rsid w:val="00EA53E5"/>
    <w:rsid w:val="00ED1D02"/>
    <w:rsid w:val="00ED479D"/>
    <w:rsid w:val="00ED7388"/>
    <w:rsid w:val="00EE3EB5"/>
    <w:rsid w:val="00EE64CC"/>
    <w:rsid w:val="00EF18D3"/>
    <w:rsid w:val="00EF4277"/>
    <w:rsid w:val="00F16BD8"/>
    <w:rsid w:val="00F240F8"/>
    <w:rsid w:val="00F2699F"/>
    <w:rsid w:val="00F30ED5"/>
    <w:rsid w:val="00F43AFA"/>
    <w:rsid w:val="00F67044"/>
    <w:rsid w:val="00F729A8"/>
    <w:rsid w:val="00F73102"/>
    <w:rsid w:val="00F74C44"/>
    <w:rsid w:val="00F8282F"/>
    <w:rsid w:val="00F8460D"/>
    <w:rsid w:val="00FA14C4"/>
    <w:rsid w:val="00FA6484"/>
    <w:rsid w:val="00FB4FD4"/>
    <w:rsid w:val="00FB54AF"/>
    <w:rsid w:val="00FB72A9"/>
    <w:rsid w:val="00FD0E11"/>
    <w:rsid w:val="00FE5CCC"/>
    <w:rsid w:val="00FE6FC4"/>
    <w:rsid w:val="00FF2607"/>
    <w:rsid w:val="00FF632D"/>
    <w:rsid w:val="00FF6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414DB5"/>
  <w15:chartTrackingRefBased/>
  <w15:docId w15:val="{1DB6F57E-535F-4337-9442-17EC0B431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2B95"/>
    <w:rPr>
      <w:rFonts w:ascii="Times New Roman" w:hAnsi="Times New Roman" w:cs="Times New Roman"/>
    </w:rPr>
  </w:style>
  <w:style w:type="paragraph" w:styleId="1">
    <w:name w:val="heading 1"/>
    <w:basedOn w:val="a"/>
    <w:next w:val="a"/>
    <w:link w:val="10"/>
    <w:uiPriority w:val="9"/>
    <w:qFormat/>
    <w:rsid w:val="00C814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1D21"/>
    <w:pPr>
      <w:numPr>
        <w:numId w:val="2"/>
      </w:numPr>
      <w:shd w:val="clear" w:color="auto" w:fill="E2EFD9" w:themeFill="accent6" w:themeFillTint="33"/>
      <w:outlineLvl w:val="1"/>
    </w:pPr>
    <w:rPr>
      <w:rFonts w:ascii="Calibri" w:hAnsi="Calibri" w:cs="Calibri"/>
      <w:b/>
      <w:bCs/>
      <w:sz w:val="32"/>
      <w:szCs w:val="32"/>
    </w:rPr>
  </w:style>
  <w:style w:type="paragraph" w:styleId="3">
    <w:name w:val="heading 3"/>
    <w:basedOn w:val="2"/>
    <w:next w:val="a"/>
    <w:link w:val="30"/>
    <w:uiPriority w:val="9"/>
    <w:unhideWhenUsed/>
    <w:qFormat/>
    <w:rsid w:val="00FF632D"/>
    <w:pPr>
      <w:numPr>
        <w:ilvl w:val="1"/>
      </w:numPr>
      <w:outlineLvl w:val="2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11E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5A11E6"/>
  </w:style>
  <w:style w:type="paragraph" w:styleId="a5">
    <w:name w:val="footer"/>
    <w:basedOn w:val="a"/>
    <w:link w:val="a6"/>
    <w:uiPriority w:val="99"/>
    <w:unhideWhenUsed/>
    <w:rsid w:val="005A11E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5A11E6"/>
  </w:style>
  <w:style w:type="character" w:customStyle="1" w:styleId="20">
    <w:name w:val="見出し 2 (文字)"/>
    <w:basedOn w:val="a0"/>
    <w:link w:val="2"/>
    <w:uiPriority w:val="9"/>
    <w:rsid w:val="006E1D21"/>
    <w:rPr>
      <w:rFonts w:ascii="Calibri" w:hAnsi="Calibri" w:cs="Calibri"/>
      <w:b/>
      <w:bCs/>
      <w:sz w:val="32"/>
      <w:szCs w:val="32"/>
      <w:shd w:val="clear" w:color="auto" w:fill="E2EFD9" w:themeFill="accent6" w:themeFillTint="33"/>
    </w:rPr>
  </w:style>
  <w:style w:type="character" w:styleId="a7">
    <w:name w:val="Hyperlink"/>
    <w:basedOn w:val="a0"/>
    <w:uiPriority w:val="99"/>
    <w:unhideWhenUsed/>
    <w:rsid w:val="00D83058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D30BD3"/>
    <w:pPr>
      <w:ind w:left="720"/>
      <w:contextualSpacing/>
    </w:pPr>
  </w:style>
  <w:style w:type="table" w:styleId="a9">
    <w:name w:val="Table Grid"/>
    <w:basedOn w:val="a1"/>
    <w:uiPriority w:val="39"/>
    <w:rsid w:val="009A74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Unresolved Mention"/>
    <w:basedOn w:val="a0"/>
    <w:uiPriority w:val="99"/>
    <w:semiHidden/>
    <w:unhideWhenUsed/>
    <w:rsid w:val="00E51056"/>
    <w:rPr>
      <w:color w:val="605E5C"/>
      <w:shd w:val="clear" w:color="auto" w:fill="E1DFDD"/>
    </w:rPr>
  </w:style>
  <w:style w:type="character" w:customStyle="1" w:styleId="30">
    <w:name w:val="見出し 3 (文字)"/>
    <w:basedOn w:val="a0"/>
    <w:link w:val="3"/>
    <w:uiPriority w:val="9"/>
    <w:rsid w:val="00FF632D"/>
    <w:rPr>
      <w:rFonts w:ascii="Calibri" w:hAnsi="Calibri" w:cs="Calibri"/>
      <w:b/>
      <w:bCs/>
      <w:sz w:val="24"/>
      <w:szCs w:val="24"/>
      <w:shd w:val="clear" w:color="auto" w:fill="E2EFD9" w:themeFill="accent6" w:themeFillTint="33"/>
    </w:rPr>
  </w:style>
  <w:style w:type="table" w:styleId="5">
    <w:name w:val="Plain Table 5"/>
    <w:basedOn w:val="a1"/>
    <w:uiPriority w:val="45"/>
    <w:rsid w:val="000003A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1">
    <w:name w:val="Plain Table 3"/>
    <w:basedOn w:val="a1"/>
    <w:uiPriority w:val="43"/>
    <w:rsid w:val="000003A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3-6">
    <w:name w:val="Grid Table 3 Accent 6"/>
    <w:basedOn w:val="a1"/>
    <w:uiPriority w:val="48"/>
    <w:rsid w:val="000003A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1-6">
    <w:name w:val="Grid Table 1 Light Accent 6"/>
    <w:basedOn w:val="a1"/>
    <w:uiPriority w:val="46"/>
    <w:rsid w:val="000003A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3">
    <w:name w:val="Grid Table 2 Accent 3"/>
    <w:basedOn w:val="a1"/>
    <w:uiPriority w:val="47"/>
    <w:rsid w:val="000E7C03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10">
    <w:name w:val="見出し 1 (文字)"/>
    <w:basedOn w:val="a0"/>
    <w:link w:val="1"/>
    <w:uiPriority w:val="9"/>
    <w:rsid w:val="00C814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C8144A"/>
    <w:pPr>
      <w:outlineLvl w:val="9"/>
    </w:pPr>
    <w:rPr>
      <w:lang w:eastAsia="en-US"/>
    </w:rPr>
  </w:style>
  <w:style w:type="paragraph" w:styleId="21">
    <w:name w:val="toc 2"/>
    <w:basedOn w:val="a"/>
    <w:next w:val="a"/>
    <w:autoRedefine/>
    <w:uiPriority w:val="39"/>
    <w:unhideWhenUsed/>
    <w:rsid w:val="00E417A2"/>
    <w:pPr>
      <w:tabs>
        <w:tab w:val="left" w:pos="660"/>
        <w:tab w:val="right" w:leader="dot" w:pos="8494"/>
      </w:tabs>
      <w:snapToGrid w:val="0"/>
      <w:spacing w:after="60"/>
      <w:ind w:left="220"/>
    </w:pPr>
    <w:rPr>
      <w:rFonts w:ascii="Calibri" w:hAnsi="Calibri" w:cs="Calibri"/>
      <w:noProof/>
      <w:lang w:eastAsia="en-US"/>
    </w:rPr>
  </w:style>
  <w:style w:type="paragraph" w:styleId="11">
    <w:name w:val="toc 1"/>
    <w:basedOn w:val="a"/>
    <w:next w:val="a"/>
    <w:autoRedefine/>
    <w:uiPriority w:val="39"/>
    <w:unhideWhenUsed/>
    <w:rsid w:val="00C8144A"/>
    <w:pPr>
      <w:spacing w:after="100"/>
    </w:pPr>
    <w:rPr>
      <w:rFonts w:asciiTheme="minorHAnsi" w:hAnsiTheme="minorHAnsi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E417A2"/>
    <w:pPr>
      <w:tabs>
        <w:tab w:val="left" w:pos="1100"/>
        <w:tab w:val="right" w:leader="dot" w:pos="8494"/>
      </w:tabs>
      <w:snapToGrid w:val="0"/>
      <w:spacing w:after="60"/>
      <w:ind w:left="440"/>
    </w:pPr>
    <w:rPr>
      <w:rFonts w:ascii="Calibri" w:hAnsi="Calibri" w:cs="Calibri"/>
      <w:noProof/>
      <w:lang w:eastAsia="en-US"/>
    </w:rPr>
  </w:style>
  <w:style w:type="table" w:styleId="12">
    <w:name w:val="Grid Table 1 Light"/>
    <w:basedOn w:val="a1"/>
    <w:uiPriority w:val="46"/>
    <w:rsid w:val="00104A6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8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fontTable" Target="fontTable.xml"/><Relationship Id="rId21" Type="http://schemas.openxmlformats.org/officeDocument/2006/relationships/image" Target="media/image9.png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12" Type="http://schemas.openxmlformats.org/officeDocument/2006/relationships/hyperlink" Target="https://deanilvincent.github.io/2017/07/03/simple-weather-app-in-xamarin-forms-with-mvvm-using-weather-api-part1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110.png"/><Relationship Id="rId38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penweathermap.org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hyperlink" Target="https://api.openweathermap.org/data/2.5/weather?q=%7bcity%7d&amp;appid=%7bkey%7d&amp;lang=ja&amp;units=metric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CAFB5-E0B8-4A1C-A423-06BBB3472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8</TotalTime>
  <Pages>13</Pages>
  <Words>1638</Words>
  <Characters>9339</Characters>
  <Application>Microsoft Office Word</Application>
  <DocSecurity>0</DocSecurity>
  <Lines>77</Lines>
  <Paragraphs>21</Paragraphs>
  <ScaleCrop>false</ScaleCrop>
  <Company/>
  <LinksUpToDate>false</LinksUpToDate>
  <CharactersWithSpaces>10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wat0601 藤原隆弘</dc:creator>
  <cp:keywords/>
  <dc:description/>
  <cp:lastModifiedBy>fujiwat0601 藤原隆弘</cp:lastModifiedBy>
  <cp:revision>507</cp:revision>
  <dcterms:created xsi:type="dcterms:W3CDTF">2022-11-25T16:43:00Z</dcterms:created>
  <dcterms:modified xsi:type="dcterms:W3CDTF">2022-11-28T14:04:00Z</dcterms:modified>
</cp:coreProperties>
</file>